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EE8749" w14:textId="6CED2EA8" w:rsidR="00FE2EBA" w:rsidRPr="00FE2EBA" w:rsidRDefault="00FE2EBA" w:rsidP="00FE2EBA">
      <w:pPr>
        <w:pStyle w:val="ANMapapertitle"/>
        <w:widowControl w:val="0"/>
        <w:jc w:val="both"/>
        <w:rPr>
          <w:sz w:val="22"/>
          <w:szCs w:val="22"/>
        </w:rPr>
      </w:pPr>
      <w:r w:rsidRPr="00FE2EBA">
        <w:rPr>
          <w:sz w:val="22"/>
          <w:szCs w:val="22"/>
        </w:rPr>
        <w:t>Review: Modulating ruminal lipid metabolism to improve the fatty acid composition of meat and milk</w:t>
      </w:r>
      <w:r w:rsidR="00FE7B6E">
        <w:rPr>
          <w:sz w:val="22"/>
          <w:szCs w:val="22"/>
        </w:rPr>
        <w:t xml:space="preserve"> from ruminants</w:t>
      </w:r>
      <w:r w:rsidRPr="00FE2EBA">
        <w:rPr>
          <w:sz w:val="22"/>
          <w:szCs w:val="22"/>
        </w:rPr>
        <w:t>. Challenges and opportunities.</w:t>
      </w:r>
    </w:p>
    <w:p w14:paraId="11020663" w14:textId="6B5B61CE" w:rsidR="00FE2EBA" w:rsidRPr="00FE2EBA" w:rsidRDefault="00FE2EBA" w:rsidP="00FE2EBA">
      <w:pPr>
        <w:pStyle w:val="ANMauthorname"/>
        <w:widowControl w:val="0"/>
        <w:rPr>
          <w:sz w:val="22"/>
          <w:szCs w:val="22"/>
          <w:lang w:val="en-US"/>
        </w:rPr>
      </w:pPr>
      <w:r w:rsidRPr="00FE2EBA">
        <w:rPr>
          <w:sz w:val="22"/>
          <w:szCs w:val="22"/>
          <w:lang w:val="en-US"/>
        </w:rPr>
        <w:t>P. G. Toral, F. J. Monahan, G. Hervás, P. Frutos</w:t>
      </w:r>
      <w:r w:rsidRPr="00FE2EBA">
        <w:rPr>
          <w:rStyle w:val="ANMsuperscriptCar"/>
          <w:sz w:val="22"/>
          <w:szCs w:val="22"/>
          <w:lang w:val="en-US"/>
        </w:rPr>
        <w:t xml:space="preserve"> </w:t>
      </w:r>
      <w:r w:rsidRPr="00FE2EBA">
        <w:rPr>
          <w:sz w:val="22"/>
          <w:szCs w:val="22"/>
          <w:lang w:val="en-US"/>
        </w:rPr>
        <w:t>and A. P. Moloney</w:t>
      </w:r>
    </w:p>
    <w:p w14:paraId="65313C98" w14:textId="72EBD3E9" w:rsidR="00FE2EBA" w:rsidRPr="00FE2EBA" w:rsidRDefault="00FE2EBA" w:rsidP="002969CF">
      <w:pPr>
        <w:pStyle w:val="ANMReferences"/>
        <w:widowControl w:val="0"/>
        <w:jc w:val="both"/>
        <w:rPr>
          <w:szCs w:val="22"/>
          <w:lang w:val="en-US"/>
        </w:rPr>
      </w:pPr>
      <w:r w:rsidRPr="00FE2EBA">
        <w:rPr>
          <w:i/>
          <w:szCs w:val="22"/>
          <w:lang w:val="en-US"/>
        </w:rPr>
        <w:t>Animal</w:t>
      </w:r>
      <w:r w:rsidRPr="00FE2EBA">
        <w:rPr>
          <w:szCs w:val="22"/>
          <w:lang w:val="en-US"/>
        </w:rPr>
        <w:t xml:space="preserve"> journal</w:t>
      </w:r>
    </w:p>
    <w:p w14:paraId="1B74D467" w14:textId="77777777" w:rsidR="00FE2EBA" w:rsidRPr="00FE2EBA" w:rsidRDefault="00FE2EBA" w:rsidP="002969CF">
      <w:pPr>
        <w:pStyle w:val="ANMReferences"/>
        <w:widowControl w:val="0"/>
        <w:jc w:val="both"/>
        <w:rPr>
          <w:b/>
          <w:szCs w:val="22"/>
          <w:lang w:val="en-US"/>
        </w:rPr>
      </w:pPr>
    </w:p>
    <w:p w14:paraId="7E0AC9AA" w14:textId="68E0685E" w:rsidR="002969CF" w:rsidRDefault="003C07B9" w:rsidP="002969CF">
      <w:pPr>
        <w:pStyle w:val="ANMReferences"/>
        <w:widowControl w:val="0"/>
        <w:jc w:val="both"/>
        <w:rPr>
          <w:b/>
          <w:szCs w:val="22"/>
        </w:rPr>
      </w:pPr>
      <w:r w:rsidRPr="003C07B9">
        <w:rPr>
          <w:b/>
          <w:szCs w:val="22"/>
        </w:rPr>
        <w:t xml:space="preserve">Supplementary </w:t>
      </w:r>
      <w:r w:rsidR="00333A25">
        <w:rPr>
          <w:b/>
          <w:szCs w:val="22"/>
        </w:rPr>
        <w:t>M</w:t>
      </w:r>
      <w:r w:rsidRPr="003C07B9">
        <w:rPr>
          <w:b/>
          <w:szCs w:val="22"/>
        </w:rPr>
        <w:t xml:space="preserve">aterial </w:t>
      </w:r>
      <w:r w:rsidR="00A50E74">
        <w:rPr>
          <w:b/>
          <w:szCs w:val="22"/>
        </w:rPr>
        <w:t xml:space="preserve">S1 </w:t>
      </w:r>
      <w:bookmarkStart w:id="0" w:name="_GoBack"/>
      <w:bookmarkEnd w:id="0"/>
      <w:r w:rsidR="002969CF">
        <w:rPr>
          <w:b/>
          <w:szCs w:val="22"/>
        </w:rPr>
        <w:t>- L</w:t>
      </w:r>
      <w:r w:rsidR="002969CF" w:rsidRPr="002969CF">
        <w:rPr>
          <w:b/>
          <w:szCs w:val="22"/>
        </w:rPr>
        <w:t xml:space="preserve">ist of references </w:t>
      </w:r>
      <w:r w:rsidR="00FD4CE7">
        <w:rPr>
          <w:b/>
          <w:szCs w:val="22"/>
        </w:rPr>
        <w:t>cited</w:t>
      </w:r>
      <w:r w:rsidR="002969CF" w:rsidRPr="002969CF">
        <w:rPr>
          <w:b/>
          <w:szCs w:val="22"/>
        </w:rPr>
        <w:t xml:space="preserve"> </w:t>
      </w:r>
      <w:r w:rsidR="00FD4CE7">
        <w:rPr>
          <w:b/>
          <w:szCs w:val="22"/>
        </w:rPr>
        <w:t>in</w:t>
      </w:r>
      <w:r w:rsidR="002969CF" w:rsidRPr="002969CF">
        <w:rPr>
          <w:b/>
          <w:szCs w:val="22"/>
        </w:rPr>
        <w:t xml:space="preserve"> </w:t>
      </w:r>
      <w:r w:rsidR="002969CF">
        <w:rPr>
          <w:b/>
          <w:szCs w:val="22"/>
        </w:rPr>
        <w:t>Supplementary Tables</w:t>
      </w:r>
      <w:r w:rsidR="002969CF" w:rsidRPr="002969CF">
        <w:rPr>
          <w:b/>
          <w:szCs w:val="22"/>
        </w:rPr>
        <w:t xml:space="preserve"> </w:t>
      </w:r>
      <w:r w:rsidR="00CD0B94">
        <w:rPr>
          <w:b/>
          <w:szCs w:val="22"/>
        </w:rPr>
        <w:t>S1-S7</w:t>
      </w:r>
    </w:p>
    <w:p w14:paraId="7C1E250E" w14:textId="356BA7A2" w:rsidR="0050503E" w:rsidRPr="0050503E" w:rsidRDefault="0050503E" w:rsidP="0050503E">
      <w:pPr>
        <w:pStyle w:val="ANMReferences"/>
        <w:widowControl w:val="0"/>
        <w:jc w:val="both"/>
        <w:rPr>
          <w:szCs w:val="22"/>
        </w:rPr>
      </w:pPr>
      <w:r w:rsidRPr="0050503E">
        <w:rPr>
          <w:szCs w:val="22"/>
        </w:rPr>
        <w:t>Abarghuei MJ</w:t>
      </w:r>
      <w:r w:rsidR="003A44FD">
        <w:rPr>
          <w:szCs w:val="22"/>
        </w:rPr>
        <w:t>,</w:t>
      </w:r>
      <w:r w:rsidRPr="0050503E">
        <w:rPr>
          <w:szCs w:val="22"/>
        </w:rPr>
        <w:t xml:space="preserve"> Rouzbehan Y, Salem AZM. and Zamiri MJ 2014. Nitrogen balance, blood metabolites and milk fatty acid composition of dairy cows fed pomegranate-peel extract. Livestock Science 164, 72-80.</w:t>
      </w:r>
    </w:p>
    <w:p w14:paraId="2B808678" w14:textId="77777777" w:rsidR="0050503E" w:rsidRPr="0050503E" w:rsidRDefault="0050503E" w:rsidP="0050503E">
      <w:pPr>
        <w:pStyle w:val="ANMReferences"/>
        <w:widowControl w:val="0"/>
        <w:jc w:val="both"/>
        <w:rPr>
          <w:szCs w:val="22"/>
        </w:rPr>
      </w:pPr>
      <w:r w:rsidRPr="0050503E">
        <w:rPr>
          <w:szCs w:val="22"/>
        </w:rPr>
        <w:t>Abo-Donia FM</w:t>
      </w:r>
      <w:r w:rsidR="003A44FD">
        <w:rPr>
          <w:szCs w:val="22"/>
        </w:rPr>
        <w:t>,</w:t>
      </w:r>
      <w:r w:rsidRPr="0050503E">
        <w:rPr>
          <w:szCs w:val="22"/>
        </w:rPr>
        <w:t xml:space="preserve"> Yang LY, Hristov AN</w:t>
      </w:r>
      <w:r w:rsidR="003A44FD">
        <w:rPr>
          <w:szCs w:val="22"/>
        </w:rPr>
        <w:t>,</w:t>
      </w:r>
      <w:r w:rsidRPr="0050503E">
        <w:rPr>
          <w:szCs w:val="22"/>
        </w:rPr>
        <w:t xml:space="preserve"> Wang M, Tang SX, Zhou CS, Han XF, Kang JH</w:t>
      </w:r>
      <w:r w:rsidR="003A44FD">
        <w:rPr>
          <w:szCs w:val="22"/>
        </w:rPr>
        <w:t>,</w:t>
      </w:r>
      <w:r w:rsidRPr="0050503E">
        <w:rPr>
          <w:szCs w:val="22"/>
        </w:rPr>
        <w:t xml:space="preserve"> Tan ZL and He ZX 2017. Effects of tannins on the fatty acid profiles of rumen fluids and milk from lactating goats fed a total mixed ration containing rapeseed oil. Livestock Science 204, 16-24.</w:t>
      </w:r>
    </w:p>
    <w:p w14:paraId="7CB37126" w14:textId="77777777" w:rsidR="0050503E" w:rsidRPr="0050503E" w:rsidRDefault="003A44FD" w:rsidP="0050503E">
      <w:pPr>
        <w:pStyle w:val="ANMReferences"/>
        <w:widowControl w:val="0"/>
        <w:jc w:val="both"/>
        <w:rPr>
          <w:szCs w:val="22"/>
        </w:rPr>
      </w:pPr>
      <w:r>
        <w:rPr>
          <w:szCs w:val="22"/>
        </w:rPr>
        <w:t>AbuGhazaleh AA</w:t>
      </w:r>
      <w:r w:rsidR="0050503E" w:rsidRPr="0050503E">
        <w:rPr>
          <w:szCs w:val="22"/>
        </w:rPr>
        <w:t xml:space="preserve"> and Ishlak A 2014. Effects of incremental amounts of fish oil on trans fatty acids and </w:t>
      </w:r>
      <w:r w:rsidR="0050503E" w:rsidRPr="00AA4CED">
        <w:rPr>
          <w:i/>
          <w:szCs w:val="22"/>
        </w:rPr>
        <w:t>Butyrivibrio</w:t>
      </w:r>
      <w:r w:rsidR="0050503E" w:rsidRPr="0050503E">
        <w:rPr>
          <w:szCs w:val="22"/>
        </w:rPr>
        <w:t xml:space="preserve"> bacteria in continuous culture fermenters. Journal of Animal Physiology and Animal Nutrition 98, 271-278.</w:t>
      </w:r>
    </w:p>
    <w:p w14:paraId="0B08AA8E" w14:textId="651FDF3A" w:rsidR="0050503E" w:rsidRPr="0050503E" w:rsidRDefault="0050503E" w:rsidP="0050503E">
      <w:pPr>
        <w:pStyle w:val="ANMReferences"/>
        <w:widowControl w:val="0"/>
        <w:jc w:val="both"/>
        <w:rPr>
          <w:szCs w:val="22"/>
        </w:rPr>
      </w:pPr>
      <w:r w:rsidRPr="0050503E">
        <w:rPr>
          <w:szCs w:val="22"/>
        </w:rPr>
        <w:t>AbuGhazaleh</w:t>
      </w:r>
      <w:r w:rsidR="003A44FD">
        <w:rPr>
          <w:szCs w:val="22"/>
        </w:rPr>
        <w:t xml:space="preserve"> </w:t>
      </w:r>
      <w:r w:rsidRPr="0050503E">
        <w:rPr>
          <w:szCs w:val="22"/>
        </w:rPr>
        <w:t>AA and Jenkins</w:t>
      </w:r>
      <w:r w:rsidR="003A44FD">
        <w:rPr>
          <w:szCs w:val="22"/>
        </w:rPr>
        <w:t xml:space="preserve"> </w:t>
      </w:r>
      <w:r w:rsidRPr="0050503E">
        <w:rPr>
          <w:szCs w:val="22"/>
        </w:rPr>
        <w:t>TC 2004</w:t>
      </w:r>
      <w:r w:rsidR="006E450A">
        <w:rPr>
          <w:szCs w:val="22"/>
        </w:rPr>
        <w:t>a</w:t>
      </w:r>
      <w:r w:rsidRPr="0050503E">
        <w:rPr>
          <w:szCs w:val="22"/>
        </w:rPr>
        <w:t>. Disappearance of docosahexaenoic and eicosapentaenoic acids from cultures of mixed ruminal microorganisms. J</w:t>
      </w:r>
      <w:r w:rsidR="00E75A1E">
        <w:rPr>
          <w:szCs w:val="22"/>
        </w:rPr>
        <w:t>ournal of</w:t>
      </w:r>
      <w:r w:rsidRPr="0050503E">
        <w:rPr>
          <w:szCs w:val="22"/>
        </w:rPr>
        <w:t xml:space="preserve"> Dairy Sci</w:t>
      </w:r>
      <w:r w:rsidR="00E75A1E">
        <w:rPr>
          <w:szCs w:val="22"/>
        </w:rPr>
        <w:t>ence</w:t>
      </w:r>
      <w:r w:rsidRPr="0050503E">
        <w:rPr>
          <w:szCs w:val="22"/>
        </w:rPr>
        <w:t xml:space="preserve"> 87, 645-651.</w:t>
      </w:r>
    </w:p>
    <w:p w14:paraId="6683C4DA" w14:textId="12C392A2" w:rsidR="0050503E" w:rsidRPr="0050503E" w:rsidRDefault="003A44FD" w:rsidP="0050503E">
      <w:pPr>
        <w:pStyle w:val="ANMReferences"/>
        <w:widowControl w:val="0"/>
        <w:jc w:val="both"/>
        <w:rPr>
          <w:szCs w:val="22"/>
        </w:rPr>
      </w:pPr>
      <w:r>
        <w:rPr>
          <w:szCs w:val="22"/>
        </w:rPr>
        <w:t>AbuGhazaleh A</w:t>
      </w:r>
      <w:r w:rsidR="0050503E" w:rsidRPr="0050503E">
        <w:rPr>
          <w:szCs w:val="22"/>
        </w:rPr>
        <w:t>A and Jenkins TC 2004</w:t>
      </w:r>
      <w:r w:rsidR="006E450A">
        <w:rPr>
          <w:szCs w:val="22"/>
        </w:rPr>
        <w:t>b</w:t>
      </w:r>
      <w:r w:rsidR="0050503E" w:rsidRPr="0050503E">
        <w:rPr>
          <w:szCs w:val="22"/>
        </w:rPr>
        <w:t>. Short communication: Docosahexaenoic acid promotes vaccenic acid accumulation in mixed ruminal cultures when incubated with linoleic acid. J</w:t>
      </w:r>
      <w:r w:rsidR="00E75A1E">
        <w:rPr>
          <w:szCs w:val="22"/>
        </w:rPr>
        <w:t xml:space="preserve">ournal of Dairy Science </w:t>
      </w:r>
      <w:r w:rsidR="0050503E" w:rsidRPr="0050503E">
        <w:rPr>
          <w:szCs w:val="22"/>
        </w:rPr>
        <w:t>87, 1047-1050.</w:t>
      </w:r>
    </w:p>
    <w:p w14:paraId="6823D308" w14:textId="77777777" w:rsidR="0050503E" w:rsidRPr="0050503E" w:rsidRDefault="0050503E" w:rsidP="0050503E">
      <w:pPr>
        <w:pStyle w:val="ANMReferences"/>
        <w:widowControl w:val="0"/>
        <w:jc w:val="both"/>
        <w:rPr>
          <w:szCs w:val="22"/>
        </w:rPr>
      </w:pPr>
      <w:r w:rsidRPr="0050503E">
        <w:rPr>
          <w:szCs w:val="22"/>
        </w:rPr>
        <w:t>AbuGhazaleh AA, Holmes LD, Jacobson BN and Kalscheur KF 2006. Short communication: Eicosatrienoic acid and docosatrienoic acid do not promote vaccenic acid accumulation in mixed ruminal cultures. Journal of Dairy Science 89, 4336-4339.</w:t>
      </w:r>
    </w:p>
    <w:p w14:paraId="4163D311" w14:textId="2D817CE8" w:rsidR="0050503E" w:rsidRPr="0050503E" w:rsidRDefault="00484725" w:rsidP="0050503E">
      <w:pPr>
        <w:pStyle w:val="ANMReferences"/>
        <w:widowControl w:val="0"/>
        <w:jc w:val="both"/>
        <w:rPr>
          <w:szCs w:val="22"/>
        </w:rPr>
      </w:pPr>
      <w:r>
        <w:rPr>
          <w:szCs w:val="22"/>
        </w:rPr>
        <w:t>Abu</w:t>
      </w:r>
      <w:r w:rsidR="003A44FD">
        <w:rPr>
          <w:szCs w:val="22"/>
        </w:rPr>
        <w:t>Ghazaleh AA</w:t>
      </w:r>
      <w:r w:rsidR="0050503E" w:rsidRPr="0050503E">
        <w:rPr>
          <w:szCs w:val="22"/>
        </w:rPr>
        <w:t>, Schin</w:t>
      </w:r>
      <w:r w:rsidR="003A44FD">
        <w:rPr>
          <w:szCs w:val="22"/>
        </w:rPr>
        <w:t>goethe DJ and Hippen AR</w:t>
      </w:r>
      <w:r w:rsidR="0050503E" w:rsidRPr="0050503E">
        <w:rPr>
          <w:szCs w:val="22"/>
        </w:rPr>
        <w:t xml:space="preserve"> 2001. Conjugated linoleic acid and other beneficial fatty acids in milk fat from cows fed soybean meal, fish meal, or both. Journal of Dairy Science 84, 1845-1850.</w:t>
      </w:r>
    </w:p>
    <w:p w14:paraId="7F8045AE" w14:textId="03C652A9" w:rsidR="00484725" w:rsidRPr="0050503E" w:rsidRDefault="00484725" w:rsidP="00484725">
      <w:pPr>
        <w:pStyle w:val="ANMReferences"/>
        <w:widowControl w:val="0"/>
        <w:jc w:val="both"/>
        <w:rPr>
          <w:szCs w:val="22"/>
        </w:rPr>
      </w:pPr>
      <w:r w:rsidRPr="0050503E">
        <w:rPr>
          <w:szCs w:val="22"/>
        </w:rPr>
        <w:lastRenderedPageBreak/>
        <w:t>AbuGhazaleh, AA, Schingoethe DJ, Hippen AR</w:t>
      </w:r>
      <w:r>
        <w:rPr>
          <w:szCs w:val="22"/>
        </w:rPr>
        <w:t>,</w:t>
      </w:r>
      <w:r w:rsidRPr="0050503E">
        <w:rPr>
          <w:szCs w:val="22"/>
        </w:rPr>
        <w:t xml:space="preserve"> Kalscheur KF and Whitlock LA 2002</w:t>
      </w:r>
      <w:r>
        <w:rPr>
          <w:szCs w:val="22"/>
        </w:rPr>
        <w:t>a</w:t>
      </w:r>
      <w:r w:rsidRPr="0050503E">
        <w:rPr>
          <w:szCs w:val="22"/>
        </w:rPr>
        <w:t>. Fatty acid profiles of milk and rumen digesta from cows fed fish oil, extruded soybeans or their blend. Journal of Dairy Science 85, 2266-2276.</w:t>
      </w:r>
    </w:p>
    <w:p w14:paraId="2DA50200" w14:textId="0BA2EC78" w:rsidR="0050503E" w:rsidRPr="0050503E" w:rsidRDefault="00484725" w:rsidP="0050503E">
      <w:pPr>
        <w:pStyle w:val="ANMReferences"/>
        <w:widowControl w:val="0"/>
        <w:jc w:val="both"/>
        <w:rPr>
          <w:szCs w:val="22"/>
        </w:rPr>
      </w:pPr>
      <w:r>
        <w:rPr>
          <w:szCs w:val="22"/>
        </w:rPr>
        <w:t>Abu</w:t>
      </w:r>
      <w:r w:rsidR="0050503E" w:rsidRPr="0050503E">
        <w:rPr>
          <w:szCs w:val="22"/>
        </w:rPr>
        <w:t>Ghazaleh AA, Schingoethe DJ, Hippen AR and Whitlock LA 2002</w:t>
      </w:r>
      <w:r>
        <w:rPr>
          <w:szCs w:val="22"/>
        </w:rPr>
        <w:t>b</w:t>
      </w:r>
      <w:r w:rsidR="0050503E" w:rsidRPr="0050503E">
        <w:rPr>
          <w:szCs w:val="22"/>
        </w:rPr>
        <w:t>. Feeding fish meal and extruded soybeans enhances the conjugated linoleic acid (CLA) content of milk. Journal of Dairy Science 85, 624-631.</w:t>
      </w:r>
    </w:p>
    <w:p w14:paraId="7E94EB15" w14:textId="77777777" w:rsidR="0050503E" w:rsidRPr="0050503E" w:rsidRDefault="0050503E" w:rsidP="0050503E">
      <w:pPr>
        <w:pStyle w:val="ANMReferences"/>
        <w:widowControl w:val="0"/>
        <w:jc w:val="both"/>
        <w:rPr>
          <w:szCs w:val="22"/>
        </w:rPr>
      </w:pPr>
      <w:r w:rsidRPr="0050503E">
        <w:rPr>
          <w:szCs w:val="22"/>
        </w:rPr>
        <w:t>A</w:t>
      </w:r>
      <w:r w:rsidR="003A44FD">
        <w:rPr>
          <w:szCs w:val="22"/>
        </w:rPr>
        <w:t>ddis M, Cabiddu A, Pinna G</w:t>
      </w:r>
      <w:r w:rsidRPr="0050503E">
        <w:rPr>
          <w:szCs w:val="22"/>
        </w:rPr>
        <w:t>, Decand</w:t>
      </w:r>
      <w:r w:rsidR="003A44FD">
        <w:rPr>
          <w:szCs w:val="22"/>
        </w:rPr>
        <w:t>ia M, Piredda G, Pirisi A</w:t>
      </w:r>
      <w:r w:rsidRPr="0050503E">
        <w:rPr>
          <w:szCs w:val="22"/>
        </w:rPr>
        <w:t xml:space="preserve"> and Molle</w:t>
      </w:r>
      <w:r w:rsidR="003A44FD">
        <w:rPr>
          <w:szCs w:val="22"/>
        </w:rPr>
        <w:t xml:space="preserve"> G</w:t>
      </w:r>
      <w:r w:rsidRPr="0050503E">
        <w:rPr>
          <w:szCs w:val="22"/>
        </w:rPr>
        <w:t xml:space="preserve"> 2005. Milk and cheese fatty acid composition in sheep fed Mediterranean forages with reference to conjugated linoleic acid </w:t>
      </w:r>
      <w:r w:rsidRPr="00AA4CED">
        <w:rPr>
          <w:i/>
          <w:szCs w:val="22"/>
        </w:rPr>
        <w:t>cis</w:t>
      </w:r>
      <w:r w:rsidRPr="0050503E">
        <w:rPr>
          <w:szCs w:val="22"/>
        </w:rPr>
        <w:t xml:space="preserve">-9, </w:t>
      </w:r>
      <w:r w:rsidRPr="00AA4CED">
        <w:rPr>
          <w:i/>
          <w:szCs w:val="22"/>
        </w:rPr>
        <w:t>trans</w:t>
      </w:r>
      <w:r w:rsidRPr="0050503E">
        <w:rPr>
          <w:szCs w:val="22"/>
        </w:rPr>
        <w:t>-11. Journal of Dairy Science 88, 3443-3454.</w:t>
      </w:r>
    </w:p>
    <w:p w14:paraId="320B8EDF" w14:textId="77777777" w:rsidR="0050503E" w:rsidRPr="0050503E" w:rsidRDefault="0050503E" w:rsidP="0050503E">
      <w:pPr>
        <w:pStyle w:val="ANMReferences"/>
        <w:widowControl w:val="0"/>
        <w:jc w:val="both"/>
        <w:rPr>
          <w:szCs w:val="22"/>
        </w:rPr>
      </w:pPr>
      <w:r w:rsidRPr="0050503E">
        <w:rPr>
          <w:szCs w:val="22"/>
        </w:rPr>
        <w:t>Aguiar SC</w:t>
      </w:r>
      <w:r w:rsidR="003A44FD">
        <w:rPr>
          <w:szCs w:val="22"/>
        </w:rPr>
        <w:t>, Cottica</w:t>
      </w:r>
      <w:r w:rsidRPr="0050503E">
        <w:rPr>
          <w:szCs w:val="22"/>
        </w:rPr>
        <w:t xml:space="preserve"> SM, Boeing JS, Samensari RB, Santos GT, Visentainer JV and Zeoula LM 2014. Effect of feeding phenolic compounds from propolis extracts to dairy cows on milk production, milk fatty acid composition, and the antioxidant capacity of milk. Animal Feed Science and Technology 193, 148-154.</w:t>
      </w:r>
    </w:p>
    <w:p w14:paraId="0074DFCD" w14:textId="77777777" w:rsidR="0050503E" w:rsidRPr="0050503E" w:rsidRDefault="003A44FD" w:rsidP="0050503E">
      <w:pPr>
        <w:pStyle w:val="ANMReferences"/>
        <w:widowControl w:val="0"/>
        <w:jc w:val="both"/>
        <w:rPr>
          <w:szCs w:val="22"/>
        </w:rPr>
      </w:pPr>
      <w:r>
        <w:rPr>
          <w:szCs w:val="22"/>
        </w:rPr>
        <w:t>Ahnadi</w:t>
      </w:r>
      <w:r w:rsidR="0050503E" w:rsidRPr="0050503E">
        <w:rPr>
          <w:szCs w:val="22"/>
        </w:rPr>
        <w:t xml:space="preserve"> CE</w:t>
      </w:r>
      <w:r>
        <w:rPr>
          <w:szCs w:val="22"/>
        </w:rPr>
        <w:t>, Beswick</w:t>
      </w:r>
      <w:r w:rsidR="0050503E" w:rsidRPr="0050503E">
        <w:rPr>
          <w:szCs w:val="22"/>
        </w:rPr>
        <w:t xml:space="preserve"> N, Delbecchi</w:t>
      </w:r>
      <w:r>
        <w:rPr>
          <w:szCs w:val="22"/>
        </w:rPr>
        <w:t xml:space="preserve"> L</w:t>
      </w:r>
      <w:r w:rsidR="0050503E" w:rsidRPr="0050503E">
        <w:rPr>
          <w:szCs w:val="22"/>
        </w:rPr>
        <w:t>, Kennelly JJ and Lacasse P 2002. Addition of fish oil to diets for dairy cows. II. Effects on milk fat and gene expression of mammary lipogenic enzymes. Journal of Dairy Research 69, 521-531.</w:t>
      </w:r>
    </w:p>
    <w:p w14:paraId="1EBA6656" w14:textId="77777777" w:rsidR="0050503E" w:rsidRPr="0050503E" w:rsidRDefault="0050503E" w:rsidP="0050503E">
      <w:pPr>
        <w:pStyle w:val="ANMReferences"/>
        <w:widowControl w:val="0"/>
        <w:jc w:val="both"/>
        <w:rPr>
          <w:szCs w:val="22"/>
        </w:rPr>
      </w:pPr>
      <w:r w:rsidRPr="0050503E">
        <w:rPr>
          <w:szCs w:val="22"/>
        </w:rPr>
        <w:t xml:space="preserve">Alizadeh </w:t>
      </w:r>
      <w:r w:rsidR="003A44FD">
        <w:rPr>
          <w:szCs w:val="22"/>
        </w:rPr>
        <w:t>A</w:t>
      </w:r>
      <w:r w:rsidRPr="0050503E">
        <w:rPr>
          <w:szCs w:val="22"/>
        </w:rPr>
        <w:t>R, Alikhani M, Ghorbani GR, Rahmani HR, Rashidi L. and Loor JJ 2012. Effects of feeding roasted safflower seeds (variety IL-111 and fish oil on dry matter intake, performance and milk fatty acid profiles in dairy cattle. Journal of Animal Physiology and Animal Nutrition 96, 466-473.</w:t>
      </w:r>
    </w:p>
    <w:p w14:paraId="6FF4A0D2" w14:textId="77777777" w:rsidR="0050503E" w:rsidRPr="0050503E" w:rsidRDefault="0050503E" w:rsidP="0050503E">
      <w:pPr>
        <w:pStyle w:val="ANMReferences"/>
        <w:widowControl w:val="0"/>
        <w:jc w:val="both"/>
        <w:rPr>
          <w:szCs w:val="22"/>
        </w:rPr>
      </w:pPr>
      <w:r w:rsidRPr="0050503E">
        <w:rPr>
          <w:szCs w:val="22"/>
        </w:rPr>
        <w:t>Al-Jumaili WS, Goh YM</w:t>
      </w:r>
      <w:r w:rsidR="003A44FD">
        <w:rPr>
          <w:szCs w:val="22"/>
        </w:rPr>
        <w:t>,</w:t>
      </w:r>
      <w:r w:rsidRPr="0050503E">
        <w:rPr>
          <w:szCs w:val="22"/>
        </w:rPr>
        <w:t xml:space="preserve"> Jafari S, Rajion MA, Jahromi MF and Ebrahimi M 2016. An </w:t>
      </w:r>
      <w:r w:rsidRPr="00AA4CED">
        <w:rPr>
          <w:i/>
          <w:szCs w:val="22"/>
        </w:rPr>
        <w:t>in vitro</w:t>
      </w:r>
      <w:r w:rsidRPr="0050503E">
        <w:rPr>
          <w:szCs w:val="22"/>
        </w:rPr>
        <w:t xml:space="preserve"> study on the ability of tannic acid to inhibit methanogenesis and biohydrogenation of C18 PUFA in the rumen of goats. </w:t>
      </w:r>
      <w:r w:rsidR="00E75A1E" w:rsidRPr="00E75A1E">
        <w:rPr>
          <w:szCs w:val="22"/>
        </w:rPr>
        <w:t xml:space="preserve">Annals </w:t>
      </w:r>
      <w:r w:rsidR="00E75A1E">
        <w:rPr>
          <w:szCs w:val="22"/>
        </w:rPr>
        <w:t>o</w:t>
      </w:r>
      <w:r w:rsidR="00E75A1E" w:rsidRPr="00E75A1E">
        <w:rPr>
          <w:szCs w:val="22"/>
        </w:rPr>
        <w:t>f Animal Science</w:t>
      </w:r>
      <w:r w:rsidR="00E75A1E">
        <w:rPr>
          <w:szCs w:val="22"/>
        </w:rPr>
        <w:t xml:space="preserve"> </w:t>
      </w:r>
      <w:r w:rsidR="00E75A1E" w:rsidRPr="00E75A1E">
        <w:rPr>
          <w:szCs w:val="22"/>
        </w:rPr>
        <w:t>17</w:t>
      </w:r>
      <w:r w:rsidR="00E75A1E">
        <w:rPr>
          <w:szCs w:val="22"/>
        </w:rPr>
        <w:t>, 491-502</w:t>
      </w:r>
      <w:r w:rsidRPr="0050503E">
        <w:rPr>
          <w:szCs w:val="22"/>
        </w:rPr>
        <w:t>.</w:t>
      </w:r>
    </w:p>
    <w:p w14:paraId="16CA8ABF" w14:textId="77777777" w:rsidR="0050503E" w:rsidRPr="0050503E" w:rsidRDefault="0050503E" w:rsidP="0050503E">
      <w:pPr>
        <w:pStyle w:val="ANMReferences"/>
        <w:widowControl w:val="0"/>
        <w:jc w:val="both"/>
        <w:rPr>
          <w:szCs w:val="22"/>
        </w:rPr>
      </w:pPr>
      <w:r w:rsidRPr="0050503E">
        <w:rPr>
          <w:szCs w:val="22"/>
        </w:rPr>
        <w:t xml:space="preserve">Al-Mabruk RM, Beck NF and Dewhurst RJ 2004. Effects of silage species and supplemental vitamin E on the oxidative stability of milk. </w:t>
      </w:r>
      <w:r w:rsidR="00E75A1E" w:rsidRPr="0050503E">
        <w:rPr>
          <w:szCs w:val="22"/>
        </w:rPr>
        <w:t xml:space="preserve">Journal of Dairy Science </w:t>
      </w:r>
      <w:r w:rsidRPr="0050503E">
        <w:rPr>
          <w:szCs w:val="22"/>
        </w:rPr>
        <w:t>87, 406-412.</w:t>
      </w:r>
    </w:p>
    <w:p w14:paraId="73397336" w14:textId="77777777" w:rsidR="0050503E" w:rsidRPr="0050503E" w:rsidRDefault="0050503E" w:rsidP="0050503E">
      <w:pPr>
        <w:pStyle w:val="ANMReferences"/>
        <w:widowControl w:val="0"/>
        <w:jc w:val="both"/>
        <w:rPr>
          <w:szCs w:val="22"/>
        </w:rPr>
      </w:pPr>
      <w:r w:rsidRPr="00AA4CED">
        <w:rPr>
          <w:szCs w:val="22"/>
          <w:lang w:val="en-US"/>
        </w:rPr>
        <w:t xml:space="preserve">Alves SP, Francisco A, Costa M, Santos-Silva J and Bessa RJB 2017. </w:t>
      </w:r>
      <w:r w:rsidRPr="0050503E">
        <w:rPr>
          <w:szCs w:val="22"/>
        </w:rPr>
        <w:t>Biohydrogenation patterns in digestive contents and plasma of lambs fed increasing levels of a tanniferous bush (</w:t>
      </w:r>
      <w:r w:rsidRPr="00AA4CED">
        <w:rPr>
          <w:i/>
          <w:szCs w:val="22"/>
        </w:rPr>
        <w:t>Cistus ladanifer</w:t>
      </w:r>
      <w:r w:rsidRPr="0050503E">
        <w:rPr>
          <w:szCs w:val="22"/>
        </w:rPr>
        <w:t xml:space="preserve"> L.) and vegetable oils. Animal Feed Science and Technology 225, </w:t>
      </w:r>
      <w:r w:rsidRPr="0050503E">
        <w:rPr>
          <w:szCs w:val="22"/>
        </w:rPr>
        <w:lastRenderedPageBreak/>
        <w:t>157-172.</w:t>
      </w:r>
    </w:p>
    <w:p w14:paraId="7E05D6CC" w14:textId="77777777" w:rsidR="0050503E" w:rsidRPr="0050503E" w:rsidRDefault="0050503E" w:rsidP="0050503E">
      <w:pPr>
        <w:pStyle w:val="ANMReferences"/>
        <w:widowControl w:val="0"/>
        <w:jc w:val="both"/>
        <w:rPr>
          <w:szCs w:val="22"/>
        </w:rPr>
      </w:pPr>
      <w:r w:rsidRPr="0050503E">
        <w:rPr>
          <w:szCs w:val="22"/>
        </w:rPr>
        <w:t>Andrés S, Morán L, Aldai N, Tejido ML, Prieto N, Bodas R and Giráldez FJ 2014. Effects of linseed and quercetin added to the diet of fattening lambs on the fatty acid profile and lipid antioxidant status of meat samples. Meat Science 97, 156-163.</w:t>
      </w:r>
    </w:p>
    <w:p w14:paraId="410E5DCD" w14:textId="30862BA4" w:rsidR="0050503E" w:rsidRPr="0050503E" w:rsidRDefault="00E7286F" w:rsidP="0050503E">
      <w:pPr>
        <w:pStyle w:val="ANMReferences"/>
        <w:widowControl w:val="0"/>
        <w:jc w:val="both"/>
        <w:rPr>
          <w:szCs w:val="22"/>
        </w:rPr>
      </w:pPr>
      <w:r>
        <w:rPr>
          <w:szCs w:val="22"/>
        </w:rPr>
        <w:t>André</w:t>
      </w:r>
      <w:r w:rsidR="003A44FD">
        <w:rPr>
          <w:szCs w:val="22"/>
        </w:rPr>
        <w:t>s S</w:t>
      </w:r>
      <w:r w:rsidR="0050503E" w:rsidRPr="0050503E">
        <w:rPr>
          <w:szCs w:val="22"/>
        </w:rPr>
        <w:t>, Bodas</w:t>
      </w:r>
      <w:r w:rsidR="003A44FD">
        <w:rPr>
          <w:szCs w:val="22"/>
        </w:rPr>
        <w:t xml:space="preserve"> R</w:t>
      </w:r>
      <w:r w:rsidR="0050503E" w:rsidRPr="0050503E">
        <w:rPr>
          <w:szCs w:val="22"/>
        </w:rPr>
        <w:t>, Tejido ML, Gir</w:t>
      </w:r>
      <w:r w:rsidR="003A44FD">
        <w:rPr>
          <w:szCs w:val="22"/>
        </w:rPr>
        <w:t>áldez</w:t>
      </w:r>
      <w:r w:rsidR="0050503E" w:rsidRPr="0050503E">
        <w:rPr>
          <w:szCs w:val="22"/>
        </w:rPr>
        <w:t xml:space="preserve"> FJ</w:t>
      </w:r>
      <w:r w:rsidR="003A44FD">
        <w:rPr>
          <w:szCs w:val="22"/>
        </w:rPr>
        <w:t>, Valdé</w:t>
      </w:r>
      <w:r w:rsidR="0050503E" w:rsidRPr="0050503E">
        <w:rPr>
          <w:szCs w:val="22"/>
        </w:rPr>
        <w:t>s C</w:t>
      </w:r>
      <w:r w:rsidR="003A44FD">
        <w:rPr>
          <w:szCs w:val="22"/>
        </w:rPr>
        <w:t xml:space="preserve"> and López S</w:t>
      </w:r>
      <w:r w:rsidR="0050503E" w:rsidRPr="0050503E">
        <w:rPr>
          <w:szCs w:val="22"/>
        </w:rPr>
        <w:t xml:space="preserve"> 2016. Effects of the inclusion of flaxseed and quercetin in the diet of fattening lambs on ruminal microbiota, </w:t>
      </w:r>
      <w:r w:rsidR="0050503E" w:rsidRPr="00AA4CED">
        <w:rPr>
          <w:i/>
          <w:szCs w:val="22"/>
        </w:rPr>
        <w:t>in vitro</w:t>
      </w:r>
      <w:r w:rsidR="0050503E" w:rsidRPr="0050503E">
        <w:rPr>
          <w:szCs w:val="22"/>
        </w:rPr>
        <w:t xml:space="preserve"> fermentation and biohydrogenation of fatty acids. Journal of Agricultural Science 154, 542-552.</w:t>
      </w:r>
    </w:p>
    <w:p w14:paraId="5F314787" w14:textId="77777777" w:rsidR="0050503E" w:rsidRPr="0050503E" w:rsidRDefault="0050503E" w:rsidP="0050503E">
      <w:pPr>
        <w:pStyle w:val="ANMReferences"/>
        <w:widowControl w:val="0"/>
        <w:jc w:val="both"/>
        <w:rPr>
          <w:szCs w:val="22"/>
          <w:lang w:val="es-ES"/>
        </w:rPr>
      </w:pPr>
      <w:r w:rsidRPr="0050503E">
        <w:rPr>
          <w:szCs w:val="22"/>
        </w:rPr>
        <w:t xml:space="preserve">Annett RW, Carson AF, Fearon AM and Kilpatrick DJ 2011. Effects of supplementation with fish oil and barium selenite on performance, carcass characteristics and muscle fatty acid composition of late season lamb finished on grass-based or concentrate-based diets. </w:t>
      </w:r>
      <w:r w:rsidRPr="0050503E">
        <w:rPr>
          <w:szCs w:val="22"/>
          <w:lang w:val="es-ES"/>
        </w:rPr>
        <w:t>Animal 5, 1923-1937.</w:t>
      </w:r>
    </w:p>
    <w:p w14:paraId="0091FFE1" w14:textId="77777777" w:rsidR="0050503E" w:rsidRPr="0050503E" w:rsidRDefault="0050503E" w:rsidP="0050503E">
      <w:pPr>
        <w:pStyle w:val="ANMReferences"/>
        <w:widowControl w:val="0"/>
        <w:jc w:val="both"/>
        <w:rPr>
          <w:szCs w:val="22"/>
        </w:rPr>
      </w:pPr>
      <w:r w:rsidRPr="0050503E">
        <w:rPr>
          <w:szCs w:val="22"/>
          <w:lang w:val="es-ES"/>
        </w:rPr>
        <w:t>Apás AL, Arena ME, Colombo S</w:t>
      </w:r>
      <w:r w:rsidR="003A44FD">
        <w:rPr>
          <w:szCs w:val="22"/>
          <w:lang w:val="es-ES"/>
        </w:rPr>
        <w:t xml:space="preserve"> and González</w:t>
      </w:r>
      <w:r w:rsidRPr="0050503E">
        <w:rPr>
          <w:szCs w:val="22"/>
          <w:lang w:val="es-ES"/>
        </w:rPr>
        <w:t xml:space="preserve"> SN 2015. </w:t>
      </w:r>
      <w:r w:rsidRPr="0050503E">
        <w:rPr>
          <w:szCs w:val="22"/>
        </w:rPr>
        <w:t>Probiotic administration modifies the milk fatty acid profile, intestinal morphology, and intestinal fatty acid profile of goats. Journal of Dairy Science 98, 47-54.</w:t>
      </w:r>
    </w:p>
    <w:p w14:paraId="7C121B8C" w14:textId="77777777" w:rsidR="0050503E" w:rsidRPr="0050503E" w:rsidRDefault="0050503E" w:rsidP="0050503E">
      <w:pPr>
        <w:pStyle w:val="ANMReferences"/>
        <w:widowControl w:val="0"/>
        <w:jc w:val="both"/>
        <w:rPr>
          <w:szCs w:val="22"/>
        </w:rPr>
      </w:pPr>
      <w:r w:rsidRPr="0050503E">
        <w:rPr>
          <w:szCs w:val="22"/>
        </w:rPr>
        <w:t>Aprianita A, Donkor ON, Moate PJ, Williams SRO, Auldist MJ, Greenwood JS, Hannah MC, Wales WJ and Vasiljevic</w:t>
      </w:r>
      <w:r w:rsidR="003A44FD">
        <w:rPr>
          <w:szCs w:val="22"/>
        </w:rPr>
        <w:t xml:space="preserve"> T</w:t>
      </w:r>
      <w:r w:rsidRPr="0050503E">
        <w:rPr>
          <w:szCs w:val="22"/>
        </w:rPr>
        <w:t xml:space="preserve"> 2014. Effects of dietary cottonseed oil and tannin supplements on protein and fatty acid composition of bovine milk. Journal of Dairy Research 81, 183-192.</w:t>
      </w:r>
    </w:p>
    <w:p w14:paraId="5DB7CEA2" w14:textId="77777777" w:rsidR="0050503E" w:rsidRPr="0050503E" w:rsidRDefault="0050503E" w:rsidP="0050503E">
      <w:pPr>
        <w:pStyle w:val="ANMReferences"/>
        <w:widowControl w:val="0"/>
        <w:jc w:val="both"/>
        <w:rPr>
          <w:szCs w:val="22"/>
        </w:rPr>
      </w:pPr>
      <w:r w:rsidRPr="0050503E">
        <w:rPr>
          <w:szCs w:val="22"/>
        </w:rPr>
        <w:t xml:space="preserve">Bayat AR, Kairenius P, Stefański T, Leskinen H, Comtet-Marre S, Forano </w:t>
      </w:r>
      <w:r w:rsidR="003A44FD">
        <w:rPr>
          <w:szCs w:val="22"/>
        </w:rPr>
        <w:t>E,</w:t>
      </w:r>
      <w:r w:rsidRPr="0050503E">
        <w:rPr>
          <w:szCs w:val="22"/>
        </w:rPr>
        <w:t xml:space="preserve"> Chaucheyras-Durand F and Shingfield KJ 2015. Effect of camelina oil or live yeasts (</w:t>
      </w:r>
      <w:r w:rsidRPr="00AA4CED">
        <w:rPr>
          <w:i/>
          <w:szCs w:val="22"/>
        </w:rPr>
        <w:t>Saccharomyces</w:t>
      </w:r>
      <w:r w:rsidRPr="0050503E">
        <w:rPr>
          <w:szCs w:val="22"/>
        </w:rPr>
        <w:t xml:space="preserve"> </w:t>
      </w:r>
      <w:r w:rsidRPr="00AA4CED">
        <w:rPr>
          <w:i/>
          <w:szCs w:val="22"/>
        </w:rPr>
        <w:t>cerevisiae</w:t>
      </w:r>
      <w:r w:rsidRPr="0050503E">
        <w:rPr>
          <w:szCs w:val="22"/>
        </w:rPr>
        <w:t>) on ruminal methane production, rumen fermentation, and milk fatty acid composition in lactating cows fed grass silage diets. Journal of Dairy Science 98, 3166-3181.</w:t>
      </w:r>
    </w:p>
    <w:p w14:paraId="6F7EFD22" w14:textId="77777777" w:rsidR="0050503E" w:rsidRPr="0050503E" w:rsidRDefault="0050503E" w:rsidP="0050503E">
      <w:pPr>
        <w:pStyle w:val="ANMReferences"/>
        <w:widowControl w:val="0"/>
        <w:jc w:val="both"/>
        <w:rPr>
          <w:szCs w:val="22"/>
        </w:rPr>
      </w:pPr>
      <w:r w:rsidRPr="0050503E">
        <w:rPr>
          <w:szCs w:val="22"/>
        </w:rPr>
        <w:t xml:space="preserve">Benchaar C and Chouinard PY 2009. Assessment of the potential of cinnamaldehyde, condensed tannins, and saponins to modify milk fatty acid composition of dairy cows. </w:t>
      </w:r>
      <w:r w:rsidR="00E75A1E" w:rsidRPr="0050503E">
        <w:rPr>
          <w:szCs w:val="22"/>
        </w:rPr>
        <w:t xml:space="preserve">Journal of Dairy Science </w:t>
      </w:r>
      <w:r w:rsidRPr="0050503E">
        <w:rPr>
          <w:szCs w:val="22"/>
        </w:rPr>
        <w:t>92, 3392-3396.</w:t>
      </w:r>
    </w:p>
    <w:p w14:paraId="75C1EAD9" w14:textId="77777777" w:rsidR="0050503E" w:rsidRPr="0050503E" w:rsidRDefault="0050503E" w:rsidP="0050503E">
      <w:pPr>
        <w:pStyle w:val="ANMReferences"/>
        <w:widowControl w:val="0"/>
        <w:jc w:val="both"/>
        <w:rPr>
          <w:szCs w:val="22"/>
        </w:rPr>
      </w:pPr>
      <w:r w:rsidRPr="0050503E">
        <w:rPr>
          <w:szCs w:val="22"/>
        </w:rPr>
        <w:t xml:space="preserve">Benchaar C, Hassanat F and Petit HV 2015. Dose-response to eugenol supplementation to </w:t>
      </w:r>
      <w:r w:rsidRPr="0050503E">
        <w:rPr>
          <w:szCs w:val="22"/>
        </w:rPr>
        <w:lastRenderedPageBreak/>
        <w:t>dairy cow diets: Methane production, N excretion, ruminal fermentation, nutrient digestibility, milk production, and milk fatty acid profile. Animal Feed Science and Technology 209, 51-59.</w:t>
      </w:r>
    </w:p>
    <w:p w14:paraId="2B5B7D72" w14:textId="3D684B2E" w:rsidR="0050503E" w:rsidRPr="0050503E" w:rsidRDefault="0050503E" w:rsidP="0050503E">
      <w:pPr>
        <w:pStyle w:val="ANMReferences"/>
        <w:widowControl w:val="0"/>
        <w:jc w:val="both"/>
        <w:rPr>
          <w:szCs w:val="22"/>
        </w:rPr>
      </w:pPr>
      <w:r w:rsidRPr="0050503E">
        <w:rPr>
          <w:szCs w:val="22"/>
        </w:rPr>
        <w:t>Benchaar C</w:t>
      </w:r>
      <w:r w:rsidR="003A44FD">
        <w:rPr>
          <w:szCs w:val="22"/>
        </w:rPr>
        <w:t>,</w:t>
      </w:r>
      <w:r w:rsidRPr="0050503E">
        <w:rPr>
          <w:szCs w:val="22"/>
        </w:rPr>
        <w:t xml:space="preserve"> Lettat A, Hassanat F, Yang WZ, Forster RJ, Petit</w:t>
      </w:r>
      <w:r w:rsidR="003A44FD">
        <w:rPr>
          <w:szCs w:val="22"/>
        </w:rPr>
        <w:t xml:space="preserve"> </w:t>
      </w:r>
      <w:r w:rsidRPr="0050503E">
        <w:rPr>
          <w:szCs w:val="22"/>
        </w:rPr>
        <w:t>HV and Chouinard PY 2012. Eugenol for dairy cows fed low or high concentrate diets: Effects on digestion, ruminal fermentation characteristics, rumen microbial populations and milk fatty acid profile. Animal Feed Science and Technology 178, 139-150.</w:t>
      </w:r>
    </w:p>
    <w:p w14:paraId="6FE84691" w14:textId="77777777" w:rsidR="0050503E" w:rsidRPr="0050503E" w:rsidRDefault="0050503E" w:rsidP="0050503E">
      <w:pPr>
        <w:pStyle w:val="ANMReferences"/>
        <w:widowControl w:val="0"/>
        <w:jc w:val="both"/>
        <w:rPr>
          <w:szCs w:val="22"/>
        </w:rPr>
      </w:pPr>
      <w:r w:rsidRPr="0050503E">
        <w:rPr>
          <w:szCs w:val="22"/>
        </w:rPr>
        <w:t>Benchaar C, Petit HV, Berthiaume R, Ouellet DR</w:t>
      </w:r>
      <w:r w:rsidR="003A44FD">
        <w:rPr>
          <w:szCs w:val="22"/>
        </w:rPr>
        <w:t>,</w:t>
      </w:r>
      <w:r w:rsidRPr="0050503E">
        <w:rPr>
          <w:szCs w:val="22"/>
        </w:rPr>
        <w:t xml:space="preserve"> Chiquette J and Chouinardt PY 2007. Effects of essential oils on digestion, ruminai fermentation, rumen microbial populations, milk production, and milk composition in dairy cows fed alfalfa silage or corn silage. Journal of Dairy Science 90, 886-897.</w:t>
      </w:r>
    </w:p>
    <w:p w14:paraId="3CE825CE" w14:textId="77777777" w:rsidR="0050503E" w:rsidRPr="0050503E" w:rsidRDefault="0050503E" w:rsidP="0050503E">
      <w:pPr>
        <w:pStyle w:val="ANMReferences"/>
        <w:widowControl w:val="0"/>
        <w:jc w:val="both"/>
        <w:rPr>
          <w:szCs w:val="22"/>
        </w:rPr>
      </w:pPr>
      <w:r w:rsidRPr="0050503E">
        <w:rPr>
          <w:szCs w:val="22"/>
        </w:rPr>
        <w:t>Benchaar C, Petit HV, Berthiaume R, Whyte TD and Chouinard PY 2006. Effects of addition of essential oils and monensin premix on digestion, ruminal fermentation, milk production, and milk composition in dairy cows. Journal of Dairy Science 89, 4352-4364.</w:t>
      </w:r>
    </w:p>
    <w:p w14:paraId="30FF36DD" w14:textId="77777777" w:rsidR="0050503E" w:rsidRPr="0050503E" w:rsidRDefault="0050503E" w:rsidP="0050503E">
      <w:pPr>
        <w:pStyle w:val="ANMReferences"/>
        <w:widowControl w:val="0"/>
        <w:jc w:val="both"/>
        <w:rPr>
          <w:szCs w:val="22"/>
        </w:rPr>
      </w:pPr>
      <w:r w:rsidRPr="0050503E">
        <w:rPr>
          <w:szCs w:val="22"/>
        </w:rPr>
        <w:t>Bernard L, Leroux C, Rouel J, Delavaud C, Shingfield KJ and Chilliard</w:t>
      </w:r>
      <w:r w:rsidR="003A44FD">
        <w:rPr>
          <w:szCs w:val="22"/>
        </w:rPr>
        <w:t xml:space="preserve"> Y </w:t>
      </w:r>
      <w:r w:rsidRPr="0050503E">
        <w:rPr>
          <w:szCs w:val="22"/>
        </w:rPr>
        <w:t xml:space="preserve">2015. Effect of extruded linseeds alone or in combination with fish oil on intake, milk production, plasma metabolite concentrations and milk fatty acid composition in lactating goats. </w:t>
      </w:r>
      <w:r w:rsidR="00E75A1E">
        <w:rPr>
          <w:szCs w:val="22"/>
        </w:rPr>
        <w:t>A</w:t>
      </w:r>
      <w:r w:rsidRPr="0050503E">
        <w:rPr>
          <w:szCs w:val="22"/>
        </w:rPr>
        <w:t>nimal 9, 810-821.</w:t>
      </w:r>
    </w:p>
    <w:p w14:paraId="49E88CC2" w14:textId="77777777" w:rsidR="0050503E" w:rsidRPr="0050503E" w:rsidRDefault="0050503E" w:rsidP="0050503E">
      <w:pPr>
        <w:pStyle w:val="ANMReferences"/>
        <w:widowControl w:val="0"/>
        <w:jc w:val="both"/>
        <w:rPr>
          <w:szCs w:val="22"/>
        </w:rPr>
      </w:pPr>
      <w:r w:rsidRPr="0050503E">
        <w:rPr>
          <w:szCs w:val="22"/>
        </w:rPr>
        <w:t>Bernard L, Toral P, Rouel J and Chilliard Y 2016. Effects of extruded linseed and level and type of starchy concentrate in a diet containing fish oil on dairy goat performance and milk fatty acid composition. Animal Feed Science and Technology 222, 31-42.</w:t>
      </w:r>
    </w:p>
    <w:p w14:paraId="796CCB76" w14:textId="77777777" w:rsidR="0050503E" w:rsidRPr="0050503E" w:rsidRDefault="0050503E" w:rsidP="0050503E">
      <w:pPr>
        <w:pStyle w:val="ANMReferences"/>
        <w:widowControl w:val="0"/>
        <w:jc w:val="both"/>
        <w:rPr>
          <w:szCs w:val="22"/>
        </w:rPr>
      </w:pPr>
      <w:r w:rsidRPr="0050503E">
        <w:rPr>
          <w:szCs w:val="22"/>
        </w:rPr>
        <w:t>Berthiaume R, Lafreniere C, Girard C, Campbell CP, Pivotto LM and Mandell IB 2015. Effects of forage silage species on yearling growth performance, carcass and meat quality, and nutrient composition in a forage based beef production system</w:t>
      </w:r>
      <w:r w:rsidR="00E75A1E">
        <w:rPr>
          <w:szCs w:val="22"/>
        </w:rPr>
        <w:t>.</w:t>
      </w:r>
      <w:r w:rsidRPr="0050503E">
        <w:rPr>
          <w:szCs w:val="22"/>
        </w:rPr>
        <w:t xml:space="preserve"> Canadian Journal</w:t>
      </w:r>
      <w:r w:rsidR="00E75A1E">
        <w:rPr>
          <w:szCs w:val="22"/>
        </w:rPr>
        <w:t xml:space="preserve"> of Animal Science 95, 173-187.</w:t>
      </w:r>
    </w:p>
    <w:p w14:paraId="5DC657AA" w14:textId="77777777" w:rsidR="0050503E" w:rsidRPr="0050503E" w:rsidRDefault="0050503E" w:rsidP="0050503E">
      <w:pPr>
        <w:pStyle w:val="ANMReferences"/>
        <w:widowControl w:val="0"/>
        <w:jc w:val="both"/>
        <w:rPr>
          <w:szCs w:val="22"/>
        </w:rPr>
      </w:pPr>
      <w:r w:rsidRPr="0050503E">
        <w:rPr>
          <w:szCs w:val="22"/>
        </w:rPr>
        <w:t>Bharathan</w:t>
      </w:r>
      <w:r w:rsidR="00765D76">
        <w:rPr>
          <w:szCs w:val="22"/>
        </w:rPr>
        <w:t xml:space="preserve"> </w:t>
      </w:r>
      <w:r w:rsidRPr="0050503E">
        <w:rPr>
          <w:szCs w:val="22"/>
        </w:rPr>
        <w:t>M, Schingoethe DJ, Hippen AR, Kalscheur KF, Gibson ML and Karges K 2008. Conjugated linoleic acid increases in milk from cows fed condensed corn distillers solubles and fish oil. Journal of Dairy Science 91, 2796-2807.</w:t>
      </w:r>
    </w:p>
    <w:p w14:paraId="1D1E00E2" w14:textId="77777777" w:rsidR="0050503E" w:rsidRPr="0050503E" w:rsidRDefault="0050503E" w:rsidP="0050503E">
      <w:pPr>
        <w:pStyle w:val="ANMReferences"/>
        <w:widowControl w:val="0"/>
        <w:jc w:val="both"/>
        <w:rPr>
          <w:szCs w:val="22"/>
        </w:rPr>
      </w:pPr>
      <w:r w:rsidRPr="0050503E">
        <w:rPr>
          <w:szCs w:val="22"/>
        </w:rPr>
        <w:lastRenderedPageBreak/>
        <w:t>Bichi E, Hervás G, Toral PG, Loor JJ and Frutos P 2013. Milk fat depression induced by dietary marine algae in dairy ewes: Persistency of milk fatty acid composition and animal performance responses. Journal of Dairy Science 96, 524</w:t>
      </w:r>
      <w:r w:rsidR="00E75A1E">
        <w:rPr>
          <w:szCs w:val="22"/>
        </w:rPr>
        <w:t>-</w:t>
      </w:r>
      <w:r w:rsidRPr="0050503E">
        <w:rPr>
          <w:szCs w:val="22"/>
        </w:rPr>
        <w:t>532.</w:t>
      </w:r>
    </w:p>
    <w:p w14:paraId="231495B3" w14:textId="77777777" w:rsidR="0050503E" w:rsidRPr="0050503E" w:rsidRDefault="0050503E" w:rsidP="0050503E">
      <w:pPr>
        <w:pStyle w:val="ANMReferences"/>
        <w:widowControl w:val="0"/>
        <w:jc w:val="both"/>
        <w:rPr>
          <w:szCs w:val="22"/>
        </w:rPr>
      </w:pPr>
      <w:r w:rsidRPr="0050503E">
        <w:rPr>
          <w:szCs w:val="22"/>
        </w:rPr>
        <w:t>Boeckaert C Fievez V</w:t>
      </w:r>
      <w:r w:rsidR="00765D76">
        <w:rPr>
          <w:szCs w:val="22"/>
        </w:rPr>
        <w:t>,</w:t>
      </w:r>
      <w:r w:rsidRPr="0050503E">
        <w:rPr>
          <w:szCs w:val="22"/>
        </w:rPr>
        <w:t xml:space="preserve"> Van Hecke D</w:t>
      </w:r>
      <w:r w:rsidR="00765D76">
        <w:rPr>
          <w:szCs w:val="22"/>
        </w:rPr>
        <w:t>,</w:t>
      </w:r>
      <w:r w:rsidRPr="0050503E">
        <w:rPr>
          <w:szCs w:val="22"/>
        </w:rPr>
        <w:t xml:space="preserve"> Verstraete W and Boon N 2007. Changes in rumen biohydrogenation intermediates and ciliate protozoa diversity after algae supplementation to dairy cattle. </w:t>
      </w:r>
      <w:r w:rsidR="00E75A1E" w:rsidRPr="00E75A1E">
        <w:rPr>
          <w:szCs w:val="22"/>
        </w:rPr>
        <w:t xml:space="preserve">European Journal of Lipid Science and Technology </w:t>
      </w:r>
      <w:r w:rsidRPr="0050503E">
        <w:rPr>
          <w:szCs w:val="22"/>
        </w:rPr>
        <w:t>109, 767-777.</w:t>
      </w:r>
    </w:p>
    <w:p w14:paraId="67BFC553" w14:textId="4F034B7B" w:rsidR="0050503E" w:rsidRPr="0050503E" w:rsidRDefault="0050503E" w:rsidP="0050503E">
      <w:pPr>
        <w:pStyle w:val="ANMReferences"/>
        <w:widowControl w:val="0"/>
        <w:jc w:val="both"/>
        <w:rPr>
          <w:szCs w:val="22"/>
        </w:rPr>
      </w:pPr>
      <w:r w:rsidRPr="0050503E">
        <w:rPr>
          <w:szCs w:val="22"/>
        </w:rPr>
        <w:t>Boeckaert C, Vlaeminck B</w:t>
      </w:r>
      <w:r w:rsidR="00765D76">
        <w:rPr>
          <w:szCs w:val="22"/>
        </w:rPr>
        <w:t>,</w:t>
      </w:r>
      <w:r w:rsidRPr="0050503E">
        <w:rPr>
          <w:szCs w:val="22"/>
        </w:rPr>
        <w:t xml:space="preserve"> Dijkstra J, Issa-Zacharia A, Van Nespen T, Van Straalen W and Fievez V 2008</w:t>
      </w:r>
      <w:r w:rsidR="008C0C41">
        <w:rPr>
          <w:szCs w:val="22"/>
        </w:rPr>
        <w:t>a</w:t>
      </w:r>
      <w:r w:rsidRPr="0050503E">
        <w:rPr>
          <w:szCs w:val="22"/>
        </w:rPr>
        <w:t xml:space="preserve">. Effect of dietary starch or micro algae supplementation on rumen fermentation and milk fatty acid composition of dairy cows. </w:t>
      </w:r>
      <w:r w:rsidR="00E75A1E" w:rsidRPr="0050503E">
        <w:rPr>
          <w:szCs w:val="22"/>
        </w:rPr>
        <w:t xml:space="preserve">Journal of Dairy Science </w:t>
      </w:r>
      <w:r w:rsidRPr="0050503E">
        <w:rPr>
          <w:szCs w:val="22"/>
        </w:rPr>
        <w:t>91, 4714-4727.</w:t>
      </w:r>
    </w:p>
    <w:p w14:paraId="4301DE10" w14:textId="4C738F81" w:rsidR="0050503E" w:rsidRPr="0050503E" w:rsidRDefault="0050503E" w:rsidP="0050503E">
      <w:pPr>
        <w:pStyle w:val="ANMReferences"/>
        <w:widowControl w:val="0"/>
        <w:jc w:val="both"/>
        <w:rPr>
          <w:szCs w:val="22"/>
        </w:rPr>
      </w:pPr>
      <w:r w:rsidRPr="0050503E">
        <w:rPr>
          <w:szCs w:val="22"/>
        </w:rPr>
        <w:t>Boeckaert C, Vlaeminck B, Fievez V, Maignien L, Dijkstra</w:t>
      </w:r>
      <w:r w:rsidR="00765D76">
        <w:rPr>
          <w:szCs w:val="22"/>
        </w:rPr>
        <w:t xml:space="preserve"> J</w:t>
      </w:r>
      <w:r w:rsidRPr="0050503E">
        <w:rPr>
          <w:szCs w:val="22"/>
        </w:rPr>
        <w:t xml:space="preserve"> and Boon N 2008</w:t>
      </w:r>
      <w:r w:rsidR="008C0C41">
        <w:rPr>
          <w:szCs w:val="22"/>
        </w:rPr>
        <w:t>b</w:t>
      </w:r>
      <w:r w:rsidRPr="0050503E">
        <w:rPr>
          <w:szCs w:val="22"/>
        </w:rPr>
        <w:t xml:space="preserve">. Accumulation of </w:t>
      </w:r>
      <w:proofErr w:type="gramStart"/>
      <w:r w:rsidRPr="00AA4CED">
        <w:rPr>
          <w:i/>
          <w:szCs w:val="22"/>
        </w:rPr>
        <w:t>trans</w:t>
      </w:r>
      <w:proofErr w:type="gramEnd"/>
      <w:r w:rsidRPr="0050503E">
        <w:rPr>
          <w:szCs w:val="22"/>
        </w:rPr>
        <w:t xml:space="preserve"> C-18:1 fatty acids in the rumen after dietary algal supplementation is associated with changes in the </w:t>
      </w:r>
      <w:r w:rsidRPr="00AA4CED">
        <w:rPr>
          <w:i/>
          <w:szCs w:val="22"/>
        </w:rPr>
        <w:t>Butyrivibrio</w:t>
      </w:r>
      <w:r w:rsidRPr="0050503E">
        <w:rPr>
          <w:szCs w:val="22"/>
        </w:rPr>
        <w:t xml:space="preserve"> community. </w:t>
      </w:r>
      <w:r w:rsidR="00E75A1E" w:rsidRPr="00E75A1E">
        <w:rPr>
          <w:szCs w:val="22"/>
        </w:rPr>
        <w:t xml:space="preserve">Applied and Environmental Microbiology </w:t>
      </w:r>
      <w:r w:rsidRPr="0050503E">
        <w:rPr>
          <w:szCs w:val="22"/>
        </w:rPr>
        <w:t>74, 6923-6930.</w:t>
      </w:r>
    </w:p>
    <w:p w14:paraId="39B0EEA5" w14:textId="77777777" w:rsidR="0050503E" w:rsidRPr="0050503E" w:rsidRDefault="0050503E" w:rsidP="0050503E">
      <w:pPr>
        <w:pStyle w:val="ANMReferences"/>
        <w:widowControl w:val="0"/>
        <w:jc w:val="both"/>
        <w:rPr>
          <w:szCs w:val="22"/>
        </w:rPr>
      </w:pPr>
      <w:r w:rsidRPr="0050503E">
        <w:rPr>
          <w:szCs w:val="22"/>
        </w:rPr>
        <w:t xml:space="preserve">Bonanno A, Di Grigoli A, Mazza F, De Pasquale </w:t>
      </w:r>
      <w:r w:rsidR="00765D76">
        <w:rPr>
          <w:szCs w:val="22"/>
        </w:rPr>
        <w:t>C</w:t>
      </w:r>
      <w:r w:rsidRPr="0050503E">
        <w:rPr>
          <w:szCs w:val="22"/>
        </w:rPr>
        <w:t>, Giosuè C, Vitale F and Alabiso M 2016. Effects of ewes grazing sulla or ryegrass pasture for different daily durations on forage intake, milk production and fatty acid composition of cheese. Animal 10, 2074-2082.</w:t>
      </w:r>
    </w:p>
    <w:p w14:paraId="53BFF9D2" w14:textId="41C7D333" w:rsidR="0050503E" w:rsidRPr="0050503E" w:rsidRDefault="0050503E" w:rsidP="0050503E">
      <w:pPr>
        <w:pStyle w:val="ANMReferences"/>
        <w:widowControl w:val="0"/>
        <w:jc w:val="both"/>
        <w:rPr>
          <w:szCs w:val="22"/>
        </w:rPr>
      </w:pPr>
      <w:r w:rsidRPr="00AA4CED">
        <w:rPr>
          <w:szCs w:val="22"/>
          <w:lang w:val="en-US"/>
        </w:rPr>
        <w:t>Boutoial K, Ferrandini E</w:t>
      </w:r>
      <w:r w:rsidR="00765D76" w:rsidRPr="00AA4CED">
        <w:rPr>
          <w:szCs w:val="22"/>
          <w:lang w:val="en-US"/>
        </w:rPr>
        <w:t>,</w:t>
      </w:r>
      <w:r w:rsidRPr="00AA4CED">
        <w:rPr>
          <w:szCs w:val="22"/>
          <w:lang w:val="en-US"/>
        </w:rPr>
        <w:t xml:space="preserve"> Rovira S, García V and López MB 2013</w:t>
      </w:r>
      <w:r w:rsidR="002F3A24">
        <w:rPr>
          <w:szCs w:val="22"/>
          <w:lang w:val="en-US"/>
        </w:rPr>
        <w:t>a</w:t>
      </w:r>
      <w:r w:rsidRPr="00AA4CED">
        <w:rPr>
          <w:szCs w:val="22"/>
          <w:lang w:val="en-US"/>
        </w:rPr>
        <w:t xml:space="preserve">. </w:t>
      </w:r>
      <w:r w:rsidRPr="0050503E">
        <w:rPr>
          <w:szCs w:val="22"/>
        </w:rPr>
        <w:t>Effect of feeding goats with rosemary (</w:t>
      </w:r>
      <w:r w:rsidRPr="00AA4CED">
        <w:rPr>
          <w:i/>
          <w:szCs w:val="22"/>
        </w:rPr>
        <w:t>Rosmarinus officinalis</w:t>
      </w:r>
      <w:r w:rsidRPr="0050503E">
        <w:rPr>
          <w:szCs w:val="22"/>
        </w:rPr>
        <w:t xml:space="preserve"> spp.) by-product on milk and cheese properties. Small Ruminant Research 112, 147-153.</w:t>
      </w:r>
    </w:p>
    <w:p w14:paraId="06DFCAE1" w14:textId="29FE1F86" w:rsidR="0050503E" w:rsidRPr="0050503E" w:rsidRDefault="0050503E" w:rsidP="0050503E">
      <w:pPr>
        <w:pStyle w:val="ANMReferences"/>
        <w:widowControl w:val="0"/>
        <w:jc w:val="both"/>
        <w:rPr>
          <w:szCs w:val="22"/>
        </w:rPr>
      </w:pPr>
      <w:r w:rsidRPr="00AA4CED">
        <w:rPr>
          <w:szCs w:val="22"/>
          <w:lang w:val="en-US"/>
        </w:rPr>
        <w:t>Boutoial K, Garcia V, Rovira S, Ferrandini E, Abdelkhalek O and Belen Lopez M 2013</w:t>
      </w:r>
      <w:r w:rsidR="002F3A24">
        <w:rPr>
          <w:szCs w:val="22"/>
          <w:lang w:val="en-US"/>
        </w:rPr>
        <w:t>b</w:t>
      </w:r>
      <w:r w:rsidRPr="00AA4CED">
        <w:rPr>
          <w:szCs w:val="22"/>
          <w:lang w:val="en-US"/>
        </w:rPr>
        <w:t xml:space="preserve">. </w:t>
      </w:r>
      <w:r w:rsidRPr="0050503E">
        <w:rPr>
          <w:szCs w:val="22"/>
        </w:rPr>
        <w:t>Effect of feeding goats with distilled and non-distilled thyme leaves (</w:t>
      </w:r>
      <w:r w:rsidRPr="00AA4CED">
        <w:rPr>
          <w:i/>
          <w:szCs w:val="22"/>
        </w:rPr>
        <w:t>Thymus zygis</w:t>
      </w:r>
      <w:r w:rsidRPr="0050503E">
        <w:rPr>
          <w:szCs w:val="22"/>
        </w:rPr>
        <w:t xml:space="preserve"> subsp </w:t>
      </w:r>
      <w:r w:rsidRPr="00AA4CED">
        <w:rPr>
          <w:i/>
          <w:szCs w:val="22"/>
        </w:rPr>
        <w:t>gracilis</w:t>
      </w:r>
      <w:r w:rsidRPr="0050503E">
        <w:rPr>
          <w:szCs w:val="22"/>
        </w:rPr>
        <w:t>) on milk and cheese properties. Journal of Dairy Research 80, 448-456.</w:t>
      </w:r>
    </w:p>
    <w:p w14:paraId="5276C831" w14:textId="549FF4BF" w:rsidR="0050503E" w:rsidRPr="00AA4CED" w:rsidRDefault="0050503E" w:rsidP="0050503E">
      <w:pPr>
        <w:pStyle w:val="ANMReferences"/>
        <w:widowControl w:val="0"/>
        <w:jc w:val="both"/>
        <w:rPr>
          <w:szCs w:val="22"/>
          <w:lang w:val="en-US"/>
        </w:rPr>
      </w:pPr>
      <w:r w:rsidRPr="0050503E">
        <w:rPr>
          <w:szCs w:val="22"/>
        </w:rPr>
        <w:t xml:space="preserve">Brogna DMR, Nasri S, Ben Salem H, Mele M, Serra A, Bella M, Priolo A, Makkar HPS and Vasta V 2011. Effect of dietary saponins from </w:t>
      </w:r>
      <w:r w:rsidRPr="00AA4CED">
        <w:rPr>
          <w:i/>
          <w:szCs w:val="22"/>
        </w:rPr>
        <w:t>Quillaja saponaria</w:t>
      </w:r>
      <w:r w:rsidRPr="0050503E">
        <w:rPr>
          <w:szCs w:val="22"/>
        </w:rPr>
        <w:t xml:space="preserve"> L. on fatty acid composition and cholesterol content in muscle </w:t>
      </w:r>
      <w:r w:rsidRPr="00AA4CED">
        <w:rPr>
          <w:i/>
          <w:szCs w:val="22"/>
        </w:rPr>
        <w:t>Longissimus dorsi</w:t>
      </w:r>
      <w:r w:rsidRPr="0050503E">
        <w:rPr>
          <w:szCs w:val="22"/>
        </w:rPr>
        <w:t xml:space="preserve"> of lambs. </w:t>
      </w:r>
      <w:r w:rsidRPr="00AA4CED">
        <w:rPr>
          <w:szCs w:val="22"/>
          <w:lang w:val="en-US"/>
        </w:rPr>
        <w:t>Animal 5, 1124-1130.</w:t>
      </w:r>
    </w:p>
    <w:p w14:paraId="31EAF151" w14:textId="77777777" w:rsidR="0050503E" w:rsidRPr="00664FD2" w:rsidRDefault="0050503E" w:rsidP="0050503E">
      <w:pPr>
        <w:pStyle w:val="ANMReferences"/>
        <w:widowControl w:val="0"/>
        <w:jc w:val="both"/>
        <w:rPr>
          <w:szCs w:val="22"/>
        </w:rPr>
      </w:pPr>
      <w:r w:rsidRPr="00AA4CED">
        <w:rPr>
          <w:szCs w:val="22"/>
          <w:lang w:val="en-US"/>
        </w:rPr>
        <w:lastRenderedPageBreak/>
        <w:t>Buccioni A, Minieri S, Rapaccini S, Antongiovanni</w:t>
      </w:r>
      <w:r w:rsidR="00765D76" w:rsidRPr="00AA4CED">
        <w:rPr>
          <w:szCs w:val="22"/>
          <w:lang w:val="en-US"/>
        </w:rPr>
        <w:t xml:space="preserve"> M</w:t>
      </w:r>
      <w:r w:rsidRPr="00AA4CED">
        <w:rPr>
          <w:szCs w:val="22"/>
          <w:lang w:val="en-US"/>
        </w:rPr>
        <w:t xml:space="preserve"> and Mele M 2011. </w:t>
      </w:r>
      <w:r w:rsidRPr="0050503E">
        <w:rPr>
          <w:szCs w:val="22"/>
        </w:rPr>
        <w:t xml:space="preserve">Effect of chestnut and quebracho tannins on fatty acid profile in rumen liquid- and solid-associated bacteria: an in vitro study. </w:t>
      </w:r>
      <w:r w:rsidRPr="00664FD2">
        <w:rPr>
          <w:szCs w:val="22"/>
        </w:rPr>
        <w:t>Animal 5, 1521-1530.</w:t>
      </w:r>
    </w:p>
    <w:p w14:paraId="1D389163" w14:textId="2C2B4B7F" w:rsidR="0050503E" w:rsidRPr="0050503E" w:rsidRDefault="0050503E" w:rsidP="0050503E">
      <w:pPr>
        <w:pStyle w:val="ANMReferences"/>
        <w:widowControl w:val="0"/>
        <w:jc w:val="both"/>
        <w:rPr>
          <w:szCs w:val="22"/>
        </w:rPr>
      </w:pPr>
      <w:r w:rsidRPr="00664FD2">
        <w:rPr>
          <w:szCs w:val="22"/>
        </w:rPr>
        <w:t xml:space="preserve">Buccioni A, Pauselli M, Minieri </w:t>
      </w:r>
      <w:r w:rsidR="00765D76" w:rsidRPr="00664FD2">
        <w:rPr>
          <w:szCs w:val="22"/>
        </w:rPr>
        <w:t>S</w:t>
      </w:r>
      <w:r w:rsidRPr="00664FD2">
        <w:rPr>
          <w:szCs w:val="22"/>
        </w:rPr>
        <w:t>, Roscini V, Mannelli F, Rapaccini S, Lupi P, Conte G, Serra A, Cappucci A</w:t>
      </w:r>
      <w:r w:rsidR="008A39C7" w:rsidRPr="00664FD2">
        <w:rPr>
          <w:szCs w:val="22"/>
        </w:rPr>
        <w:t>,</w:t>
      </w:r>
      <w:r w:rsidRPr="00664FD2">
        <w:rPr>
          <w:szCs w:val="22"/>
        </w:rPr>
        <w:t xml:space="preserve"> </w:t>
      </w:r>
      <w:r w:rsidR="008A39C7" w:rsidRPr="00664FD2">
        <w:rPr>
          <w:szCs w:val="22"/>
        </w:rPr>
        <w:t>Brufani L, Ciucci F and Mele M</w:t>
      </w:r>
      <w:r w:rsidRPr="00664FD2">
        <w:rPr>
          <w:szCs w:val="22"/>
        </w:rPr>
        <w:t xml:space="preserve"> 2017. </w:t>
      </w:r>
      <w:r w:rsidRPr="0050503E">
        <w:rPr>
          <w:szCs w:val="22"/>
        </w:rPr>
        <w:t>Chestnut or quebracho tannins in the diet of grazing ewes supplemented with soybean oil: effects on animal performances, blood parameters and fatty acid composition of plasma and milk lipids. Small Ruminant Research 153, 23-30.</w:t>
      </w:r>
    </w:p>
    <w:p w14:paraId="1E2E3817" w14:textId="13FC0FF8" w:rsidR="0050503E" w:rsidRPr="0050503E" w:rsidRDefault="0050503E" w:rsidP="0050503E">
      <w:pPr>
        <w:pStyle w:val="ANMReferences"/>
        <w:widowControl w:val="0"/>
        <w:jc w:val="both"/>
        <w:rPr>
          <w:szCs w:val="22"/>
        </w:rPr>
      </w:pPr>
      <w:r w:rsidRPr="00765D76">
        <w:rPr>
          <w:szCs w:val="22"/>
        </w:rPr>
        <w:t>Buccioni A, Pauselli M, Viti C, Minieri S, Pallara G, Roscini V, Rapaccini S, Trabalza Marinucci M</w:t>
      </w:r>
      <w:r w:rsidR="00765D76" w:rsidRPr="00765D76">
        <w:rPr>
          <w:szCs w:val="22"/>
        </w:rPr>
        <w:t>,</w:t>
      </w:r>
      <w:r w:rsidRPr="00765D76">
        <w:rPr>
          <w:szCs w:val="22"/>
        </w:rPr>
        <w:t xml:space="preserve"> Lupi P, Conte G and Mele</w:t>
      </w:r>
      <w:r w:rsidR="00765D76">
        <w:rPr>
          <w:szCs w:val="22"/>
        </w:rPr>
        <w:t xml:space="preserve"> M </w:t>
      </w:r>
      <w:r w:rsidRPr="00765D76">
        <w:rPr>
          <w:szCs w:val="22"/>
        </w:rPr>
        <w:t>2015</w:t>
      </w:r>
      <w:r w:rsidR="008A39C7">
        <w:rPr>
          <w:szCs w:val="22"/>
        </w:rPr>
        <w:t>a</w:t>
      </w:r>
      <w:r w:rsidRPr="00765D76">
        <w:rPr>
          <w:szCs w:val="22"/>
        </w:rPr>
        <w:t xml:space="preserve">. </w:t>
      </w:r>
      <w:r w:rsidRPr="0050503E">
        <w:rPr>
          <w:szCs w:val="22"/>
        </w:rPr>
        <w:t>Milk fatty acid composition, rumen microbial population, and animal performances in response to diets rich in linoleic acid supplemented with chestnut or quebracho tannins in dairy ewes. Journal of Dairy Science 98, 1145-1156.</w:t>
      </w:r>
    </w:p>
    <w:p w14:paraId="6E2A9BE0" w14:textId="47FD65D9" w:rsidR="0050503E" w:rsidRPr="0050503E" w:rsidRDefault="0050503E" w:rsidP="0050503E">
      <w:pPr>
        <w:pStyle w:val="ANMReferences"/>
        <w:widowControl w:val="0"/>
        <w:jc w:val="both"/>
        <w:rPr>
          <w:szCs w:val="22"/>
        </w:rPr>
      </w:pPr>
      <w:r w:rsidRPr="0050503E">
        <w:rPr>
          <w:szCs w:val="22"/>
        </w:rPr>
        <w:t>Buccioni A, Serra A, Minieri S, Mannelli F, Cappucci A, Benvenuti D, Rapaccini S, Conte G and Mele M 2015</w:t>
      </w:r>
      <w:r w:rsidR="008A39C7">
        <w:rPr>
          <w:szCs w:val="22"/>
        </w:rPr>
        <w:t>b</w:t>
      </w:r>
      <w:r w:rsidRPr="0050503E">
        <w:rPr>
          <w:szCs w:val="22"/>
        </w:rPr>
        <w:t>. Milk production, composition, and milk fatty acid profile from grazing sheep fed diets supplemented with chestnut tannin extract and extruded linseed. Small Ruminant Research 130, 200-207.</w:t>
      </w:r>
    </w:p>
    <w:p w14:paraId="73AAD230" w14:textId="77777777" w:rsidR="0050503E" w:rsidRPr="0050503E" w:rsidRDefault="00765D76" w:rsidP="0050503E">
      <w:pPr>
        <w:pStyle w:val="ANMReferences"/>
        <w:widowControl w:val="0"/>
        <w:jc w:val="both"/>
        <w:rPr>
          <w:szCs w:val="22"/>
        </w:rPr>
      </w:pPr>
      <w:r>
        <w:rPr>
          <w:szCs w:val="22"/>
        </w:rPr>
        <w:t>Cabiddu</w:t>
      </w:r>
      <w:r w:rsidR="0050503E" w:rsidRPr="0050503E">
        <w:rPr>
          <w:szCs w:val="22"/>
        </w:rPr>
        <w:t xml:space="preserve"> </w:t>
      </w:r>
      <w:r>
        <w:rPr>
          <w:szCs w:val="22"/>
        </w:rPr>
        <w:t>A</w:t>
      </w:r>
      <w:r w:rsidR="0050503E" w:rsidRPr="0050503E">
        <w:rPr>
          <w:szCs w:val="22"/>
        </w:rPr>
        <w:t>, Addis M, Pinna G, Spada S, Fiori M, Sitzia M, Pirisi A, Piredda G and Molle G 2006. The inclusion of a daisy plant (</w:t>
      </w:r>
      <w:r w:rsidR="0050503E" w:rsidRPr="00AA4CED">
        <w:rPr>
          <w:i/>
          <w:szCs w:val="22"/>
        </w:rPr>
        <w:t>Chrysanthemum coronarium</w:t>
      </w:r>
      <w:r w:rsidR="0050503E" w:rsidRPr="0050503E">
        <w:rPr>
          <w:szCs w:val="22"/>
        </w:rPr>
        <w:t>) in dairy sheep diet. 1: Effect on milk and cheese fatty acid composition with particular reference to C18:2 cis-9, trans-11. Livestock Science 101, 57-67.</w:t>
      </w:r>
    </w:p>
    <w:p w14:paraId="7B4E7857" w14:textId="77777777" w:rsidR="0050503E" w:rsidRPr="0050503E" w:rsidRDefault="0050503E" w:rsidP="0050503E">
      <w:pPr>
        <w:pStyle w:val="ANMReferences"/>
        <w:widowControl w:val="0"/>
        <w:jc w:val="both"/>
        <w:rPr>
          <w:szCs w:val="22"/>
        </w:rPr>
      </w:pPr>
      <w:r w:rsidRPr="0050503E">
        <w:rPr>
          <w:szCs w:val="22"/>
        </w:rPr>
        <w:t>Cabiddu A, Molle G, Decandia M, Spada S, Fiori M, Piredda G and Addis M 2009. Responses to condensed tannins of flowering sulla (</w:t>
      </w:r>
      <w:r w:rsidRPr="00AA4CED">
        <w:rPr>
          <w:i/>
          <w:szCs w:val="22"/>
        </w:rPr>
        <w:t>Hedysarum coronarium</w:t>
      </w:r>
      <w:r w:rsidRPr="0050503E">
        <w:rPr>
          <w:szCs w:val="22"/>
        </w:rPr>
        <w:t xml:space="preserve"> L.) grazed by dairy sheep. Part 2: Effects on milk fatty acid profile. </w:t>
      </w:r>
      <w:r w:rsidR="00E75A1E" w:rsidRPr="0050503E">
        <w:rPr>
          <w:szCs w:val="22"/>
        </w:rPr>
        <w:t xml:space="preserve">Livestock Science </w:t>
      </w:r>
      <w:r w:rsidRPr="0050503E">
        <w:rPr>
          <w:szCs w:val="22"/>
        </w:rPr>
        <w:t>123, 230-240.</w:t>
      </w:r>
    </w:p>
    <w:p w14:paraId="0C6B9A05" w14:textId="77777777" w:rsidR="0050503E" w:rsidRPr="0050503E" w:rsidRDefault="0050503E" w:rsidP="0050503E">
      <w:pPr>
        <w:pStyle w:val="ANMReferences"/>
        <w:widowControl w:val="0"/>
        <w:jc w:val="both"/>
        <w:rPr>
          <w:szCs w:val="22"/>
        </w:rPr>
      </w:pPr>
      <w:r w:rsidRPr="0050503E">
        <w:rPr>
          <w:szCs w:val="22"/>
        </w:rPr>
        <w:t>Campidonico L, Toral PG, Priolo A, Luciano G, Valenti B, Hervás G, Frutos P, Copani G, Ginane C and Niderkorn V 2016. Fatty acid composition of ruminal digesta and longissimus muscle from lambs fed silage mixtures including red clover, sainfoin, and timothy. Journal of Animal Science 94, 1550-1560.</w:t>
      </w:r>
    </w:p>
    <w:p w14:paraId="04A546A6" w14:textId="77777777" w:rsidR="0050503E" w:rsidRPr="0050503E" w:rsidRDefault="0050503E" w:rsidP="0050503E">
      <w:pPr>
        <w:pStyle w:val="ANMReferences"/>
        <w:widowControl w:val="0"/>
        <w:jc w:val="both"/>
        <w:rPr>
          <w:szCs w:val="22"/>
        </w:rPr>
      </w:pPr>
      <w:r w:rsidRPr="00AA4CED">
        <w:rPr>
          <w:szCs w:val="22"/>
          <w:lang w:val="en-US"/>
        </w:rPr>
        <w:lastRenderedPageBreak/>
        <w:t>Canaes TS, Zanferari</w:t>
      </w:r>
      <w:r w:rsidR="00765D76" w:rsidRPr="00AA4CED">
        <w:rPr>
          <w:szCs w:val="22"/>
          <w:lang w:val="en-US"/>
        </w:rPr>
        <w:t xml:space="preserve"> </w:t>
      </w:r>
      <w:r w:rsidRPr="00AA4CED">
        <w:rPr>
          <w:szCs w:val="22"/>
          <w:lang w:val="en-US"/>
        </w:rPr>
        <w:t>F</w:t>
      </w:r>
      <w:r w:rsidR="00765D76" w:rsidRPr="00AA4CED">
        <w:rPr>
          <w:szCs w:val="22"/>
          <w:lang w:val="en-US"/>
        </w:rPr>
        <w:t>,</w:t>
      </w:r>
      <w:r w:rsidRPr="00AA4CED">
        <w:rPr>
          <w:szCs w:val="22"/>
          <w:lang w:val="en-US"/>
        </w:rPr>
        <w:t xml:space="preserve"> Maganhe BL, Takiya CS, Silva TH, Del Valle TA and Rennó FP 2017. </w:t>
      </w:r>
      <w:r w:rsidRPr="0050503E">
        <w:rPr>
          <w:szCs w:val="22"/>
        </w:rPr>
        <w:t>Increasing dietary levels of citral oil on nutrient total tract digestibility, ruminal fermentation, and milk composition in Saanen goats. Animal Feed Science and Technology 229, 47-56.</w:t>
      </w:r>
    </w:p>
    <w:p w14:paraId="5393F172" w14:textId="77777777" w:rsidR="0050503E" w:rsidRPr="0050503E" w:rsidRDefault="0050503E" w:rsidP="0050503E">
      <w:pPr>
        <w:pStyle w:val="ANMReferences"/>
        <w:widowControl w:val="0"/>
        <w:jc w:val="both"/>
        <w:rPr>
          <w:szCs w:val="22"/>
        </w:rPr>
      </w:pPr>
      <w:r w:rsidRPr="0050503E">
        <w:rPr>
          <w:szCs w:val="22"/>
        </w:rPr>
        <w:t>Cant JP, Fredeen AH, MacIntyre T, Gunn J and Crowe</w:t>
      </w:r>
      <w:r w:rsidR="00765D76">
        <w:rPr>
          <w:szCs w:val="22"/>
        </w:rPr>
        <w:t xml:space="preserve"> N </w:t>
      </w:r>
      <w:r w:rsidRPr="0050503E">
        <w:rPr>
          <w:szCs w:val="22"/>
        </w:rPr>
        <w:t>1997. Effect of fish oil and monensin on milk composition in dairy cows. Canadian Journal of Animal Science 77, 125-131.</w:t>
      </w:r>
    </w:p>
    <w:p w14:paraId="6DA28385" w14:textId="77777777" w:rsidR="0050503E" w:rsidRPr="0050503E" w:rsidRDefault="0050503E" w:rsidP="0050503E">
      <w:pPr>
        <w:pStyle w:val="ANMReferences"/>
        <w:widowControl w:val="0"/>
        <w:jc w:val="both"/>
        <w:rPr>
          <w:szCs w:val="22"/>
          <w:lang w:val="es-ES"/>
        </w:rPr>
      </w:pPr>
      <w:r w:rsidRPr="0050503E">
        <w:rPr>
          <w:szCs w:val="22"/>
        </w:rPr>
        <w:t xml:space="preserve">Capper JL, Wilkinson RG, Mackenzie AM and Sinclair LA 2007. The effect of fish oil supplementation of pregnant and lactating ewes on milk production and lamb performance. </w:t>
      </w:r>
      <w:r w:rsidRPr="0050503E">
        <w:rPr>
          <w:szCs w:val="22"/>
          <w:lang w:val="es-ES"/>
        </w:rPr>
        <w:t>Animal 1, 889-898.</w:t>
      </w:r>
    </w:p>
    <w:p w14:paraId="0E9C6EBE" w14:textId="77777777" w:rsidR="0050503E" w:rsidRPr="0050503E" w:rsidRDefault="0050503E" w:rsidP="0050503E">
      <w:pPr>
        <w:pStyle w:val="ANMReferences"/>
        <w:widowControl w:val="0"/>
        <w:jc w:val="both"/>
        <w:rPr>
          <w:szCs w:val="22"/>
        </w:rPr>
      </w:pPr>
      <w:r w:rsidRPr="0050503E">
        <w:rPr>
          <w:szCs w:val="22"/>
          <w:lang w:val="es-ES"/>
        </w:rPr>
        <w:t xml:space="preserve">Carreño D, Hervás G, Toral PG, Belenguer A and Frutos P 2015. </w:t>
      </w:r>
      <w:r w:rsidRPr="0050503E">
        <w:rPr>
          <w:szCs w:val="22"/>
        </w:rPr>
        <w:t xml:space="preserve">Ability of different types and doses of tannin extracts to modulate </w:t>
      </w:r>
      <w:r w:rsidRPr="00AA4CED">
        <w:rPr>
          <w:i/>
          <w:szCs w:val="22"/>
        </w:rPr>
        <w:t>in vitro</w:t>
      </w:r>
      <w:r w:rsidRPr="0050503E">
        <w:rPr>
          <w:szCs w:val="22"/>
        </w:rPr>
        <w:t xml:space="preserve"> ruminal biohydrogenation in sheep. Animal Feed Science and Technology 202, 45-51.</w:t>
      </w:r>
    </w:p>
    <w:p w14:paraId="22513861" w14:textId="77777777" w:rsidR="0050503E" w:rsidRPr="0050503E" w:rsidRDefault="0050503E" w:rsidP="0050503E">
      <w:pPr>
        <w:pStyle w:val="ANMReferences"/>
        <w:widowControl w:val="0"/>
        <w:jc w:val="both"/>
        <w:rPr>
          <w:szCs w:val="22"/>
        </w:rPr>
      </w:pPr>
      <w:r w:rsidRPr="00AA4CED">
        <w:rPr>
          <w:szCs w:val="22"/>
          <w:lang w:val="en-US"/>
        </w:rPr>
        <w:t xml:space="preserve">Carreño </w:t>
      </w:r>
      <w:r w:rsidR="00765D76" w:rsidRPr="00AA4CED">
        <w:rPr>
          <w:szCs w:val="22"/>
          <w:lang w:val="en-US"/>
        </w:rPr>
        <w:t>D</w:t>
      </w:r>
      <w:r w:rsidRPr="00AA4CED">
        <w:rPr>
          <w:szCs w:val="22"/>
          <w:lang w:val="en-US"/>
        </w:rPr>
        <w:t xml:space="preserve">, Hervás G, Toral PG, Castro-Carrera T and Frutos P 2016. </w:t>
      </w:r>
      <w:r w:rsidRPr="0050503E">
        <w:rPr>
          <w:szCs w:val="22"/>
        </w:rPr>
        <w:t>Fish oil-induced milk fat depression and associated downregulation of mammary lipogenic genes in dairy ewes. Journal of Dairy Science 99, 7971-7981.</w:t>
      </w:r>
    </w:p>
    <w:p w14:paraId="20ECB469" w14:textId="77777777" w:rsidR="0050503E" w:rsidRPr="0050503E" w:rsidRDefault="0050503E" w:rsidP="0050503E">
      <w:pPr>
        <w:pStyle w:val="ANMReferences"/>
        <w:widowControl w:val="0"/>
        <w:jc w:val="both"/>
        <w:rPr>
          <w:szCs w:val="22"/>
        </w:rPr>
      </w:pPr>
      <w:r w:rsidRPr="0050503E">
        <w:rPr>
          <w:szCs w:val="22"/>
        </w:rPr>
        <w:t>Cattaneo D, Dell'Orto V, Varisco G, Agazzi A and Savoini G 2006. Enrichment in n-3 fatty acids of goat's colostrum and milk by maternal fish oil supplementation. Small Ruminant Research 64, 22-29.</w:t>
      </w:r>
    </w:p>
    <w:p w14:paraId="33D1EB73" w14:textId="77777777" w:rsidR="0050503E" w:rsidRPr="0050503E" w:rsidRDefault="0050503E" w:rsidP="0050503E">
      <w:pPr>
        <w:pStyle w:val="ANMReferences"/>
        <w:widowControl w:val="0"/>
        <w:jc w:val="both"/>
        <w:rPr>
          <w:szCs w:val="22"/>
        </w:rPr>
      </w:pPr>
      <w:r w:rsidRPr="0050503E">
        <w:rPr>
          <w:szCs w:val="22"/>
        </w:rPr>
        <w:t xml:space="preserve">Chow T, Fievez V, Moloney A, Raes K, Demeyer D and De Smet S 2004. Effect of fish oil on </w:t>
      </w:r>
      <w:r w:rsidRPr="00AA4CED">
        <w:rPr>
          <w:i/>
          <w:szCs w:val="22"/>
        </w:rPr>
        <w:t>in vitro</w:t>
      </w:r>
      <w:r w:rsidRPr="0050503E">
        <w:rPr>
          <w:szCs w:val="22"/>
        </w:rPr>
        <w:t xml:space="preserve"> rumen lipolysis, apparent biohydrogenation of linoleic and linolenic acid and accumulation of biohydrogenation intermediates. </w:t>
      </w:r>
      <w:r w:rsidR="00E75A1E" w:rsidRPr="0050503E">
        <w:rPr>
          <w:szCs w:val="22"/>
        </w:rPr>
        <w:t xml:space="preserve">Animal Feed Science and Technology </w:t>
      </w:r>
      <w:r w:rsidRPr="0050503E">
        <w:rPr>
          <w:szCs w:val="22"/>
        </w:rPr>
        <w:t>117, 1-12.</w:t>
      </w:r>
    </w:p>
    <w:p w14:paraId="17426350" w14:textId="77777777" w:rsidR="0050503E" w:rsidRPr="0050503E" w:rsidRDefault="0050503E" w:rsidP="0050503E">
      <w:pPr>
        <w:pStyle w:val="ANMReferences"/>
        <w:widowControl w:val="0"/>
        <w:jc w:val="both"/>
        <w:rPr>
          <w:szCs w:val="22"/>
        </w:rPr>
      </w:pPr>
      <w:r w:rsidRPr="0050503E">
        <w:rPr>
          <w:szCs w:val="22"/>
        </w:rPr>
        <w:t>Cooper SL, Sinclair LA, Wilkinson RG, Hallett KG, Enser M and Wood JD 2004. Manipulation of the n-3 polyunsaturated fatty acid content of muscle and adipose tissue in lamb. Journal of Animal Science 82, 1461-1470.</w:t>
      </w:r>
    </w:p>
    <w:p w14:paraId="68E8A0F1" w14:textId="77777777" w:rsidR="0050503E" w:rsidRPr="0050503E" w:rsidRDefault="0050503E" w:rsidP="0050503E">
      <w:pPr>
        <w:pStyle w:val="ANMReferences"/>
        <w:widowControl w:val="0"/>
        <w:jc w:val="both"/>
        <w:rPr>
          <w:szCs w:val="22"/>
        </w:rPr>
      </w:pPr>
      <w:r w:rsidRPr="0050503E">
        <w:rPr>
          <w:szCs w:val="22"/>
        </w:rPr>
        <w:t>Costa M, Alves SP</w:t>
      </w:r>
      <w:r w:rsidR="00765D76">
        <w:rPr>
          <w:szCs w:val="22"/>
        </w:rPr>
        <w:t>,</w:t>
      </w:r>
      <w:r w:rsidRPr="0050503E">
        <w:rPr>
          <w:szCs w:val="22"/>
        </w:rPr>
        <w:t xml:space="preserve"> Cabo Â, Guerreiro O, Stilwell G, Dentinho MT and Bessa RJB 2017. Modulation of in vitro rumen biohydrogenation by </w:t>
      </w:r>
      <w:r w:rsidRPr="00AA4CED">
        <w:rPr>
          <w:i/>
          <w:szCs w:val="22"/>
        </w:rPr>
        <w:t>Cistus ladanifer</w:t>
      </w:r>
      <w:r w:rsidRPr="0050503E">
        <w:rPr>
          <w:szCs w:val="22"/>
        </w:rPr>
        <w:t xml:space="preserve"> tannins compared with other tannin sources. Journal of the Science of Food and Agriculture 97, 629-635.</w:t>
      </w:r>
    </w:p>
    <w:p w14:paraId="3F733630" w14:textId="77777777" w:rsidR="0050503E" w:rsidRPr="0050503E" w:rsidRDefault="0050503E" w:rsidP="0050503E">
      <w:pPr>
        <w:pStyle w:val="ANMReferences"/>
        <w:widowControl w:val="0"/>
        <w:jc w:val="both"/>
        <w:rPr>
          <w:szCs w:val="22"/>
        </w:rPr>
      </w:pPr>
      <w:r w:rsidRPr="0050503E">
        <w:rPr>
          <w:szCs w:val="22"/>
        </w:rPr>
        <w:lastRenderedPageBreak/>
        <w:t>Demirel G, Wachira AM, Sinclair LA, Wilkinson RG, Wood JD and Enser M 2004a. Effects of dietary n-3 polyunsaturated fatty acids, breed and dietary vitamin E on the fatty acids of lamb muscle, liver and adipose tissue. British Journal of Nutrition 91, 551-565.</w:t>
      </w:r>
    </w:p>
    <w:p w14:paraId="41F293D9" w14:textId="77777777" w:rsidR="0050503E" w:rsidRPr="0050503E" w:rsidRDefault="0050503E" w:rsidP="0050503E">
      <w:pPr>
        <w:pStyle w:val="ANMReferences"/>
        <w:widowControl w:val="0"/>
        <w:jc w:val="both"/>
        <w:rPr>
          <w:szCs w:val="22"/>
        </w:rPr>
      </w:pPr>
      <w:r w:rsidRPr="0050503E">
        <w:rPr>
          <w:szCs w:val="22"/>
        </w:rPr>
        <w:t>Demirel G, Wood JD and Enser M 2004b. Conjugated linoleic acid content of the lamb muscle and liver fed different supplements. Small Ruminant Research 53, 23-28.</w:t>
      </w:r>
    </w:p>
    <w:p w14:paraId="121EBF75" w14:textId="77777777" w:rsidR="0050503E" w:rsidRPr="0050503E" w:rsidRDefault="0050503E" w:rsidP="0050503E">
      <w:pPr>
        <w:pStyle w:val="ANMReferences"/>
        <w:widowControl w:val="0"/>
        <w:jc w:val="both"/>
        <w:rPr>
          <w:szCs w:val="22"/>
        </w:rPr>
      </w:pPr>
      <w:r w:rsidRPr="0050503E">
        <w:rPr>
          <w:szCs w:val="22"/>
        </w:rPr>
        <w:t xml:space="preserve">Dewhurst RJ, Fisher WJ, Tweed JK and Wilkins RJ 2003. Comparison of grass and legume silages for milk production. 1. Production responses with different levels of concentrate. </w:t>
      </w:r>
      <w:r w:rsidR="00E75A1E" w:rsidRPr="0050503E">
        <w:rPr>
          <w:szCs w:val="22"/>
        </w:rPr>
        <w:t xml:space="preserve">Journal of Dairy Science </w:t>
      </w:r>
      <w:r w:rsidRPr="0050503E">
        <w:rPr>
          <w:szCs w:val="22"/>
        </w:rPr>
        <w:t>86, 2598-2611.</w:t>
      </w:r>
    </w:p>
    <w:p w14:paraId="40A393E4" w14:textId="77777777" w:rsidR="0050503E" w:rsidRPr="0050503E" w:rsidRDefault="0050503E" w:rsidP="0050503E">
      <w:pPr>
        <w:pStyle w:val="ANMReferences"/>
        <w:widowControl w:val="0"/>
        <w:jc w:val="both"/>
        <w:rPr>
          <w:szCs w:val="22"/>
        </w:rPr>
      </w:pPr>
      <w:r w:rsidRPr="0050503E">
        <w:rPr>
          <w:szCs w:val="22"/>
        </w:rPr>
        <w:t xml:space="preserve">Dhiman T, Anand G, Satter L and Pariza M 1999. Conjugated linoleic acid content of milk from cows fed different diets. </w:t>
      </w:r>
      <w:r w:rsidR="00E75A1E" w:rsidRPr="0050503E">
        <w:rPr>
          <w:szCs w:val="22"/>
        </w:rPr>
        <w:t xml:space="preserve">Journal of Dairy Science </w:t>
      </w:r>
      <w:r w:rsidRPr="0050503E">
        <w:rPr>
          <w:szCs w:val="22"/>
        </w:rPr>
        <w:t>82, 2146-2156.</w:t>
      </w:r>
    </w:p>
    <w:p w14:paraId="5E6D67FE" w14:textId="77777777" w:rsidR="0050503E" w:rsidRPr="0050503E" w:rsidRDefault="0050503E" w:rsidP="0050503E">
      <w:pPr>
        <w:pStyle w:val="ANMReferences"/>
        <w:widowControl w:val="0"/>
        <w:jc w:val="both"/>
        <w:rPr>
          <w:szCs w:val="22"/>
        </w:rPr>
      </w:pPr>
      <w:r w:rsidRPr="0050503E">
        <w:rPr>
          <w:szCs w:val="22"/>
        </w:rPr>
        <w:t>Díaz MT, Cañeque V, Sánchez CI, Lauzurica S, Pérez C, Fernández C and Fuente JD 2011. Nutritional and sensory aspects of light lamb meat enriched in n-3 fatty acids during refrigerated storage. Food Chemistry 124, 147-155.</w:t>
      </w:r>
    </w:p>
    <w:p w14:paraId="263B7722" w14:textId="77777777" w:rsidR="0050503E" w:rsidRPr="0050503E" w:rsidRDefault="0050503E" w:rsidP="0050503E">
      <w:pPr>
        <w:pStyle w:val="ANMReferences"/>
        <w:widowControl w:val="0"/>
        <w:jc w:val="both"/>
        <w:rPr>
          <w:szCs w:val="22"/>
        </w:rPr>
      </w:pPr>
      <w:r w:rsidRPr="0050503E">
        <w:rPr>
          <w:szCs w:val="22"/>
        </w:rPr>
        <w:t>Dierking RM, Kallenbach RL and Grun IU 2010. Effect of forage species on fatty acid content and performance of pasture-finished steers. Meat Science 85, 597-605.</w:t>
      </w:r>
    </w:p>
    <w:p w14:paraId="5256107E" w14:textId="77777777" w:rsidR="0050503E" w:rsidRPr="0050503E" w:rsidRDefault="0050503E" w:rsidP="0050503E">
      <w:pPr>
        <w:pStyle w:val="ANMReferences"/>
        <w:widowControl w:val="0"/>
        <w:jc w:val="both"/>
        <w:rPr>
          <w:szCs w:val="22"/>
        </w:rPr>
      </w:pPr>
      <w:r w:rsidRPr="0050503E">
        <w:rPr>
          <w:szCs w:val="22"/>
        </w:rPr>
        <w:t>Ding S, Meale SJ, Alazzeh AY, He ML, Ribeiro GO</w:t>
      </w:r>
      <w:r w:rsidR="00765D76">
        <w:rPr>
          <w:szCs w:val="22"/>
        </w:rPr>
        <w:t>,</w:t>
      </w:r>
      <w:r w:rsidRPr="0050503E">
        <w:rPr>
          <w:szCs w:val="22"/>
        </w:rPr>
        <w:t xml:space="preserve"> Jin L, Wang Y</w:t>
      </w:r>
      <w:r w:rsidR="00765D76">
        <w:rPr>
          <w:szCs w:val="22"/>
        </w:rPr>
        <w:t>,</w:t>
      </w:r>
      <w:r w:rsidRPr="0050503E">
        <w:rPr>
          <w:szCs w:val="22"/>
        </w:rPr>
        <w:t xml:space="preserve"> Dugan MER, Chaves A V and McAllister TA 2017. Effect of </w:t>
      </w:r>
      <w:r w:rsidRPr="00AA4CED">
        <w:rPr>
          <w:i/>
          <w:szCs w:val="22"/>
        </w:rPr>
        <w:t>Propionibacterium freudenreichii</w:t>
      </w:r>
      <w:r w:rsidRPr="0050503E">
        <w:rPr>
          <w:szCs w:val="22"/>
        </w:rPr>
        <w:t xml:space="preserve"> in diets containing rapeseed or flaxseed oil on in vitro ruminal fermentation, methane production and fatty acid biohydrogenation. Animal Production Science 57, 2051-2059.</w:t>
      </w:r>
    </w:p>
    <w:p w14:paraId="4AC39401" w14:textId="77777777" w:rsidR="0050503E" w:rsidRPr="0050503E" w:rsidRDefault="0050503E" w:rsidP="0050503E">
      <w:pPr>
        <w:pStyle w:val="ANMReferences"/>
        <w:widowControl w:val="0"/>
        <w:jc w:val="both"/>
        <w:rPr>
          <w:szCs w:val="22"/>
        </w:rPr>
      </w:pPr>
      <w:r w:rsidRPr="0050503E">
        <w:rPr>
          <w:szCs w:val="22"/>
        </w:rPr>
        <w:t>Donovan DC, Schingoethe DJ, Baer RJ, Ryali J, Hippen AR and Franklin ST 2000. Influence of dietary fish oil on conjugated linoleic acid and other fatty acids in milk fat from lactating dairy cows. Journal of Dairy Science 83, 2620-2628.</w:t>
      </w:r>
    </w:p>
    <w:p w14:paraId="4C11C939" w14:textId="4BFC5DD8" w:rsidR="0050503E" w:rsidRPr="0050503E" w:rsidRDefault="0050503E" w:rsidP="0050503E">
      <w:pPr>
        <w:pStyle w:val="ANMReferences"/>
        <w:widowControl w:val="0"/>
        <w:jc w:val="both"/>
        <w:rPr>
          <w:szCs w:val="22"/>
        </w:rPr>
      </w:pPr>
      <w:r w:rsidRPr="0050503E">
        <w:rPr>
          <w:szCs w:val="22"/>
        </w:rPr>
        <w:t xml:space="preserve">Doreau M, Arturo-Schaan M and Laverroux S 2017. Garlic oil reduces ruminal fatty acid biohydrogenation </w:t>
      </w:r>
      <w:r w:rsidRPr="00AA4CED">
        <w:rPr>
          <w:i/>
          <w:szCs w:val="22"/>
        </w:rPr>
        <w:t>in vitro</w:t>
      </w:r>
      <w:r w:rsidRPr="0050503E">
        <w:rPr>
          <w:szCs w:val="22"/>
        </w:rPr>
        <w:t xml:space="preserve">. European Journal of Lipid Science and Technology 119, </w:t>
      </w:r>
      <w:r w:rsidR="003C30B8" w:rsidRPr="003C30B8">
        <w:rPr>
          <w:szCs w:val="22"/>
        </w:rPr>
        <w:t>1500388</w:t>
      </w:r>
      <w:r w:rsidRPr="0050503E">
        <w:rPr>
          <w:szCs w:val="22"/>
        </w:rPr>
        <w:t>.</w:t>
      </w:r>
    </w:p>
    <w:p w14:paraId="616167E5" w14:textId="7D0099A8" w:rsidR="0050503E" w:rsidRDefault="0050503E" w:rsidP="0050503E">
      <w:pPr>
        <w:pStyle w:val="ANMReferences"/>
        <w:widowControl w:val="0"/>
        <w:jc w:val="both"/>
        <w:rPr>
          <w:szCs w:val="22"/>
        </w:rPr>
      </w:pPr>
      <w:r w:rsidRPr="0050503E">
        <w:rPr>
          <w:szCs w:val="22"/>
        </w:rPr>
        <w:t>Dschaak CM, Williams CM, Holt MS, Eun JS, Young</w:t>
      </w:r>
      <w:r w:rsidR="00765D76">
        <w:rPr>
          <w:szCs w:val="22"/>
        </w:rPr>
        <w:t xml:space="preserve"> A</w:t>
      </w:r>
      <w:r w:rsidRPr="0050503E">
        <w:rPr>
          <w:szCs w:val="22"/>
        </w:rPr>
        <w:t>J and Min BR 2011. Effects of supplementing condensed tannin extract on intake, digestion, ruminal fermentation, and milk production of lactating dairy cows. Journal of Dairy Science 94, 2508-2519.</w:t>
      </w:r>
    </w:p>
    <w:p w14:paraId="1B13B067" w14:textId="0851980D" w:rsidR="00171F93" w:rsidRPr="0050503E" w:rsidRDefault="00171F93" w:rsidP="0050503E">
      <w:pPr>
        <w:pStyle w:val="ANMReferences"/>
        <w:widowControl w:val="0"/>
        <w:jc w:val="both"/>
        <w:rPr>
          <w:szCs w:val="22"/>
        </w:rPr>
      </w:pPr>
      <w:r w:rsidRPr="00171F93">
        <w:rPr>
          <w:szCs w:val="22"/>
        </w:rPr>
        <w:lastRenderedPageBreak/>
        <w:t>Dunne P, Rogalski J, Childs S, Monahan FJ, Kenny DA and Moloney AP 2011. Long chain n-3 polyunsaturated fatty acid concentration and colour and lipid stability of muscle from heifers offered a ruminally protected fish oil supplement. Journal of Agricultural and Food Chemistry 59, 5015-5025.</w:t>
      </w:r>
    </w:p>
    <w:p w14:paraId="70DBB460" w14:textId="77777777" w:rsidR="0050503E" w:rsidRPr="0050503E" w:rsidRDefault="0050503E" w:rsidP="0050503E">
      <w:pPr>
        <w:pStyle w:val="ANMReferences"/>
        <w:widowControl w:val="0"/>
        <w:jc w:val="both"/>
        <w:rPr>
          <w:szCs w:val="22"/>
        </w:rPr>
      </w:pPr>
      <w:r w:rsidRPr="0050503E">
        <w:rPr>
          <w:szCs w:val="22"/>
        </w:rPr>
        <w:t>Durmic Z, McSweeney C, Kemp G, Hutton P, Wallace R</w:t>
      </w:r>
      <w:r w:rsidR="00765D76">
        <w:rPr>
          <w:szCs w:val="22"/>
        </w:rPr>
        <w:t>J</w:t>
      </w:r>
      <w:r w:rsidRPr="0050503E">
        <w:rPr>
          <w:szCs w:val="22"/>
        </w:rPr>
        <w:t xml:space="preserve"> and Vercoe P 2008. Australian plants with potential to inhibit bacteria and processes involved in ruminal biohydrogenation of fatty acids. Animal Feed Science and Technology 145, 271-284.</w:t>
      </w:r>
    </w:p>
    <w:p w14:paraId="37A3AE34" w14:textId="77777777" w:rsidR="0050503E" w:rsidRPr="0050503E" w:rsidRDefault="0050503E" w:rsidP="0050503E">
      <w:pPr>
        <w:pStyle w:val="ANMReferences"/>
        <w:widowControl w:val="0"/>
        <w:jc w:val="both"/>
        <w:rPr>
          <w:szCs w:val="22"/>
        </w:rPr>
      </w:pPr>
      <w:r w:rsidRPr="0050503E">
        <w:rPr>
          <w:szCs w:val="22"/>
        </w:rPr>
        <w:t>Emami A, Fathi Nasri MH, Ganjkhanlou M, Rashidic L and Zali A 2015. Dietary pomegranate seed pulp increases conjugated-linoleic and alpha-linolenic acids in muscle and adipose tissues of kid. Animal Feed Science and Technology 209, 79-89.</w:t>
      </w:r>
    </w:p>
    <w:p w14:paraId="1D5EC6F3" w14:textId="77777777" w:rsidR="0050503E" w:rsidRPr="00AA4CED" w:rsidRDefault="0050503E" w:rsidP="0050503E">
      <w:pPr>
        <w:pStyle w:val="ANMReferences"/>
        <w:widowControl w:val="0"/>
        <w:jc w:val="both"/>
        <w:rPr>
          <w:szCs w:val="22"/>
        </w:rPr>
      </w:pPr>
      <w:r w:rsidRPr="0050503E">
        <w:rPr>
          <w:szCs w:val="22"/>
        </w:rPr>
        <w:t xml:space="preserve">Enser M, Scollan ND, Choi NJ, Kurt E, Hallett K and Wood JD 1999. Effect of dietary lipid on the content of conjugated linoleic acid (CLA) in beef muscle. </w:t>
      </w:r>
      <w:r w:rsidRPr="00AA4CED">
        <w:rPr>
          <w:szCs w:val="22"/>
        </w:rPr>
        <w:t>Animal Science 69, 143-146.</w:t>
      </w:r>
    </w:p>
    <w:p w14:paraId="58032BBF" w14:textId="13A32E8F" w:rsidR="0050503E" w:rsidRPr="0050503E" w:rsidRDefault="0050503E" w:rsidP="0050503E">
      <w:pPr>
        <w:pStyle w:val="ANMReferences"/>
        <w:widowControl w:val="0"/>
        <w:jc w:val="both"/>
        <w:rPr>
          <w:szCs w:val="22"/>
        </w:rPr>
      </w:pPr>
      <w:r w:rsidRPr="00AA4CED">
        <w:rPr>
          <w:szCs w:val="22"/>
        </w:rPr>
        <w:t>Fagundes GM, Modesto</w:t>
      </w:r>
      <w:r w:rsidR="0088799D" w:rsidRPr="00AA4CED">
        <w:rPr>
          <w:szCs w:val="22"/>
        </w:rPr>
        <w:t xml:space="preserve"> </w:t>
      </w:r>
      <w:r w:rsidRPr="00AA4CED">
        <w:rPr>
          <w:szCs w:val="22"/>
        </w:rPr>
        <w:t>EC, Saldanha T</w:t>
      </w:r>
      <w:r w:rsidR="0088799D" w:rsidRPr="00AA4CED">
        <w:rPr>
          <w:szCs w:val="22"/>
        </w:rPr>
        <w:t>,</w:t>
      </w:r>
      <w:r w:rsidRPr="00AA4CED">
        <w:rPr>
          <w:szCs w:val="22"/>
        </w:rPr>
        <w:t xml:space="preserve"> Fonseca CEM</w:t>
      </w:r>
      <w:r w:rsidR="0088799D" w:rsidRPr="00AA4CED">
        <w:rPr>
          <w:szCs w:val="22"/>
        </w:rPr>
        <w:t>,</w:t>
      </w:r>
      <w:r w:rsidRPr="00AA4CED">
        <w:rPr>
          <w:szCs w:val="22"/>
        </w:rPr>
        <w:t xml:space="preserve"> Muir</w:t>
      </w:r>
      <w:r w:rsidR="0088799D" w:rsidRPr="00AA4CED">
        <w:rPr>
          <w:szCs w:val="22"/>
        </w:rPr>
        <w:t xml:space="preserve"> </w:t>
      </w:r>
      <w:r w:rsidRPr="00AA4CED">
        <w:rPr>
          <w:szCs w:val="22"/>
        </w:rPr>
        <w:t>JP</w:t>
      </w:r>
      <w:r w:rsidR="0088799D" w:rsidRPr="00AA4CED">
        <w:rPr>
          <w:szCs w:val="22"/>
        </w:rPr>
        <w:t>,</w:t>
      </w:r>
      <w:r w:rsidRPr="00AA4CED">
        <w:rPr>
          <w:szCs w:val="22"/>
        </w:rPr>
        <w:t xml:space="preserve"> Vicente J, Souza VC, Silva, AB, Silva RM, Silva JB and Bueno ICS 2016. </w:t>
      </w:r>
      <w:r w:rsidR="00E75A1E">
        <w:rPr>
          <w:szCs w:val="22"/>
        </w:rPr>
        <w:t>E</w:t>
      </w:r>
      <w:r w:rsidR="00E75A1E" w:rsidRPr="0050503E">
        <w:rPr>
          <w:szCs w:val="22"/>
        </w:rPr>
        <w:t xml:space="preserve">ffect of flavonoid compounds from </w:t>
      </w:r>
      <w:r w:rsidR="00AA4CED" w:rsidRPr="00AA4CED">
        <w:rPr>
          <w:i/>
          <w:szCs w:val="22"/>
        </w:rPr>
        <w:t>F</w:t>
      </w:r>
      <w:r w:rsidR="00E75A1E" w:rsidRPr="00AA4CED">
        <w:rPr>
          <w:i/>
          <w:szCs w:val="22"/>
        </w:rPr>
        <w:t>lemingia macrophylla</w:t>
      </w:r>
      <w:r w:rsidR="00E75A1E" w:rsidRPr="0050503E">
        <w:rPr>
          <w:szCs w:val="22"/>
        </w:rPr>
        <w:t xml:space="preserve"> on milk composition of lactating goat in the tropics</w:t>
      </w:r>
      <w:r w:rsidR="00E75A1E">
        <w:rPr>
          <w:szCs w:val="22"/>
        </w:rPr>
        <w:t>.</w:t>
      </w:r>
      <w:r w:rsidR="00E75A1E" w:rsidRPr="0050503E">
        <w:rPr>
          <w:szCs w:val="22"/>
        </w:rPr>
        <w:t xml:space="preserve"> </w:t>
      </w:r>
      <w:r w:rsidRPr="0050503E">
        <w:rPr>
          <w:szCs w:val="22"/>
        </w:rPr>
        <w:t xml:space="preserve">In Tannins: </w:t>
      </w:r>
      <w:r w:rsidR="00FE2EBA">
        <w:rPr>
          <w:szCs w:val="22"/>
        </w:rPr>
        <w:t>b</w:t>
      </w:r>
      <w:r w:rsidRPr="0050503E">
        <w:rPr>
          <w:szCs w:val="22"/>
        </w:rPr>
        <w:t xml:space="preserve">iochemistry, </w:t>
      </w:r>
      <w:r w:rsidR="00FE2EBA">
        <w:rPr>
          <w:szCs w:val="22"/>
        </w:rPr>
        <w:t>f</w:t>
      </w:r>
      <w:r w:rsidRPr="0050503E">
        <w:rPr>
          <w:szCs w:val="22"/>
        </w:rPr>
        <w:t xml:space="preserve">ood </w:t>
      </w:r>
      <w:r w:rsidR="00FE2EBA">
        <w:rPr>
          <w:szCs w:val="22"/>
        </w:rPr>
        <w:t>s</w:t>
      </w:r>
      <w:r w:rsidRPr="0050503E">
        <w:rPr>
          <w:szCs w:val="22"/>
        </w:rPr>
        <w:t xml:space="preserve">ources and </w:t>
      </w:r>
      <w:r w:rsidR="00FE2EBA">
        <w:rPr>
          <w:szCs w:val="22"/>
        </w:rPr>
        <w:t>n</w:t>
      </w:r>
      <w:r w:rsidRPr="0050503E">
        <w:rPr>
          <w:szCs w:val="22"/>
        </w:rPr>
        <w:t xml:space="preserve">utritional </w:t>
      </w:r>
      <w:r w:rsidR="00FE2EBA">
        <w:rPr>
          <w:szCs w:val="22"/>
        </w:rPr>
        <w:t>p</w:t>
      </w:r>
      <w:r w:rsidRPr="0050503E">
        <w:rPr>
          <w:szCs w:val="22"/>
        </w:rPr>
        <w:t>roperties</w:t>
      </w:r>
      <w:r w:rsidR="00E75A1E">
        <w:rPr>
          <w:szCs w:val="22"/>
        </w:rPr>
        <w:t xml:space="preserve"> (ed. </w:t>
      </w:r>
      <w:r w:rsidRPr="0050503E">
        <w:rPr>
          <w:szCs w:val="22"/>
        </w:rPr>
        <w:t>CA Combs</w:t>
      </w:r>
      <w:r w:rsidR="00E75A1E">
        <w:rPr>
          <w:szCs w:val="22"/>
        </w:rPr>
        <w:t xml:space="preserve">), </w:t>
      </w:r>
      <w:r w:rsidR="00E75A1E" w:rsidRPr="0050503E">
        <w:rPr>
          <w:szCs w:val="22"/>
        </w:rPr>
        <w:t>pp. 169-186</w:t>
      </w:r>
      <w:r w:rsidR="00E75A1E">
        <w:rPr>
          <w:szCs w:val="22"/>
        </w:rPr>
        <w:t xml:space="preserve">. </w:t>
      </w:r>
      <w:r w:rsidRPr="0050503E">
        <w:rPr>
          <w:szCs w:val="22"/>
        </w:rPr>
        <w:t>Nova Science Publishers</w:t>
      </w:r>
      <w:r w:rsidR="00E75A1E">
        <w:rPr>
          <w:szCs w:val="22"/>
        </w:rPr>
        <w:t xml:space="preserve">, </w:t>
      </w:r>
      <w:r w:rsidR="00FE2EBA" w:rsidRPr="0050503E">
        <w:rPr>
          <w:szCs w:val="22"/>
        </w:rPr>
        <w:t>New York</w:t>
      </w:r>
      <w:r w:rsidR="00FE2EBA">
        <w:rPr>
          <w:szCs w:val="22"/>
        </w:rPr>
        <w:t xml:space="preserve">, </w:t>
      </w:r>
      <w:r w:rsidR="00672F75">
        <w:rPr>
          <w:szCs w:val="22"/>
        </w:rPr>
        <w:t xml:space="preserve">NY, </w:t>
      </w:r>
      <w:r w:rsidR="00E75A1E">
        <w:rPr>
          <w:szCs w:val="22"/>
        </w:rPr>
        <w:t>USA</w:t>
      </w:r>
      <w:r w:rsidRPr="0050503E">
        <w:rPr>
          <w:szCs w:val="22"/>
        </w:rPr>
        <w:t>.</w:t>
      </w:r>
    </w:p>
    <w:p w14:paraId="0CB22591" w14:textId="0FABB6E5" w:rsidR="0050503E" w:rsidRPr="0050503E" w:rsidRDefault="0050503E" w:rsidP="0050503E">
      <w:pPr>
        <w:pStyle w:val="ANMReferences"/>
        <w:widowControl w:val="0"/>
        <w:jc w:val="both"/>
        <w:rPr>
          <w:szCs w:val="22"/>
        </w:rPr>
      </w:pPr>
      <w:r w:rsidRPr="0050503E">
        <w:rPr>
          <w:szCs w:val="22"/>
        </w:rPr>
        <w:t>Fatahnia F</w:t>
      </w:r>
      <w:r w:rsidR="0088799D">
        <w:rPr>
          <w:szCs w:val="22"/>
        </w:rPr>
        <w:t>,</w:t>
      </w:r>
      <w:r w:rsidRPr="0050503E">
        <w:rPr>
          <w:szCs w:val="22"/>
        </w:rPr>
        <w:t xml:space="preserve"> Nikkhah A, Zamiri MJ and Kahrizi D 2008. </w:t>
      </w:r>
      <w:r w:rsidR="00E75A1E">
        <w:rPr>
          <w:szCs w:val="22"/>
        </w:rPr>
        <w:t>E</w:t>
      </w:r>
      <w:r w:rsidR="00E75A1E" w:rsidRPr="0050503E">
        <w:rPr>
          <w:szCs w:val="22"/>
        </w:rPr>
        <w:t xml:space="preserve">ffect of dietary fish oil and soybean oil on milk production and composition of </w:t>
      </w:r>
      <w:r w:rsidR="00AA4CED">
        <w:rPr>
          <w:szCs w:val="22"/>
        </w:rPr>
        <w:t>H</w:t>
      </w:r>
      <w:r w:rsidR="00E75A1E" w:rsidRPr="0050503E">
        <w:rPr>
          <w:szCs w:val="22"/>
        </w:rPr>
        <w:t>olstein cows in early lactation</w:t>
      </w:r>
      <w:r w:rsidRPr="0050503E">
        <w:rPr>
          <w:szCs w:val="22"/>
        </w:rPr>
        <w:t xml:space="preserve">. </w:t>
      </w:r>
      <w:r w:rsidR="00E75A1E" w:rsidRPr="00E75A1E">
        <w:rPr>
          <w:szCs w:val="22"/>
        </w:rPr>
        <w:t xml:space="preserve">Asian-Australasian Journal of Animal Sciences </w:t>
      </w:r>
      <w:r w:rsidR="005138A3">
        <w:rPr>
          <w:szCs w:val="22"/>
        </w:rPr>
        <w:t>21, 386-</w:t>
      </w:r>
      <w:r w:rsidRPr="0050503E">
        <w:rPr>
          <w:szCs w:val="22"/>
        </w:rPr>
        <w:t>391.</w:t>
      </w:r>
    </w:p>
    <w:p w14:paraId="2957E3B9" w14:textId="77777777" w:rsidR="0050503E" w:rsidRPr="0050503E" w:rsidRDefault="0050503E" w:rsidP="0050503E">
      <w:pPr>
        <w:pStyle w:val="ANMReferences"/>
        <w:widowControl w:val="0"/>
        <w:jc w:val="both"/>
        <w:rPr>
          <w:szCs w:val="22"/>
        </w:rPr>
      </w:pPr>
      <w:r w:rsidRPr="0050503E">
        <w:rPr>
          <w:szCs w:val="22"/>
        </w:rPr>
        <w:t xml:space="preserve">Ferlay A, Martin B, Lerch </w:t>
      </w:r>
      <w:r w:rsidR="0088799D">
        <w:rPr>
          <w:szCs w:val="22"/>
        </w:rPr>
        <w:t>S</w:t>
      </w:r>
      <w:r w:rsidRPr="0050503E">
        <w:rPr>
          <w:szCs w:val="22"/>
        </w:rPr>
        <w:t>, Gobert M, Pradel P and Chilliard Y 2010. Effects of supplementation of maize silage diets with extruded linseed, vitamin E and plant extracts rich in polyphenols, and morning v. evening milking on milk fatty acid profiles in Holstein and Montbéliarde cows. Animal 4, 627-640.</w:t>
      </w:r>
    </w:p>
    <w:p w14:paraId="2BC804F4" w14:textId="77777777" w:rsidR="0050503E" w:rsidRPr="0050503E" w:rsidRDefault="0050503E" w:rsidP="0050503E">
      <w:pPr>
        <w:pStyle w:val="ANMReferences"/>
        <w:widowControl w:val="0"/>
        <w:jc w:val="both"/>
        <w:rPr>
          <w:szCs w:val="22"/>
        </w:rPr>
      </w:pPr>
      <w:r w:rsidRPr="0050503E">
        <w:rPr>
          <w:szCs w:val="22"/>
        </w:rPr>
        <w:t>Ferreira EM, Pires AV, Susin I, Gentil RS, Parente MOM, Nolli CP, Meneghini RCM, Mendes CQ and Ribeiro CVDM 2014. Growth, feed intake, carcass characteristics, and meat fatty acid profile of lambs fed soybean oil partially replaced by fish oil blend</w:t>
      </w:r>
      <w:r w:rsidR="005138A3">
        <w:rPr>
          <w:szCs w:val="22"/>
        </w:rPr>
        <w:t>.</w:t>
      </w:r>
      <w:r w:rsidRPr="0050503E">
        <w:rPr>
          <w:szCs w:val="22"/>
        </w:rPr>
        <w:t xml:space="preserve"> Animal Feed </w:t>
      </w:r>
      <w:r w:rsidRPr="0050503E">
        <w:rPr>
          <w:szCs w:val="22"/>
        </w:rPr>
        <w:lastRenderedPageBreak/>
        <w:t>Science and Technology 187, 9-18.</w:t>
      </w:r>
    </w:p>
    <w:p w14:paraId="3372C8D4" w14:textId="77777777" w:rsidR="0050503E" w:rsidRPr="0050503E" w:rsidRDefault="0050503E" w:rsidP="0050503E">
      <w:pPr>
        <w:pStyle w:val="ANMReferences"/>
        <w:widowControl w:val="0"/>
        <w:jc w:val="both"/>
        <w:rPr>
          <w:szCs w:val="22"/>
        </w:rPr>
      </w:pPr>
      <w:r w:rsidRPr="0050503E">
        <w:rPr>
          <w:szCs w:val="22"/>
        </w:rPr>
        <w:t>Francisco A, Alves SP, Portugal PV, Dentinho MT, Jerónimo E, Sengo S, Almeida J, Bressan MC, Pires VMR, Alfaia CM, Prates JAM, Bessa RJB and Santos-Silva J 2017. Effects of dietary inclusion of citrus pulp and rockrose soft stems and leaves on lamb meat quality and fatty acid composition. Animal, doi:10.1017/S1751731117002269.</w:t>
      </w:r>
    </w:p>
    <w:p w14:paraId="558F2BBB" w14:textId="49942CD9" w:rsidR="0050503E" w:rsidRPr="0050503E" w:rsidRDefault="0050503E" w:rsidP="0050503E">
      <w:pPr>
        <w:pStyle w:val="ANMReferences"/>
        <w:widowControl w:val="0"/>
        <w:jc w:val="both"/>
        <w:rPr>
          <w:szCs w:val="22"/>
        </w:rPr>
      </w:pPr>
      <w:r w:rsidRPr="0050503E">
        <w:rPr>
          <w:szCs w:val="22"/>
        </w:rPr>
        <w:t>Franklin ST, Martin KR, Baer RJ, Schingoethe DJ and Hippen AR 1999. Dietary marine algae (</w:t>
      </w:r>
      <w:r w:rsidRPr="00AA4CED">
        <w:rPr>
          <w:i/>
          <w:szCs w:val="22"/>
        </w:rPr>
        <w:t>Schizochytrium</w:t>
      </w:r>
      <w:r w:rsidRPr="0050503E">
        <w:rPr>
          <w:szCs w:val="22"/>
        </w:rPr>
        <w:t xml:space="preserve"> sp.) increases concentrations of conjugated linoleic, docosahexaenoic and </w:t>
      </w:r>
      <w:r w:rsidRPr="00AA4CED">
        <w:rPr>
          <w:i/>
          <w:szCs w:val="22"/>
        </w:rPr>
        <w:t>trans</w:t>
      </w:r>
      <w:r w:rsidR="00AA4CED">
        <w:rPr>
          <w:szCs w:val="22"/>
        </w:rPr>
        <w:t xml:space="preserve"> </w:t>
      </w:r>
      <w:r w:rsidRPr="0050503E">
        <w:rPr>
          <w:szCs w:val="22"/>
        </w:rPr>
        <w:t>vaccenic acids in milk of dairy cows. Journal of Nutrition 129, 2048-2054.</w:t>
      </w:r>
    </w:p>
    <w:p w14:paraId="708D800B" w14:textId="77777777" w:rsidR="0050503E" w:rsidRPr="0050503E" w:rsidRDefault="0050503E" w:rsidP="0050503E">
      <w:pPr>
        <w:pStyle w:val="ANMReferences"/>
        <w:widowControl w:val="0"/>
        <w:jc w:val="both"/>
        <w:rPr>
          <w:szCs w:val="22"/>
        </w:rPr>
      </w:pPr>
      <w:r w:rsidRPr="0050503E">
        <w:rPr>
          <w:szCs w:val="22"/>
        </w:rPr>
        <w:t>Fraser MD, Speijers MHM, Theobald VJ, Fychan R and Jones R 2004. Production performance and meat quality of grazing lambs finished on red clover, lucerne or perennial ryegrass swards. Grass and Forage Science 59, 345-356.</w:t>
      </w:r>
    </w:p>
    <w:p w14:paraId="7F762166" w14:textId="77777777" w:rsidR="0050503E" w:rsidRPr="003C07B9" w:rsidRDefault="0050503E" w:rsidP="0050503E">
      <w:pPr>
        <w:pStyle w:val="ANMReferences"/>
        <w:widowControl w:val="0"/>
        <w:jc w:val="both"/>
        <w:rPr>
          <w:szCs w:val="22"/>
          <w:lang w:val="fr-FR"/>
        </w:rPr>
      </w:pPr>
      <w:r w:rsidRPr="0050503E">
        <w:rPr>
          <w:szCs w:val="22"/>
        </w:rPr>
        <w:t xml:space="preserve">Frutos </w:t>
      </w:r>
      <w:r w:rsidR="0088799D">
        <w:rPr>
          <w:szCs w:val="22"/>
        </w:rPr>
        <w:t>P</w:t>
      </w:r>
      <w:r w:rsidRPr="0050503E">
        <w:rPr>
          <w:szCs w:val="22"/>
        </w:rPr>
        <w:t xml:space="preserve">, Toral PG and Hervás G 2017. Individual variation of the extent of milk fat depression in dairy ewes fed fish oil: Milk fatty acid profile and mRNA abundance of candidate genes involved in mammary lipogenesis. </w:t>
      </w:r>
      <w:r w:rsidRPr="003C07B9">
        <w:rPr>
          <w:szCs w:val="22"/>
          <w:lang w:val="fr-FR"/>
        </w:rPr>
        <w:t>Journal of Dairy Science 100, 9611-9622.</w:t>
      </w:r>
    </w:p>
    <w:p w14:paraId="71EC4C8C" w14:textId="77777777" w:rsidR="0050503E" w:rsidRPr="0050503E" w:rsidRDefault="0050503E" w:rsidP="0050503E">
      <w:pPr>
        <w:pStyle w:val="ANMReferences"/>
        <w:widowControl w:val="0"/>
        <w:jc w:val="both"/>
        <w:rPr>
          <w:szCs w:val="22"/>
        </w:rPr>
      </w:pPr>
      <w:r w:rsidRPr="00FE2EBA">
        <w:rPr>
          <w:szCs w:val="22"/>
          <w:lang w:val="en-US"/>
        </w:rPr>
        <w:t>Gallardo B</w:t>
      </w:r>
      <w:r w:rsidR="0088799D" w:rsidRPr="00FE2EBA">
        <w:rPr>
          <w:szCs w:val="22"/>
          <w:lang w:val="en-US"/>
        </w:rPr>
        <w:t>,</w:t>
      </w:r>
      <w:r w:rsidRPr="00FE2EBA">
        <w:rPr>
          <w:szCs w:val="22"/>
          <w:lang w:val="en-US"/>
        </w:rPr>
        <w:t xml:space="preserve"> Gómez-Cortés P, Mantecón AR, Juárez M, Manso T and de la Fuente MA 2014. </w:t>
      </w:r>
      <w:r w:rsidRPr="0050503E">
        <w:rPr>
          <w:szCs w:val="22"/>
        </w:rPr>
        <w:t>Effects of olive and fish oil Ca soaps in ewe diets on milk fat and muscle and subcutaneous tissue fatty-acid profiles of suckling lambs. Animal 8, 1178-1190.</w:t>
      </w:r>
    </w:p>
    <w:p w14:paraId="114198DD" w14:textId="77777777" w:rsidR="0050503E" w:rsidRPr="0050503E" w:rsidRDefault="0050503E" w:rsidP="0050503E">
      <w:pPr>
        <w:pStyle w:val="ANMReferences"/>
        <w:widowControl w:val="0"/>
        <w:jc w:val="both"/>
        <w:rPr>
          <w:szCs w:val="22"/>
        </w:rPr>
      </w:pPr>
      <w:r w:rsidRPr="0050503E">
        <w:rPr>
          <w:szCs w:val="22"/>
        </w:rPr>
        <w:t>Gama MAS, Garnsworthy PC, Griinari JM</w:t>
      </w:r>
      <w:r w:rsidR="0088799D">
        <w:rPr>
          <w:szCs w:val="22"/>
        </w:rPr>
        <w:t>,</w:t>
      </w:r>
      <w:r w:rsidRPr="0050503E">
        <w:rPr>
          <w:szCs w:val="22"/>
        </w:rPr>
        <w:t xml:space="preserve"> Leme PR, Rodrigues PHM, Souza LWO and Lanna DPD 2008. Diet-induced milk fat depression: Association with changes in milk fatty acid composition and fluidity of milk fat. Livest</w:t>
      </w:r>
      <w:r w:rsidR="005138A3">
        <w:rPr>
          <w:szCs w:val="22"/>
        </w:rPr>
        <w:t>ock Science</w:t>
      </w:r>
      <w:r w:rsidRPr="0050503E">
        <w:rPr>
          <w:szCs w:val="22"/>
        </w:rPr>
        <w:t xml:space="preserve"> 115, 319-331.</w:t>
      </w:r>
    </w:p>
    <w:p w14:paraId="1C920F75" w14:textId="77777777" w:rsidR="0050503E" w:rsidRPr="0050503E" w:rsidRDefault="0050503E" w:rsidP="0050503E">
      <w:pPr>
        <w:pStyle w:val="ANMReferences"/>
        <w:widowControl w:val="0"/>
        <w:jc w:val="both"/>
        <w:rPr>
          <w:szCs w:val="22"/>
        </w:rPr>
      </w:pPr>
      <w:r w:rsidRPr="0050503E">
        <w:rPr>
          <w:szCs w:val="22"/>
        </w:rPr>
        <w:t>Geng CY, Meng QX, Ren LP, Zhou ZM, Zhang M and Yan CG 2017. Comparison of ruminal fermentation parameters, fatty acid composition and flavour of beef in finishing bulls fed active dry yeast (</w:t>
      </w:r>
      <w:r w:rsidRPr="00AA4CED">
        <w:rPr>
          <w:i/>
          <w:szCs w:val="22"/>
        </w:rPr>
        <w:t>Saccharomyces cerevisiae</w:t>
      </w:r>
      <w:r w:rsidRPr="0050503E">
        <w:rPr>
          <w:szCs w:val="22"/>
        </w:rPr>
        <w:t>) and yeast culture. Animal Production Science, doi:10.1071/AN15501</w:t>
      </w:r>
      <w:r w:rsidR="005138A3">
        <w:rPr>
          <w:szCs w:val="22"/>
        </w:rPr>
        <w:t>.</w:t>
      </w:r>
    </w:p>
    <w:p w14:paraId="2A67C5AF" w14:textId="77777777" w:rsidR="0050503E" w:rsidRPr="0050503E" w:rsidRDefault="0050503E" w:rsidP="0050503E">
      <w:pPr>
        <w:pStyle w:val="ANMReferences"/>
        <w:widowControl w:val="0"/>
        <w:jc w:val="both"/>
        <w:rPr>
          <w:szCs w:val="22"/>
        </w:rPr>
      </w:pPr>
      <w:r w:rsidRPr="0050503E">
        <w:rPr>
          <w:szCs w:val="22"/>
        </w:rPr>
        <w:t xml:space="preserve">Ghaffari MH, Tahmasbi AM, Khorvash M, Naserian AA and Vakili AR 2014. Effects of pistachio by-products in replacement of alfalfa hay on ruminal fermentation, blood metabolites, and milk fatty acid composition in Saanen dairy goats fed a diet containing fish oil. </w:t>
      </w:r>
      <w:r w:rsidR="005138A3" w:rsidRPr="005138A3">
        <w:rPr>
          <w:szCs w:val="22"/>
        </w:rPr>
        <w:t xml:space="preserve">Journal of Applied Animal Research </w:t>
      </w:r>
      <w:r w:rsidRPr="0050503E">
        <w:rPr>
          <w:szCs w:val="22"/>
        </w:rPr>
        <w:t>42, 186-193.</w:t>
      </w:r>
    </w:p>
    <w:p w14:paraId="6A179DAB" w14:textId="0AAA1982" w:rsidR="0050503E" w:rsidRPr="0050503E" w:rsidRDefault="0050503E" w:rsidP="0050503E">
      <w:pPr>
        <w:pStyle w:val="ANMReferences"/>
        <w:widowControl w:val="0"/>
        <w:jc w:val="both"/>
        <w:rPr>
          <w:szCs w:val="22"/>
        </w:rPr>
      </w:pPr>
      <w:r w:rsidRPr="0050503E">
        <w:rPr>
          <w:szCs w:val="22"/>
        </w:rPr>
        <w:lastRenderedPageBreak/>
        <w:t>Girard M, Dohme-Meier F, Silacci P, Ampuero Kragten S, Kreuzer M and Bee G 2016</w:t>
      </w:r>
      <w:r w:rsidR="00426A3F">
        <w:rPr>
          <w:szCs w:val="22"/>
        </w:rPr>
        <w:t>a</w:t>
      </w:r>
      <w:r w:rsidRPr="0050503E">
        <w:rPr>
          <w:szCs w:val="22"/>
        </w:rPr>
        <w:t>. Forage legumes rich in condensed tannins may increase n-3 fatty acid levels and sensory quality of lamb meat. Journal of the Science of Food and Agriculture 96, 1923-1933.</w:t>
      </w:r>
    </w:p>
    <w:p w14:paraId="270893D2" w14:textId="3AA13F95" w:rsidR="0050503E" w:rsidRPr="0050503E" w:rsidRDefault="0050503E" w:rsidP="0050503E">
      <w:pPr>
        <w:pStyle w:val="ANMReferences"/>
        <w:widowControl w:val="0"/>
        <w:jc w:val="both"/>
        <w:rPr>
          <w:szCs w:val="22"/>
        </w:rPr>
      </w:pPr>
      <w:r w:rsidRPr="0050503E">
        <w:rPr>
          <w:szCs w:val="22"/>
        </w:rPr>
        <w:t>Girard M</w:t>
      </w:r>
      <w:r w:rsidR="0088799D">
        <w:rPr>
          <w:szCs w:val="22"/>
        </w:rPr>
        <w:t>,</w:t>
      </w:r>
      <w:r w:rsidRPr="0050503E">
        <w:rPr>
          <w:szCs w:val="22"/>
        </w:rPr>
        <w:t xml:space="preserve"> Dohme-Meier F</w:t>
      </w:r>
      <w:r w:rsidR="0088799D">
        <w:rPr>
          <w:szCs w:val="22"/>
        </w:rPr>
        <w:t>,</w:t>
      </w:r>
      <w:r w:rsidRPr="0050503E">
        <w:rPr>
          <w:szCs w:val="22"/>
        </w:rPr>
        <w:t xml:space="preserve"> Wechsler D</w:t>
      </w:r>
      <w:r w:rsidR="0088799D">
        <w:rPr>
          <w:szCs w:val="22"/>
        </w:rPr>
        <w:t>,</w:t>
      </w:r>
      <w:r w:rsidRPr="0050503E">
        <w:rPr>
          <w:szCs w:val="22"/>
        </w:rPr>
        <w:t xml:space="preserve"> Goy D</w:t>
      </w:r>
      <w:r w:rsidR="0088799D">
        <w:rPr>
          <w:szCs w:val="22"/>
        </w:rPr>
        <w:t>,</w:t>
      </w:r>
      <w:r w:rsidRPr="0050503E">
        <w:rPr>
          <w:szCs w:val="22"/>
        </w:rPr>
        <w:t xml:space="preserve"> Kreuzer M and Bee G 2016</w:t>
      </w:r>
      <w:r w:rsidR="00426A3F">
        <w:rPr>
          <w:szCs w:val="22"/>
        </w:rPr>
        <w:t>b</w:t>
      </w:r>
      <w:r w:rsidRPr="0050503E">
        <w:rPr>
          <w:szCs w:val="22"/>
        </w:rPr>
        <w:t xml:space="preserve">. Ability of 3 </w:t>
      </w:r>
      <w:r w:rsidR="00426A3F">
        <w:rPr>
          <w:szCs w:val="22"/>
        </w:rPr>
        <w:t>a</w:t>
      </w:r>
      <w:r w:rsidRPr="0050503E">
        <w:rPr>
          <w:szCs w:val="22"/>
        </w:rPr>
        <w:t>tanniferous forage legumes to modify quality of milk and Gruyère-type cheese. Journal of Dairy Science 99, 205-220.</w:t>
      </w:r>
    </w:p>
    <w:p w14:paraId="0F1BABF2" w14:textId="77777777" w:rsidR="0050503E" w:rsidRPr="003C07B9" w:rsidRDefault="0050503E" w:rsidP="0050503E">
      <w:pPr>
        <w:pStyle w:val="ANMReferences"/>
        <w:widowControl w:val="0"/>
        <w:jc w:val="both"/>
        <w:rPr>
          <w:szCs w:val="22"/>
          <w:lang w:val="es-ES"/>
        </w:rPr>
      </w:pPr>
      <w:r w:rsidRPr="0050503E">
        <w:rPr>
          <w:szCs w:val="22"/>
        </w:rPr>
        <w:t xml:space="preserve">Gravador RS, Luciano G, Jongberg S, Bognanno M, Scerra M, Anderson ML and Priolo A 2015. Fatty acids and oxidative stability of meat from lambs fed carob containing diets. </w:t>
      </w:r>
      <w:r w:rsidRPr="003C07B9">
        <w:rPr>
          <w:szCs w:val="22"/>
          <w:lang w:val="es-ES"/>
        </w:rPr>
        <w:t>Food Chemistry 182, 27-34.</w:t>
      </w:r>
    </w:p>
    <w:p w14:paraId="33A00F6C" w14:textId="77777777" w:rsidR="0050503E" w:rsidRPr="0050503E" w:rsidRDefault="0050503E" w:rsidP="0050503E">
      <w:pPr>
        <w:pStyle w:val="ANMReferences"/>
        <w:widowControl w:val="0"/>
        <w:jc w:val="both"/>
        <w:rPr>
          <w:szCs w:val="22"/>
        </w:rPr>
      </w:pPr>
      <w:r w:rsidRPr="003C07B9">
        <w:rPr>
          <w:szCs w:val="22"/>
          <w:lang w:val="es-ES"/>
        </w:rPr>
        <w:t>Guerreiro O</w:t>
      </w:r>
      <w:r w:rsidR="0088799D" w:rsidRPr="003C07B9">
        <w:rPr>
          <w:szCs w:val="22"/>
          <w:lang w:val="es-ES"/>
        </w:rPr>
        <w:t>,</w:t>
      </w:r>
      <w:r w:rsidRPr="003C07B9">
        <w:rPr>
          <w:szCs w:val="22"/>
          <w:lang w:val="es-ES"/>
        </w:rPr>
        <w:t xml:space="preserve"> Alves S</w:t>
      </w:r>
      <w:r w:rsidR="0088799D" w:rsidRPr="003C07B9">
        <w:rPr>
          <w:szCs w:val="22"/>
          <w:lang w:val="es-ES"/>
        </w:rPr>
        <w:t>,</w:t>
      </w:r>
      <w:r w:rsidRPr="003C07B9">
        <w:rPr>
          <w:szCs w:val="22"/>
          <w:lang w:val="es-ES"/>
        </w:rPr>
        <w:t xml:space="preserve"> Costa M</w:t>
      </w:r>
      <w:r w:rsidR="0088799D" w:rsidRPr="003C07B9">
        <w:rPr>
          <w:szCs w:val="22"/>
          <w:lang w:val="es-ES"/>
        </w:rPr>
        <w:t>,</w:t>
      </w:r>
      <w:r w:rsidRPr="003C07B9">
        <w:rPr>
          <w:szCs w:val="22"/>
          <w:lang w:val="es-ES"/>
        </w:rPr>
        <w:t xml:space="preserve"> Cabo Â, Duarte M, Jerónimo E and Bessa RJB 2016. </w:t>
      </w:r>
      <w:r w:rsidRPr="0050503E">
        <w:rPr>
          <w:szCs w:val="22"/>
        </w:rPr>
        <w:t xml:space="preserve">Effects of extracts obtained from </w:t>
      </w:r>
      <w:r w:rsidRPr="00AA4CED">
        <w:rPr>
          <w:i/>
          <w:szCs w:val="22"/>
        </w:rPr>
        <w:t>Cistus ladanifer</w:t>
      </w:r>
      <w:r w:rsidRPr="0050503E">
        <w:rPr>
          <w:szCs w:val="22"/>
        </w:rPr>
        <w:t xml:space="preserve"> L. on </w:t>
      </w:r>
      <w:r w:rsidRPr="00AA4CED">
        <w:rPr>
          <w:i/>
          <w:szCs w:val="22"/>
        </w:rPr>
        <w:t>in vitro</w:t>
      </w:r>
      <w:r w:rsidRPr="0050503E">
        <w:rPr>
          <w:szCs w:val="22"/>
        </w:rPr>
        <w:t xml:space="preserve"> rumen biohydrogenation. Animal feed science and technology 219, 304-312.</w:t>
      </w:r>
    </w:p>
    <w:p w14:paraId="1E7C7808" w14:textId="77777777" w:rsidR="0050503E" w:rsidRPr="0050503E" w:rsidRDefault="0050503E" w:rsidP="0050503E">
      <w:pPr>
        <w:pStyle w:val="ANMReferences"/>
        <w:widowControl w:val="0"/>
        <w:jc w:val="both"/>
        <w:rPr>
          <w:szCs w:val="22"/>
        </w:rPr>
      </w:pPr>
      <w:r w:rsidRPr="0050503E">
        <w:rPr>
          <w:szCs w:val="22"/>
        </w:rPr>
        <w:t>Gunal M, Ishlak A, AbuGhazaleh AA and Khattab</w:t>
      </w:r>
      <w:r w:rsidR="0088799D">
        <w:rPr>
          <w:szCs w:val="22"/>
        </w:rPr>
        <w:t xml:space="preserve"> W</w:t>
      </w:r>
      <w:r w:rsidRPr="0050503E">
        <w:rPr>
          <w:szCs w:val="22"/>
        </w:rPr>
        <w:t xml:space="preserve"> 2014. Essential oils effect on rumen fermentation and biohydrogenation under </w:t>
      </w:r>
      <w:r w:rsidRPr="00AA4CED">
        <w:rPr>
          <w:i/>
          <w:szCs w:val="22"/>
        </w:rPr>
        <w:t>in vitro</w:t>
      </w:r>
      <w:r w:rsidRPr="0050503E">
        <w:rPr>
          <w:szCs w:val="22"/>
        </w:rPr>
        <w:t xml:space="preserve"> conditions. Czech Journal of Animal Science 59, 450-459.</w:t>
      </w:r>
    </w:p>
    <w:p w14:paraId="28157D8F" w14:textId="77777777" w:rsidR="0050503E" w:rsidRPr="0050503E" w:rsidRDefault="0050503E" w:rsidP="0050503E">
      <w:pPr>
        <w:pStyle w:val="ANMReferences"/>
        <w:widowControl w:val="0"/>
        <w:jc w:val="both"/>
        <w:rPr>
          <w:szCs w:val="22"/>
        </w:rPr>
      </w:pPr>
      <w:r w:rsidRPr="0050503E">
        <w:rPr>
          <w:szCs w:val="22"/>
        </w:rPr>
        <w:t xml:space="preserve">Gunal M, Ishlak A and Abughazaleh AA 2013. Evaluating the effects of six essential oils on fermentation and biohydrogenation in </w:t>
      </w:r>
      <w:r w:rsidRPr="00AA4CED">
        <w:rPr>
          <w:i/>
          <w:szCs w:val="22"/>
        </w:rPr>
        <w:t>in vitro</w:t>
      </w:r>
      <w:r w:rsidRPr="0050503E">
        <w:rPr>
          <w:szCs w:val="22"/>
        </w:rPr>
        <w:t xml:space="preserve"> rumen batch cultures. Czech Journal of Animal Science 58, 243-252.</w:t>
      </w:r>
    </w:p>
    <w:p w14:paraId="5B7EA8B2" w14:textId="77777777" w:rsidR="0050503E" w:rsidRPr="0050503E" w:rsidRDefault="0050503E" w:rsidP="0050503E">
      <w:pPr>
        <w:pStyle w:val="ANMReferences"/>
        <w:widowControl w:val="0"/>
        <w:jc w:val="both"/>
        <w:rPr>
          <w:szCs w:val="22"/>
        </w:rPr>
      </w:pPr>
      <w:r w:rsidRPr="0050503E">
        <w:rPr>
          <w:szCs w:val="22"/>
        </w:rPr>
        <w:t>Halmemies-Beauchet-Filleau A</w:t>
      </w:r>
      <w:r w:rsidR="0088799D">
        <w:rPr>
          <w:szCs w:val="22"/>
        </w:rPr>
        <w:t>,</w:t>
      </w:r>
      <w:r w:rsidRPr="0050503E">
        <w:rPr>
          <w:szCs w:val="22"/>
        </w:rPr>
        <w:t xml:space="preserve"> Vanhatalo A, Toivonen V, Heikkilä T, Lee MRF and Shingfield KJ 2013. Effect of replacing grass silage with red clover silage on ruminal lipid metabolism in lactating cows fed diets containing a 60:40 forage-to-concentrate ratio. Journal of Dairy Science 96, 5882-5890.</w:t>
      </w:r>
    </w:p>
    <w:p w14:paraId="251A9506" w14:textId="77777777" w:rsidR="0050503E" w:rsidRPr="0050503E" w:rsidRDefault="0050503E" w:rsidP="0050503E">
      <w:pPr>
        <w:pStyle w:val="ANMReferences"/>
        <w:widowControl w:val="0"/>
        <w:jc w:val="both"/>
        <w:rPr>
          <w:szCs w:val="22"/>
        </w:rPr>
      </w:pPr>
      <w:r w:rsidRPr="0050503E">
        <w:rPr>
          <w:szCs w:val="22"/>
        </w:rPr>
        <w:t xml:space="preserve">Heidarian Miri V, Hadi Ebrahimi S and Kumar Tyagi </w:t>
      </w:r>
      <w:r w:rsidR="0088799D">
        <w:rPr>
          <w:szCs w:val="22"/>
        </w:rPr>
        <w:t>A</w:t>
      </w:r>
      <w:r w:rsidRPr="0050503E">
        <w:rPr>
          <w:szCs w:val="22"/>
        </w:rPr>
        <w:t xml:space="preserve"> 2015. The effect of cumin (</w:t>
      </w:r>
      <w:r w:rsidRPr="00AA4CED">
        <w:rPr>
          <w:i/>
          <w:szCs w:val="22"/>
        </w:rPr>
        <w:t>Cuminum</w:t>
      </w:r>
      <w:r w:rsidRPr="0050503E">
        <w:rPr>
          <w:szCs w:val="22"/>
        </w:rPr>
        <w:t xml:space="preserve"> </w:t>
      </w:r>
      <w:r w:rsidRPr="00AA4CED">
        <w:rPr>
          <w:i/>
          <w:szCs w:val="22"/>
        </w:rPr>
        <w:t>cyminum</w:t>
      </w:r>
      <w:r w:rsidRPr="0050503E">
        <w:rPr>
          <w:szCs w:val="22"/>
        </w:rPr>
        <w:t>) seed extract on the inhibition of PUFA biohydrogenation in the rumen of lactating goats via changes in the activity of rumen bacteria and linoleate isomerase enzyme. Small Ruminant Research 125, 56-63.</w:t>
      </w:r>
    </w:p>
    <w:p w14:paraId="07D3D14A" w14:textId="2BA9152A" w:rsidR="0050503E" w:rsidRPr="0050503E" w:rsidRDefault="0050503E" w:rsidP="0050503E">
      <w:pPr>
        <w:pStyle w:val="ANMReferences"/>
        <w:widowControl w:val="0"/>
        <w:jc w:val="both"/>
        <w:rPr>
          <w:szCs w:val="22"/>
        </w:rPr>
      </w:pPr>
      <w:r w:rsidRPr="0050503E">
        <w:rPr>
          <w:szCs w:val="22"/>
        </w:rPr>
        <w:t>Heidarian Miri V, Tyagi AK</w:t>
      </w:r>
      <w:r w:rsidR="0088799D">
        <w:rPr>
          <w:szCs w:val="22"/>
        </w:rPr>
        <w:t>,</w:t>
      </w:r>
      <w:r w:rsidRPr="0050503E">
        <w:rPr>
          <w:szCs w:val="22"/>
        </w:rPr>
        <w:t xml:space="preserve"> Ebrahimi SH and Mohini M 2013</w:t>
      </w:r>
      <w:r w:rsidR="003C30B8">
        <w:rPr>
          <w:szCs w:val="22"/>
        </w:rPr>
        <w:t>a</w:t>
      </w:r>
      <w:r w:rsidRPr="0050503E">
        <w:rPr>
          <w:szCs w:val="22"/>
        </w:rPr>
        <w:t>. Effect of cumin (</w:t>
      </w:r>
      <w:r w:rsidRPr="00AA4CED">
        <w:rPr>
          <w:i/>
          <w:szCs w:val="22"/>
        </w:rPr>
        <w:t>Cuminum</w:t>
      </w:r>
      <w:r w:rsidRPr="0050503E">
        <w:rPr>
          <w:szCs w:val="22"/>
        </w:rPr>
        <w:t xml:space="preserve"> </w:t>
      </w:r>
      <w:r w:rsidRPr="00AA4CED">
        <w:rPr>
          <w:i/>
          <w:szCs w:val="22"/>
        </w:rPr>
        <w:lastRenderedPageBreak/>
        <w:t>cyminum</w:t>
      </w:r>
      <w:r w:rsidRPr="0050503E">
        <w:rPr>
          <w:szCs w:val="22"/>
        </w:rPr>
        <w:t>) seed extract on milk fatty acid profile and methane emission in lactating goat. Small Ruminant Research 113, 66-72.</w:t>
      </w:r>
    </w:p>
    <w:p w14:paraId="6410A9A5" w14:textId="109DC31A" w:rsidR="0050503E" w:rsidRPr="0050503E" w:rsidRDefault="0050503E" w:rsidP="0050503E">
      <w:pPr>
        <w:pStyle w:val="ANMReferences"/>
        <w:widowControl w:val="0"/>
        <w:jc w:val="both"/>
        <w:rPr>
          <w:szCs w:val="22"/>
        </w:rPr>
      </w:pPr>
      <w:r w:rsidRPr="0050503E">
        <w:rPr>
          <w:szCs w:val="22"/>
        </w:rPr>
        <w:t>Heidarian Miri V</w:t>
      </w:r>
      <w:r w:rsidR="0088799D">
        <w:rPr>
          <w:szCs w:val="22"/>
        </w:rPr>
        <w:t>,</w:t>
      </w:r>
      <w:r w:rsidRPr="0050503E">
        <w:rPr>
          <w:szCs w:val="22"/>
        </w:rPr>
        <w:t xml:space="preserve"> Tyagi AK, Ebrahimi SH and Mohini M 2013</w:t>
      </w:r>
      <w:r w:rsidR="003C30B8">
        <w:rPr>
          <w:szCs w:val="22"/>
        </w:rPr>
        <w:t>b</w:t>
      </w:r>
      <w:r w:rsidRPr="0050503E">
        <w:rPr>
          <w:szCs w:val="22"/>
        </w:rPr>
        <w:t xml:space="preserve">. Plant extract enhanced ruminal CLA concentration </w:t>
      </w:r>
      <w:r w:rsidRPr="00AA4CED">
        <w:rPr>
          <w:i/>
          <w:szCs w:val="22"/>
        </w:rPr>
        <w:t>in vitro</w:t>
      </w:r>
      <w:r w:rsidRPr="0050503E">
        <w:rPr>
          <w:szCs w:val="22"/>
        </w:rPr>
        <w:t>. Journal of Animal and Feed Sciences 22, 219–228.</w:t>
      </w:r>
    </w:p>
    <w:p w14:paraId="6E490DC2" w14:textId="77777777" w:rsidR="0050503E" w:rsidRPr="0050503E" w:rsidRDefault="0050503E" w:rsidP="0050503E">
      <w:pPr>
        <w:pStyle w:val="ANMReferences"/>
        <w:widowControl w:val="0"/>
        <w:jc w:val="both"/>
        <w:rPr>
          <w:szCs w:val="22"/>
        </w:rPr>
      </w:pPr>
      <w:r w:rsidRPr="0050503E">
        <w:rPr>
          <w:szCs w:val="22"/>
        </w:rPr>
        <w:t>Henke A, Westreicher-Kristen E, Molkentin J, Dickhoefer U, Knappstein K, Hasler M and Susenbeth A 2017. Effect of dietary quebracho tannin extract on milk fatty acid composition in cows. Journal of Dairy Science 100, 6229-6238.</w:t>
      </w:r>
    </w:p>
    <w:p w14:paraId="03A1BE1F" w14:textId="77777777" w:rsidR="0050503E" w:rsidRPr="0050503E" w:rsidRDefault="0050503E" w:rsidP="0050503E">
      <w:pPr>
        <w:pStyle w:val="ANMReferences"/>
        <w:widowControl w:val="0"/>
        <w:jc w:val="both"/>
        <w:rPr>
          <w:szCs w:val="22"/>
        </w:rPr>
      </w:pPr>
      <w:r w:rsidRPr="0050503E">
        <w:rPr>
          <w:szCs w:val="22"/>
        </w:rPr>
        <w:t xml:space="preserve">Hou J, Wang F and Ren D 2011. Effect of the supplementation of fish oil on the conjugated linoleic acid production, especially accumulation of </w:t>
      </w:r>
      <w:r w:rsidRPr="00AA4CED">
        <w:rPr>
          <w:i/>
          <w:szCs w:val="22"/>
        </w:rPr>
        <w:t>trans</w:t>
      </w:r>
      <w:r w:rsidRPr="0050503E">
        <w:rPr>
          <w:szCs w:val="22"/>
        </w:rPr>
        <w:t>-11 C18:</w:t>
      </w:r>
      <w:proofErr w:type="gramStart"/>
      <w:r w:rsidRPr="0050503E">
        <w:rPr>
          <w:szCs w:val="22"/>
        </w:rPr>
        <w:t>1</w:t>
      </w:r>
      <w:proofErr w:type="gramEnd"/>
      <w:r w:rsidRPr="0050503E">
        <w:rPr>
          <w:szCs w:val="22"/>
        </w:rPr>
        <w:t xml:space="preserve"> and </w:t>
      </w:r>
      <w:r w:rsidRPr="00AA4CED">
        <w:rPr>
          <w:i/>
          <w:szCs w:val="22"/>
        </w:rPr>
        <w:t>trans</w:t>
      </w:r>
      <w:r w:rsidRPr="0050503E">
        <w:rPr>
          <w:szCs w:val="22"/>
        </w:rPr>
        <w:t xml:space="preserve">-10 C18:1 fatty acids: An </w:t>
      </w:r>
      <w:r w:rsidRPr="00AA4CED">
        <w:rPr>
          <w:i/>
          <w:szCs w:val="22"/>
        </w:rPr>
        <w:t>in vitro</w:t>
      </w:r>
      <w:r w:rsidRPr="0050503E">
        <w:rPr>
          <w:szCs w:val="22"/>
        </w:rPr>
        <w:t xml:space="preserve"> rumen fermentation study. Small Ruminant Research 99, 148-152.</w:t>
      </w:r>
    </w:p>
    <w:p w14:paraId="6F075B70" w14:textId="77777777" w:rsidR="0050503E" w:rsidRPr="0050503E" w:rsidRDefault="0050503E" w:rsidP="0050503E">
      <w:pPr>
        <w:pStyle w:val="ANMReferences"/>
        <w:widowControl w:val="0"/>
        <w:jc w:val="both"/>
        <w:rPr>
          <w:szCs w:val="22"/>
        </w:rPr>
      </w:pPr>
      <w:r w:rsidRPr="0050503E">
        <w:rPr>
          <w:szCs w:val="22"/>
        </w:rPr>
        <w:t>Hristov AN, Lee C, Cassidy T, Heyler K, Tekippe J</w:t>
      </w:r>
      <w:r w:rsidR="0088799D">
        <w:rPr>
          <w:szCs w:val="22"/>
        </w:rPr>
        <w:t>A,</w:t>
      </w:r>
      <w:r w:rsidRPr="0050503E">
        <w:rPr>
          <w:szCs w:val="22"/>
        </w:rPr>
        <w:t xml:space="preserve"> Varga GA, Corl B and Brandt RC 2013. Effect of </w:t>
      </w:r>
      <w:r w:rsidRPr="00AA4CED">
        <w:rPr>
          <w:i/>
          <w:szCs w:val="22"/>
        </w:rPr>
        <w:t>Origanum vulgare</w:t>
      </w:r>
      <w:r w:rsidRPr="0050503E">
        <w:rPr>
          <w:szCs w:val="22"/>
        </w:rPr>
        <w:t xml:space="preserve"> L. leaves on rumen fermentation, production, and milk fatty acid composition in lactating dairy cows. J</w:t>
      </w:r>
      <w:r w:rsidR="005138A3">
        <w:rPr>
          <w:szCs w:val="22"/>
        </w:rPr>
        <w:t>ournal of</w:t>
      </w:r>
      <w:r w:rsidRPr="0050503E">
        <w:rPr>
          <w:szCs w:val="22"/>
        </w:rPr>
        <w:t xml:space="preserve"> Dairy Sci</w:t>
      </w:r>
      <w:r w:rsidR="005138A3">
        <w:rPr>
          <w:szCs w:val="22"/>
        </w:rPr>
        <w:t>ence</w:t>
      </w:r>
      <w:r w:rsidRPr="0050503E">
        <w:rPr>
          <w:szCs w:val="22"/>
        </w:rPr>
        <w:t xml:space="preserve"> 96, 1189-1202.</w:t>
      </w:r>
    </w:p>
    <w:p w14:paraId="084BD007" w14:textId="77777777" w:rsidR="0050503E" w:rsidRPr="0050503E" w:rsidRDefault="0050503E" w:rsidP="0050503E">
      <w:pPr>
        <w:pStyle w:val="ANMReferences"/>
        <w:widowControl w:val="0"/>
        <w:jc w:val="both"/>
        <w:rPr>
          <w:szCs w:val="22"/>
        </w:rPr>
      </w:pPr>
      <w:r w:rsidRPr="0050503E">
        <w:rPr>
          <w:szCs w:val="22"/>
        </w:rPr>
        <w:t>Ishlak A, Günal M and AbuGhazaleh AA 2015. The effects of cinnamaldehyde, monensin and quebracho condensed tannin on rumen fermentation, biohydrogenation and bacteria in continuous culture system. Animal Feed Science and Technology 207, 31-40.</w:t>
      </w:r>
    </w:p>
    <w:p w14:paraId="5F78453A" w14:textId="0F5283EE" w:rsidR="0050503E" w:rsidRPr="0050503E" w:rsidRDefault="0050503E" w:rsidP="0050503E">
      <w:pPr>
        <w:pStyle w:val="ANMReferences"/>
        <w:widowControl w:val="0"/>
        <w:jc w:val="both"/>
        <w:rPr>
          <w:szCs w:val="22"/>
        </w:rPr>
      </w:pPr>
      <w:r w:rsidRPr="0050503E">
        <w:rPr>
          <w:szCs w:val="22"/>
        </w:rPr>
        <w:t>Jafari S, Goh YM, Rajion MA, Jahromi MF and Ebrahimi M 2016</w:t>
      </w:r>
      <w:r w:rsidR="003C30B8">
        <w:rPr>
          <w:szCs w:val="22"/>
        </w:rPr>
        <w:t>a</w:t>
      </w:r>
      <w:r w:rsidRPr="0050503E">
        <w:rPr>
          <w:szCs w:val="22"/>
        </w:rPr>
        <w:t>. Ruminal methanogenesis and biohydrogenation reduction potential of papaya (</w:t>
      </w:r>
      <w:r w:rsidRPr="00AA4CED">
        <w:rPr>
          <w:i/>
          <w:szCs w:val="22"/>
        </w:rPr>
        <w:t>Carica papaya</w:t>
      </w:r>
      <w:r w:rsidRPr="0050503E">
        <w:rPr>
          <w:szCs w:val="22"/>
        </w:rPr>
        <w:t xml:space="preserve">) leaf: An </w:t>
      </w:r>
      <w:r w:rsidRPr="00AA4CED">
        <w:rPr>
          <w:i/>
          <w:szCs w:val="22"/>
        </w:rPr>
        <w:t>in vitro</w:t>
      </w:r>
      <w:r w:rsidRPr="0050503E">
        <w:rPr>
          <w:szCs w:val="22"/>
        </w:rPr>
        <w:t xml:space="preserve"> study. Italian Journal of Animal Science 15, 157-165.</w:t>
      </w:r>
    </w:p>
    <w:p w14:paraId="2404B41D" w14:textId="17968A3D" w:rsidR="0050503E" w:rsidRPr="0050503E" w:rsidRDefault="0050503E" w:rsidP="003C30B8">
      <w:pPr>
        <w:pStyle w:val="ANMReferences"/>
        <w:widowControl w:val="0"/>
        <w:jc w:val="both"/>
        <w:rPr>
          <w:szCs w:val="22"/>
        </w:rPr>
      </w:pPr>
      <w:r w:rsidRPr="0050503E">
        <w:rPr>
          <w:szCs w:val="22"/>
        </w:rPr>
        <w:t>Jafari S, Meng GY</w:t>
      </w:r>
      <w:r w:rsidR="0088799D">
        <w:rPr>
          <w:szCs w:val="22"/>
        </w:rPr>
        <w:t>,</w:t>
      </w:r>
      <w:r w:rsidRPr="0050503E">
        <w:rPr>
          <w:szCs w:val="22"/>
        </w:rPr>
        <w:t xml:space="preserve"> Rajion MA</w:t>
      </w:r>
      <w:r w:rsidR="0088799D">
        <w:rPr>
          <w:szCs w:val="22"/>
        </w:rPr>
        <w:t>,</w:t>
      </w:r>
      <w:r w:rsidRPr="0050503E">
        <w:rPr>
          <w:szCs w:val="22"/>
        </w:rPr>
        <w:t xml:space="preserve"> Jahromi MF and Ebrahimi M 2016</w:t>
      </w:r>
      <w:r w:rsidR="003C30B8">
        <w:rPr>
          <w:szCs w:val="22"/>
        </w:rPr>
        <w:t>b</w:t>
      </w:r>
      <w:r w:rsidRPr="0050503E">
        <w:rPr>
          <w:szCs w:val="22"/>
        </w:rPr>
        <w:t xml:space="preserve">. </w:t>
      </w:r>
      <w:r w:rsidR="003C30B8">
        <w:rPr>
          <w:szCs w:val="22"/>
        </w:rPr>
        <w:t>M</w:t>
      </w:r>
      <w:r w:rsidR="00AA4CED" w:rsidRPr="0050503E">
        <w:rPr>
          <w:szCs w:val="22"/>
        </w:rPr>
        <w:t>anipulation of rumen microbial fermentation by polyphenol rich solvent fractions from papaya leaf to reduce green-house gas methane and biohydrogenation of</w:t>
      </w:r>
      <w:r w:rsidRPr="0050503E">
        <w:rPr>
          <w:szCs w:val="22"/>
        </w:rPr>
        <w:t xml:space="preserve"> C18 PUFA. Journal of Agricultural and Food Chemistry 64, 4522-4530.</w:t>
      </w:r>
    </w:p>
    <w:p w14:paraId="637E818B" w14:textId="77777777" w:rsidR="0050503E" w:rsidRPr="0050503E" w:rsidRDefault="0050503E" w:rsidP="0050503E">
      <w:pPr>
        <w:pStyle w:val="ANMReferences"/>
        <w:widowControl w:val="0"/>
        <w:jc w:val="both"/>
        <w:rPr>
          <w:szCs w:val="22"/>
        </w:rPr>
      </w:pPr>
      <w:r w:rsidRPr="0050503E">
        <w:rPr>
          <w:szCs w:val="22"/>
        </w:rPr>
        <w:t>Jaworska D, Czauderna M, Przybylski W and Rozbicka-Wieczorek AJ 2016. Sensory quality and chemical composition of meat from lambs fed diets enriched with fish and rapeseed oils, carnosic acid and seleno-compounds. Meat Science 119, 185-192.</w:t>
      </w:r>
    </w:p>
    <w:p w14:paraId="073C9681" w14:textId="77777777" w:rsidR="0050503E" w:rsidRPr="0050503E" w:rsidRDefault="0050503E" w:rsidP="0050503E">
      <w:pPr>
        <w:pStyle w:val="ANMReferences"/>
        <w:widowControl w:val="0"/>
        <w:jc w:val="both"/>
        <w:rPr>
          <w:szCs w:val="22"/>
        </w:rPr>
      </w:pPr>
      <w:r w:rsidRPr="0050503E">
        <w:rPr>
          <w:szCs w:val="22"/>
        </w:rPr>
        <w:t xml:space="preserve">Jeronimo E, Alfaia CMM, Alves SP, Dentinho MTP, Prates JA, Vasta V and Bessa RJB 2012. </w:t>
      </w:r>
      <w:r w:rsidRPr="0050503E">
        <w:rPr>
          <w:szCs w:val="22"/>
        </w:rPr>
        <w:lastRenderedPageBreak/>
        <w:t xml:space="preserve">Effect of dietary grape seed extract and </w:t>
      </w:r>
      <w:r w:rsidRPr="00AA4CED">
        <w:rPr>
          <w:i/>
          <w:szCs w:val="22"/>
        </w:rPr>
        <w:t>Cistus ladanifer</w:t>
      </w:r>
      <w:r w:rsidRPr="0050503E">
        <w:rPr>
          <w:szCs w:val="22"/>
        </w:rPr>
        <w:t xml:space="preserve"> L. in combination with vegetable oil supplementation on lamb meat quality. Meat Science 92, 841-847.</w:t>
      </w:r>
    </w:p>
    <w:p w14:paraId="3A6680A5" w14:textId="77777777" w:rsidR="0050503E" w:rsidRPr="0050503E" w:rsidRDefault="0050503E" w:rsidP="0050503E">
      <w:pPr>
        <w:pStyle w:val="ANMReferences"/>
        <w:widowControl w:val="0"/>
        <w:jc w:val="both"/>
        <w:rPr>
          <w:szCs w:val="22"/>
        </w:rPr>
      </w:pPr>
      <w:r w:rsidRPr="0088799D">
        <w:rPr>
          <w:szCs w:val="22"/>
        </w:rPr>
        <w:t xml:space="preserve">Jeronimo E, Alves SP, Dentinho MTP, Martins SV, Prates JAM, Vasta V, Santos-Silva J and Bessa RJB 2010. </w:t>
      </w:r>
      <w:r w:rsidRPr="0050503E">
        <w:rPr>
          <w:szCs w:val="22"/>
        </w:rPr>
        <w:t xml:space="preserve">Effect of grape seed extract, </w:t>
      </w:r>
      <w:r w:rsidRPr="00AA4CED">
        <w:rPr>
          <w:i/>
          <w:szCs w:val="22"/>
        </w:rPr>
        <w:t>Cistus ladanifer</w:t>
      </w:r>
      <w:r w:rsidRPr="0050503E">
        <w:rPr>
          <w:szCs w:val="22"/>
        </w:rPr>
        <w:t xml:space="preserve"> L., and vegetable oil supplementation on fatty acid composition of abomasal digesta and intramuscular fat of lambs. Journal of Agricultural and Food Chemistry 58, 10710-10721.</w:t>
      </w:r>
    </w:p>
    <w:p w14:paraId="0962131C" w14:textId="77777777" w:rsidR="0050503E" w:rsidRPr="0050503E" w:rsidRDefault="0050503E" w:rsidP="0050503E">
      <w:pPr>
        <w:pStyle w:val="ANMReferences"/>
        <w:widowControl w:val="0"/>
        <w:jc w:val="both"/>
        <w:rPr>
          <w:szCs w:val="22"/>
        </w:rPr>
      </w:pPr>
      <w:r w:rsidRPr="0050503E">
        <w:rPr>
          <w:szCs w:val="22"/>
        </w:rPr>
        <w:t>Kairenius P, Ärölä A, Leskinen H, Toivonen V, Ahvenjärvi S, Vanhatalo A, Huhtanen P, Hurme, T, Griinari JM and Shingfield KJ 2015. Dietary fish oil supplements depress milk fat yield and alter milk fatty acid composition in lactating cows fed grass silage based diets. Journal of Dairy Science 98, 5653-5672.</w:t>
      </w:r>
    </w:p>
    <w:p w14:paraId="1283D27F" w14:textId="48D07729" w:rsidR="0050503E" w:rsidRPr="0050503E" w:rsidRDefault="0050503E" w:rsidP="0050503E">
      <w:pPr>
        <w:pStyle w:val="ANMReferences"/>
        <w:widowControl w:val="0"/>
        <w:jc w:val="both"/>
        <w:rPr>
          <w:szCs w:val="22"/>
        </w:rPr>
      </w:pPr>
      <w:r w:rsidRPr="0050503E">
        <w:rPr>
          <w:szCs w:val="22"/>
        </w:rPr>
        <w:t>K</w:t>
      </w:r>
      <w:r w:rsidR="00E24620">
        <w:rPr>
          <w:szCs w:val="22"/>
        </w:rPr>
        <w:t>ä</w:t>
      </w:r>
      <w:r w:rsidRPr="0050503E">
        <w:rPr>
          <w:szCs w:val="22"/>
        </w:rPr>
        <w:t>lber T, Meier JS, Kreuzer M and Leiber F 2011. Flowering catch crops used as forage plants for dairy cows: Influence on fatty acids and tocopherols in milk. Journal of Dairy Science 94, 1477-1489</w:t>
      </w:r>
    </w:p>
    <w:p w14:paraId="662F03E3" w14:textId="77777777" w:rsidR="0050503E" w:rsidRPr="0050503E" w:rsidRDefault="0050503E" w:rsidP="0050503E">
      <w:pPr>
        <w:pStyle w:val="ANMReferences"/>
        <w:widowControl w:val="0"/>
        <w:jc w:val="both"/>
        <w:rPr>
          <w:szCs w:val="22"/>
        </w:rPr>
      </w:pPr>
      <w:r w:rsidRPr="0050503E">
        <w:rPr>
          <w:szCs w:val="22"/>
        </w:rPr>
        <w:t>Kamel HEM, Al-Dobaib SN, Salem AZM, López S</w:t>
      </w:r>
      <w:r w:rsidR="0088799D">
        <w:rPr>
          <w:szCs w:val="22"/>
        </w:rPr>
        <w:t xml:space="preserve"> and</w:t>
      </w:r>
      <w:r w:rsidRPr="0050503E">
        <w:rPr>
          <w:szCs w:val="22"/>
        </w:rPr>
        <w:t xml:space="preserve"> Alaba PA 2018. Influence of dietary supplementation with sunflower oil and quebracho tannins on growth performance and meat fatty acid profile of Awassi lambs. Animal Feed Science and Technology 235, 97-104.</w:t>
      </w:r>
    </w:p>
    <w:p w14:paraId="34B50CAF" w14:textId="77777777" w:rsidR="0050503E" w:rsidRPr="0050503E" w:rsidRDefault="0050503E" w:rsidP="0050503E">
      <w:pPr>
        <w:pStyle w:val="ANMReferences"/>
        <w:widowControl w:val="0"/>
        <w:jc w:val="both"/>
        <w:rPr>
          <w:szCs w:val="22"/>
        </w:rPr>
      </w:pPr>
      <w:r w:rsidRPr="0050503E">
        <w:rPr>
          <w:szCs w:val="22"/>
        </w:rPr>
        <w:t>Keady TWJ, Mayne CS and Fitzpatrick DA 2000. Effects of supplementation of dairy cattle with fish oil on silage intake, milk yield and milk composition. Journal of Dairy Research 67, 137-153.</w:t>
      </w:r>
    </w:p>
    <w:p w14:paraId="20B45AA9" w14:textId="77777777" w:rsidR="0050503E" w:rsidRPr="0050503E" w:rsidRDefault="0050503E" w:rsidP="0050503E">
      <w:pPr>
        <w:pStyle w:val="ANMReferences"/>
        <w:widowControl w:val="0"/>
        <w:jc w:val="both"/>
        <w:rPr>
          <w:szCs w:val="22"/>
        </w:rPr>
      </w:pPr>
      <w:r w:rsidRPr="0050503E">
        <w:rPr>
          <w:szCs w:val="22"/>
        </w:rPr>
        <w:t>Khiaosa-ard R, Bryner SF, Scheeder MRL, Wettstein HR, Leiber F, Kreuzer M and Soliva C R. 2009. Evidence for the inhibition of the terminal step of ruminal alpha-linolenic acid biohydrogenation by condensed tannins. Journal of Dairy Science 92, 177-188.</w:t>
      </w:r>
    </w:p>
    <w:p w14:paraId="4206CB01" w14:textId="77777777" w:rsidR="0050503E" w:rsidRPr="0050503E" w:rsidRDefault="0050503E" w:rsidP="0050503E">
      <w:pPr>
        <w:pStyle w:val="ANMReferences"/>
        <w:widowControl w:val="0"/>
        <w:jc w:val="both"/>
        <w:rPr>
          <w:szCs w:val="22"/>
        </w:rPr>
      </w:pPr>
      <w:r w:rsidRPr="0050503E">
        <w:rPr>
          <w:szCs w:val="22"/>
        </w:rPr>
        <w:t>Kholif AE, Matloup OH, Morsy TA, Abdo MM, Elella AA</w:t>
      </w:r>
      <w:r w:rsidR="0088799D">
        <w:rPr>
          <w:szCs w:val="22"/>
        </w:rPr>
        <w:t>,</w:t>
      </w:r>
      <w:r w:rsidRPr="0050503E">
        <w:rPr>
          <w:szCs w:val="22"/>
        </w:rPr>
        <w:t xml:space="preserve"> Anele UY and Swanson KC 2017. Rosemary and lemongrass herbs as phytogenic feed additives to improve efficient feed utilization, manipulate rumen fermentation and elevate milk production of Damascus goats. Livestock Science 204, 39-46.</w:t>
      </w:r>
    </w:p>
    <w:p w14:paraId="19A6B564" w14:textId="77777777" w:rsidR="0050503E" w:rsidRPr="0050503E" w:rsidRDefault="0050503E" w:rsidP="0050503E">
      <w:pPr>
        <w:pStyle w:val="ANMReferences"/>
        <w:widowControl w:val="0"/>
        <w:jc w:val="both"/>
        <w:rPr>
          <w:szCs w:val="22"/>
        </w:rPr>
      </w:pPr>
      <w:r w:rsidRPr="0050503E">
        <w:rPr>
          <w:szCs w:val="22"/>
        </w:rPr>
        <w:t>Kholif SM, Morsy TA, Abdo MM, Matloup OH and Abu El-Ella</w:t>
      </w:r>
      <w:r w:rsidR="0088799D">
        <w:rPr>
          <w:szCs w:val="22"/>
        </w:rPr>
        <w:t xml:space="preserve"> </w:t>
      </w:r>
      <w:r w:rsidRPr="0050503E">
        <w:rPr>
          <w:szCs w:val="22"/>
        </w:rPr>
        <w:t xml:space="preserve">AA 2012. Effect of </w:t>
      </w:r>
      <w:r w:rsidRPr="0050503E">
        <w:rPr>
          <w:szCs w:val="22"/>
        </w:rPr>
        <w:lastRenderedPageBreak/>
        <w:t>supplementing lactating goats rations with garlic, cinnamon or ginger oils on milk yield, milk composition and milk fatty acids profile. Journal of Life Sciences 4, 27-34.</w:t>
      </w:r>
    </w:p>
    <w:p w14:paraId="2B897081" w14:textId="77777777" w:rsidR="0050503E" w:rsidRPr="0050503E" w:rsidRDefault="0050503E" w:rsidP="0050503E">
      <w:pPr>
        <w:pStyle w:val="ANMReferences"/>
        <w:widowControl w:val="0"/>
        <w:jc w:val="both"/>
        <w:rPr>
          <w:szCs w:val="22"/>
        </w:rPr>
      </w:pPr>
      <w:r w:rsidRPr="0050503E">
        <w:rPr>
          <w:szCs w:val="22"/>
        </w:rPr>
        <w:t xml:space="preserve">Kim EJ, Huws SA, Lee MRF, Wood JD, Muetzel SM, Wallace RJ and Scollan ND 2008. Fish oil increases the duodenal flow of long chain polyunsaturated fatty acids and </w:t>
      </w:r>
      <w:r w:rsidRPr="00AA4CED">
        <w:rPr>
          <w:i/>
          <w:szCs w:val="22"/>
        </w:rPr>
        <w:t>trans</w:t>
      </w:r>
      <w:r w:rsidRPr="0050503E">
        <w:rPr>
          <w:szCs w:val="22"/>
        </w:rPr>
        <w:t>-11 18:1 and decreases 18:0 in steers via changes in the rumen bacterial community. J</w:t>
      </w:r>
      <w:r w:rsidR="005138A3">
        <w:rPr>
          <w:szCs w:val="22"/>
        </w:rPr>
        <w:t>ournal of</w:t>
      </w:r>
      <w:r w:rsidRPr="0050503E">
        <w:rPr>
          <w:szCs w:val="22"/>
        </w:rPr>
        <w:t xml:space="preserve"> Nutr</w:t>
      </w:r>
      <w:r w:rsidR="005138A3">
        <w:rPr>
          <w:szCs w:val="22"/>
        </w:rPr>
        <w:t>ition</w:t>
      </w:r>
      <w:r w:rsidRPr="0050503E">
        <w:rPr>
          <w:szCs w:val="22"/>
        </w:rPr>
        <w:t xml:space="preserve"> 138, 889-896.</w:t>
      </w:r>
    </w:p>
    <w:p w14:paraId="52ADE106" w14:textId="007841FB" w:rsidR="0050503E" w:rsidRPr="0050503E" w:rsidRDefault="0050503E" w:rsidP="0050503E">
      <w:pPr>
        <w:pStyle w:val="ANMReferences"/>
        <w:widowControl w:val="0"/>
        <w:jc w:val="both"/>
        <w:rPr>
          <w:szCs w:val="22"/>
        </w:rPr>
      </w:pPr>
      <w:r w:rsidRPr="0050503E">
        <w:rPr>
          <w:szCs w:val="22"/>
        </w:rPr>
        <w:t>Kitessa SM, Gulati SK, Ashes JR, Scott TW and Fleck E 2001</w:t>
      </w:r>
      <w:r w:rsidR="00E24620">
        <w:rPr>
          <w:szCs w:val="22"/>
        </w:rPr>
        <w:t>a</w:t>
      </w:r>
      <w:r w:rsidRPr="0050503E">
        <w:rPr>
          <w:szCs w:val="22"/>
        </w:rPr>
        <w:t>. Effect of feeding tuna oil supplement protected against hydrogenation in the rumen on growth and n-3 fatty acid content of lamb fat and muscle. Australian Journal of Agricultural Research 52, 433-437.</w:t>
      </w:r>
    </w:p>
    <w:p w14:paraId="739E8D0D" w14:textId="2087E4BF" w:rsidR="0050503E" w:rsidRPr="0050503E" w:rsidRDefault="0050503E" w:rsidP="0050503E">
      <w:pPr>
        <w:pStyle w:val="ANMReferences"/>
        <w:widowControl w:val="0"/>
        <w:jc w:val="both"/>
        <w:rPr>
          <w:szCs w:val="22"/>
        </w:rPr>
      </w:pPr>
      <w:r w:rsidRPr="0050503E">
        <w:rPr>
          <w:szCs w:val="22"/>
        </w:rPr>
        <w:t xml:space="preserve">Kitessa SM, Gulati SK, Ashes JR, Fleck </w:t>
      </w:r>
      <w:r w:rsidR="0088799D">
        <w:rPr>
          <w:szCs w:val="22"/>
        </w:rPr>
        <w:t>E</w:t>
      </w:r>
      <w:r w:rsidRPr="0050503E">
        <w:rPr>
          <w:szCs w:val="22"/>
        </w:rPr>
        <w:t>, Scott TW and Nichols PD 2001</w:t>
      </w:r>
      <w:r w:rsidR="00E24620">
        <w:rPr>
          <w:szCs w:val="22"/>
        </w:rPr>
        <w:t>b</w:t>
      </w:r>
      <w:r w:rsidRPr="0050503E">
        <w:rPr>
          <w:szCs w:val="22"/>
        </w:rPr>
        <w:t>. Utilisation of fish oil in ruminants - II. Transfer of fish oil fatty acids into goats' milk. Anim</w:t>
      </w:r>
      <w:r w:rsidR="005138A3">
        <w:rPr>
          <w:szCs w:val="22"/>
        </w:rPr>
        <w:t>al</w:t>
      </w:r>
      <w:r w:rsidRPr="0050503E">
        <w:rPr>
          <w:szCs w:val="22"/>
        </w:rPr>
        <w:t xml:space="preserve"> Feed Sci</w:t>
      </w:r>
      <w:r w:rsidR="005138A3">
        <w:rPr>
          <w:szCs w:val="22"/>
        </w:rPr>
        <w:t>ence and</w:t>
      </w:r>
      <w:r w:rsidRPr="0050503E">
        <w:rPr>
          <w:szCs w:val="22"/>
        </w:rPr>
        <w:t xml:space="preserve"> Technol</w:t>
      </w:r>
      <w:r w:rsidR="005138A3">
        <w:rPr>
          <w:szCs w:val="22"/>
        </w:rPr>
        <w:t>ogy</w:t>
      </w:r>
      <w:r w:rsidRPr="0050503E">
        <w:rPr>
          <w:szCs w:val="22"/>
        </w:rPr>
        <w:t xml:space="preserve"> 89, 201-208.</w:t>
      </w:r>
    </w:p>
    <w:p w14:paraId="24961ED1" w14:textId="77777777" w:rsidR="0050503E" w:rsidRPr="0050503E" w:rsidRDefault="0050503E" w:rsidP="0050503E">
      <w:pPr>
        <w:pStyle w:val="ANMReferences"/>
        <w:widowControl w:val="0"/>
        <w:jc w:val="both"/>
        <w:rPr>
          <w:szCs w:val="22"/>
        </w:rPr>
      </w:pPr>
      <w:r w:rsidRPr="0050503E">
        <w:rPr>
          <w:szCs w:val="22"/>
        </w:rPr>
        <w:t>Kitessa SM, Gulati SK</w:t>
      </w:r>
      <w:r w:rsidR="0088799D">
        <w:rPr>
          <w:szCs w:val="22"/>
        </w:rPr>
        <w:t>,</w:t>
      </w:r>
      <w:r w:rsidRPr="0050503E">
        <w:rPr>
          <w:szCs w:val="22"/>
        </w:rPr>
        <w:t xml:space="preserve"> Simos GC, Ashes JR, Scott TW, Fleck E</w:t>
      </w:r>
      <w:r w:rsidR="0088799D">
        <w:rPr>
          <w:szCs w:val="22"/>
        </w:rPr>
        <w:t xml:space="preserve"> </w:t>
      </w:r>
      <w:r w:rsidRPr="0050503E">
        <w:rPr>
          <w:szCs w:val="22"/>
        </w:rPr>
        <w:t>and Wynn PC 2004. Supplementation of grazing dairy cows with rumen-protected tuna oil enriches milk fat with n-3 fatty acids without affecting milk production or sensory characteristics. Br</w:t>
      </w:r>
      <w:r w:rsidR="005138A3">
        <w:rPr>
          <w:szCs w:val="22"/>
        </w:rPr>
        <w:t xml:space="preserve">itish </w:t>
      </w:r>
      <w:r w:rsidRPr="0050503E">
        <w:rPr>
          <w:szCs w:val="22"/>
        </w:rPr>
        <w:t>J</w:t>
      </w:r>
      <w:r w:rsidR="005138A3">
        <w:rPr>
          <w:szCs w:val="22"/>
        </w:rPr>
        <w:t xml:space="preserve">ournal of </w:t>
      </w:r>
      <w:r w:rsidRPr="0050503E">
        <w:rPr>
          <w:szCs w:val="22"/>
        </w:rPr>
        <w:t>Nutr</w:t>
      </w:r>
      <w:r w:rsidR="005138A3">
        <w:rPr>
          <w:szCs w:val="22"/>
        </w:rPr>
        <w:t>ition</w:t>
      </w:r>
      <w:r w:rsidRPr="0050503E">
        <w:rPr>
          <w:szCs w:val="22"/>
        </w:rPr>
        <w:t xml:space="preserve"> 91, 271-278.</w:t>
      </w:r>
    </w:p>
    <w:p w14:paraId="2E28EB67" w14:textId="77777777" w:rsidR="0050503E" w:rsidRPr="0050503E" w:rsidRDefault="0050503E" w:rsidP="0050503E">
      <w:pPr>
        <w:pStyle w:val="ANMReferences"/>
        <w:widowControl w:val="0"/>
        <w:jc w:val="both"/>
        <w:rPr>
          <w:szCs w:val="22"/>
        </w:rPr>
      </w:pPr>
      <w:r w:rsidRPr="0050503E">
        <w:rPr>
          <w:szCs w:val="22"/>
        </w:rPr>
        <w:t>Kitessa SM, Peake D, Bencini R and Williams AJ 2003. Fish oil metabolism in ruminants - III. Transfer of n-3 polyunsaturated fatty acids (PUFA) from tuna oil into sheep's milk. Anim</w:t>
      </w:r>
      <w:r w:rsidR="005138A3">
        <w:rPr>
          <w:szCs w:val="22"/>
        </w:rPr>
        <w:t>al</w:t>
      </w:r>
      <w:r w:rsidRPr="0050503E">
        <w:rPr>
          <w:szCs w:val="22"/>
        </w:rPr>
        <w:t xml:space="preserve"> Feed Sci</w:t>
      </w:r>
      <w:r w:rsidR="005138A3">
        <w:rPr>
          <w:szCs w:val="22"/>
        </w:rPr>
        <w:t>ence and</w:t>
      </w:r>
      <w:r w:rsidRPr="0050503E">
        <w:rPr>
          <w:szCs w:val="22"/>
        </w:rPr>
        <w:t xml:space="preserve"> Technol</w:t>
      </w:r>
      <w:r w:rsidR="005138A3">
        <w:rPr>
          <w:szCs w:val="22"/>
        </w:rPr>
        <w:t>ogy</w:t>
      </w:r>
      <w:r w:rsidRPr="0050503E">
        <w:rPr>
          <w:szCs w:val="22"/>
        </w:rPr>
        <w:t xml:space="preserve"> 108, 1-14.</w:t>
      </w:r>
    </w:p>
    <w:p w14:paraId="72DBA016" w14:textId="77777777" w:rsidR="0050503E" w:rsidRPr="0050503E" w:rsidRDefault="0050503E" w:rsidP="0050503E">
      <w:pPr>
        <w:pStyle w:val="ANMReferences"/>
        <w:widowControl w:val="0"/>
        <w:jc w:val="both"/>
        <w:rPr>
          <w:szCs w:val="22"/>
        </w:rPr>
      </w:pPr>
      <w:r w:rsidRPr="0050503E">
        <w:rPr>
          <w:szCs w:val="22"/>
        </w:rPr>
        <w:t xml:space="preserve">Klein CM and Jenkins TC 2011. Docosahexaenoic acid elevates </w:t>
      </w:r>
      <w:r w:rsidRPr="00AA4CED">
        <w:rPr>
          <w:i/>
          <w:szCs w:val="22"/>
        </w:rPr>
        <w:t>trans</w:t>
      </w:r>
      <w:r w:rsidRPr="0050503E">
        <w:rPr>
          <w:szCs w:val="22"/>
        </w:rPr>
        <w:t xml:space="preserve">-18:1 isomers but </w:t>
      </w:r>
      <w:proofErr w:type="gramStart"/>
      <w:r w:rsidRPr="0050503E">
        <w:rPr>
          <w:szCs w:val="22"/>
        </w:rPr>
        <w:t>is not directly converted</w:t>
      </w:r>
      <w:proofErr w:type="gramEnd"/>
      <w:r w:rsidRPr="0050503E">
        <w:rPr>
          <w:szCs w:val="22"/>
        </w:rPr>
        <w:t xml:space="preserve"> into trans-18:1 isomers in ruminal batch cultures. Journal of Dairy Science 94, 4676-4683.</w:t>
      </w:r>
    </w:p>
    <w:p w14:paraId="6E996BBE" w14:textId="77777777" w:rsidR="0050503E" w:rsidRPr="0050503E" w:rsidRDefault="0050503E" w:rsidP="0050503E">
      <w:pPr>
        <w:pStyle w:val="ANMReferences"/>
        <w:widowControl w:val="0"/>
        <w:jc w:val="both"/>
        <w:rPr>
          <w:szCs w:val="22"/>
        </w:rPr>
      </w:pPr>
      <w:r w:rsidRPr="0050503E">
        <w:rPr>
          <w:szCs w:val="22"/>
        </w:rPr>
        <w:t>Kotsampasi Β, Christodoulou C, Tsiplakou E, Mavrommatis A, Mitsiopoulou C</w:t>
      </w:r>
      <w:r w:rsidR="0088799D">
        <w:rPr>
          <w:szCs w:val="22"/>
        </w:rPr>
        <w:t>,</w:t>
      </w:r>
      <w:r w:rsidRPr="0050503E">
        <w:rPr>
          <w:szCs w:val="22"/>
        </w:rPr>
        <w:t xml:space="preserve"> Karaiskou C, Dotas V, Robinson PH, Bampidis VA, Christodoulou V and Zervas G 2017. Effects of dietary pomegranate pulp silage supplementation on milk yield and composition, milk fatty acid profile and blood plasma antioxidant status of lactating dairy cows. Animal Feed Science and Technology 234, 228-236.</w:t>
      </w:r>
    </w:p>
    <w:p w14:paraId="0EC74CB1" w14:textId="77777777" w:rsidR="0050503E" w:rsidRPr="0050503E" w:rsidRDefault="0050503E" w:rsidP="0050503E">
      <w:pPr>
        <w:pStyle w:val="ANMReferences"/>
        <w:widowControl w:val="0"/>
        <w:jc w:val="both"/>
        <w:rPr>
          <w:szCs w:val="22"/>
        </w:rPr>
      </w:pPr>
      <w:r w:rsidRPr="0050503E">
        <w:rPr>
          <w:szCs w:val="22"/>
        </w:rPr>
        <w:t>Kronberg SL</w:t>
      </w:r>
      <w:r w:rsidR="0088799D">
        <w:rPr>
          <w:szCs w:val="22"/>
        </w:rPr>
        <w:t>, Scholljegerdes E</w:t>
      </w:r>
      <w:r w:rsidRPr="0050503E">
        <w:rPr>
          <w:szCs w:val="22"/>
        </w:rPr>
        <w:t xml:space="preserve">J, Barcelo-Coblijn G and Murphy EJ 2007. Flaxseed treatments </w:t>
      </w:r>
      <w:r w:rsidRPr="0050503E">
        <w:rPr>
          <w:szCs w:val="22"/>
        </w:rPr>
        <w:lastRenderedPageBreak/>
        <w:t>to reduce biohydrogenation of alpha-linolenic acid by rumen microbes in cattle. Lipids 42, 1105-1111.</w:t>
      </w:r>
    </w:p>
    <w:p w14:paraId="0ED5CEBD" w14:textId="77777777" w:rsidR="0050503E" w:rsidRPr="0050503E" w:rsidRDefault="0050503E" w:rsidP="0050503E">
      <w:pPr>
        <w:pStyle w:val="ANMReferences"/>
        <w:widowControl w:val="0"/>
        <w:jc w:val="both"/>
        <w:rPr>
          <w:szCs w:val="22"/>
        </w:rPr>
      </w:pPr>
      <w:r w:rsidRPr="0050503E">
        <w:rPr>
          <w:szCs w:val="22"/>
        </w:rPr>
        <w:t>Kupczynski R</w:t>
      </w:r>
      <w:r w:rsidR="0088799D">
        <w:rPr>
          <w:szCs w:val="22"/>
        </w:rPr>
        <w:t>,</w:t>
      </w:r>
      <w:r w:rsidRPr="0050503E">
        <w:rPr>
          <w:szCs w:val="22"/>
        </w:rPr>
        <w:t xml:space="preserve"> Szołtysik M, Janeczek W, Chrzanowska J, Kinal S and Kroliczewska B 2011. Effect of dietary fish oil on milk yield, fatty acids content and serum metabolic profile in dairy cows. Journal of Animal Physiology and Animal Nutrition 95, 512-522.</w:t>
      </w:r>
    </w:p>
    <w:p w14:paraId="3B68D11F" w14:textId="77777777" w:rsidR="0050503E" w:rsidRPr="0050503E" w:rsidRDefault="0050503E" w:rsidP="0050503E">
      <w:pPr>
        <w:pStyle w:val="ANMReferences"/>
        <w:widowControl w:val="0"/>
        <w:jc w:val="both"/>
        <w:rPr>
          <w:szCs w:val="22"/>
        </w:rPr>
      </w:pPr>
      <w:r w:rsidRPr="0050503E">
        <w:rPr>
          <w:szCs w:val="22"/>
        </w:rPr>
        <w:t>Leduc M, Gervais R, Tremblay GF, Chiquette J and Chouinard PY 2017. Milk fatty acid profile in cows fed red clover- or alfalfa-silage based diets differing in rumen-degradable protein supply. Animal Feed Science and Technology 223, 59-72.</w:t>
      </w:r>
    </w:p>
    <w:p w14:paraId="051450B8" w14:textId="2DEC99D2" w:rsidR="00226994" w:rsidRPr="00FC3212" w:rsidRDefault="00226994" w:rsidP="00226994">
      <w:pPr>
        <w:pStyle w:val="ANMReferences"/>
        <w:widowControl w:val="0"/>
        <w:jc w:val="both"/>
        <w:rPr>
          <w:szCs w:val="22"/>
        </w:rPr>
      </w:pPr>
      <w:r w:rsidRPr="00FC3212">
        <w:rPr>
          <w:szCs w:val="22"/>
        </w:rPr>
        <w:t>Lee MRF, Connelly PL, Tweed JKS, Dewhurst RJ, Merry RJ and Scollan ND 2006. Effects of high-sugar ryegrass silage and mixtures with red clover silage on ruminant digestion. 2. Lipids. Journal of Animal Science 84, 3061-3070.</w:t>
      </w:r>
    </w:p>
    <w:p w14:paraId="3F2B6F66" w14:textId="77777777" w:rsidR="0050503E" w:rsidRPr="0050503E" w:rsidRDefault="0050503E" w:rsidP="0050503E">
      <w:pPr>
        <w:pStyle w:val="ANMReferences"/>
        <w:widowControl w:val="0"/>
        <w:jc w:val="both"/>
        <w:rPr>
          <w:szCs w:val="22"/>
        </w:rPr>
      </w:pPr>
      <w:r w:rsidRPr="00FC3212">
        <w:rPr>
          <w:szCs w:val="22"/>
        </w:rPr>
        <w:t>Lee MRF</w:t>
      </w:r>
      <w:r w:rsidR="0088799D" w:rsidRPr="00FC3212">
        <w:rPr>
          <w:szCs w:val="22"/>
        </w:rPr>
        <w:t>,</w:t>
      </w:r>
      <w:r w:rsidRPr="00FC3212">
        <w:rPr>
          <w:szCs w:val="22"/>
        </w:rPr>
        <w:t xml:space="preserve"> Shingfield</w:t>
      </w:r>
      <w:r w:rsidR="0088799D" w:rsidRPr="00FC3212">
        <w:rPr>
          <w:szCs w:val="22"/>
        </w:rPr>
        <w:t xml:space="preserve"> </w:t>
      </w:r>
      <w:r w:rsidRPr="00FC3212">
        <w:rPr>
          <w:szCs w:val="22"/>
        </w:rPr>
        <w:t>KJ, Tweed JKS, Toivonen V, Huws SA and</w:t>
      </w:r>
      <w:r w:rsidRPr="0050503E">
        <w:rPr>
          <w:szCs w:val="22"/>
        </w:rPr>
        <w:t xml:space="preserve"> Scollan ND 2008. Effect of fish oil on ruminal biohydrogenation of C18 unsaturated fatty acids in steers fed grass or red clover silages. Animal 2, 1859-1869.</w:t>
      </w:r>
    </w:p>
    <w:p w14:paraId="005D6D6E" w14:textId="1A61A275" w:rsidR="0050503E" w:rsidRDefault="0050503E" w:rsidP="0050503E">
      <w:pPr>
        <w:pStyle w:val="ANMReferences"/>
        <w:widowControl w:val="0"/>
        <w:jc w:val="both"/>
        <w:rPr>
          <w:szCs w:val="22"/>
        </w:rPr>
      </w:pPr>
      <w:r w:rsidRPr="0050503E">
        <w:rPr>
          <w:szCs w:val="22"/>
        </w:rPr>
        <w:t>Lee MRF</w:t>
      </w:r>
      <w:r w:rsidR="0088799D">
        <w:rPr>
          <w:szCs w:val="22"/>
        </w:rPr>
        <w:t>,</w:t>
      </w:r>
      <w:r w:rsidRPr="0050503E">
        <w:rPr>
          <w:szCs w:val="22"/>
        </w:rPr>
        <w:t xml:space="preserve"> Theobald VJ</w:t>
      </w:r>
      <w:r w:rsidR="0088799D">
        <w:rPr>
          <w:szCs w:val="22"/>
        </w:rPr>
        <w:t>,</w:t>
      </w:r>
      <w:r w:rsidRPr="0050503E">
        <w:rPr>
          <w:szCs w:val="22"/>
        </w:rPr>
        <w:t xml:space="preserve"> Gordon N, Leyland M, Tweed JKS</w:t>
      </w:r>
      <w:r w:rsidR="0088799D">
        <w:rPr>
          <w:szCs w:val="22"/>
        </w:rPr>
        <w:t>,</w:t>
      </w:r>
      <w:r w:rsidRPr="0050503E">
        <w:rPr>
          <w:szCs w:val="22"/>
        </w:rPr>
        <w:t xml:space="preserve"> Fychan R and Scollan ND 2014. The effect of high polyphenol oxidase grass silage on metabolism of polyunsaturated fatty acids and nitrogen across the rumen of beef steers. Journal of Animal Science 92, 5076-5087.</w:t>
      </w:r>
    </w:p>
    <w:p w14:paraId="2EA21515" w14:textId="40C2F30C" w:rsidR="008844B0" w:rsidRDefault="008844B0" w:rsidP="0050503E">
      <w:pPr>
        <w:pStyle w:val="ANMReferences"/>
        <w:widowControl w:val="0"/>
        <w:jc w:val="both"/>
        <w:rPr>
          <w:szCs w:val="22"/>
        </w:rPr>
      </w:pPr>
      <w:r w:rsidRPr="0050503E">
        <w:rPr>
          <w:szCs w:val="22"/>
        </w:rPr>
        <w:t>Lee MRF</w:t>
      </w:r>
      <w:r>
        <w:rPr>
          <w:szCs w:val="22"/>
        </w:rPr>
        <w:t>,</w:t>
      </w:r>
      <w:r w:rsidRPr="0050503E">
        <w:rPr>
          <w:szCs w:val="22"/>
        </w:rPr>
        <w:t xml:space="preserve"> Theobald VJ</w:t>
      </w:r>
      <w:r>
        <w:rPr>
          <w:szCs w:val="22"/>
        </w:rPr>
        <w:t>,</w:t>
      </w:r>
      <w:r w:rsidRPr="0050503E">
        <w:rPr>
          <w:szCs w:val="22"/>
        </w:rPr>
        <w:t xml:space="preserve"> Tweed JKS</w:t>
      </w:r>
      <w:r>
        <w:rPr>
          <w:szCs w:val="22"/>
        </w:rPr>
        <w:t>,</w:t>
      </w:r>
      <w:r w:rsidRPr="0050503E">
        <w:rPr>
          <w:szCs w:val="22"/>
        </w:rPr>
        <w:t xml:space="preserve"> </w:t>
      </w:r>
      <w:r w:rsidRPr="008844B0">
        <w:rPr>
          <w:szCs w:val="22"/>
        </w:rPr>
        <w:t>Winters</w:t>
      </w:r>
      <w:r>
        <w:rPr>
          <w:szCs w:val="22"/>
        </w:rPr>
        <w:t xml:space="preserve"> AL</w:t>
      </w:r>
      <w:r w:rsidRPr="008844B0">
        <w:rPr>
          <w:szCs w:val="22"/>
        </w:rPr>
        <w:t xml:space="preserve"> and Scollan</w:t>
      </w:r>
      <w:r>
        <w:rPr>
          <w:szCs w:val="22"/>
        </w:rPr>
        <w:t xml:space="preserve"> ND</w:t>
      </w:r>
      <w:r w:rsidRPr="008844B0">
        <w:rPr>
          <w:szCs w:val="22"/>
        </w:rPr>
        <w:t xml:space="preserve"> 2009. Effect of feeding fresh or conditioned red clover on milk fatty acids and nitrogen utilization in lactating dairy cows. Journal of Dairy Science 92</w:t>
      </w:r>
      <w:r>
        <w:rPr>
          <w:szCs w:val="22"/>
        </w:rPr>
        <w:t xml:space="preserve">, </w:t>
      </w:r>
      <w:r w:rsidRPr="008844B0">
        <w:rPr>
          <w:szCs w:val="22"/>
        </w:rPr>
        <w:t>1136-1147.</w:t>
      </w:r>
    </w:p>
    <w:p w14:paraId="1B3BD27B" w14:textId="77777777" w:rsidR="0050503E" w:rsidRPr="00FD4CE7" w:rsidRDefault="0050503E" w:rsidP="0050503E">
      <w:pPr>
        <w:pStyle w:val="ANMReferences"/>
        <w:widowControl w:val="0"/>
        <w:jc w:val="both"/>
        <w:rPr>
          <w:szCs w:val="22"/>
          <w:lang w:val="en-US"/>
        </w:rPr>
      </w:pPr>
      <w:r w:rsidRPr="0050503E">
        <w:rPr>
          <w:szCs w:val="22"/>
        </w:rPr>
        <w:t xml:space="preserve">Lee MRF, Tweed JKS, Moloney AP and Scollan ND 2005. The effects of fish oil supplementation on rumen metabolism and the biohydrogenation of unsaturated fatty acids in beef steers given diets containing sunflower oil. </w:t>
      </w:r>
      <w:r w:rsidRPr="00FD4CE7">
        <w:rPr>
          <w:szCs w:val="22"/>
          <w:lang w:val="en-US"/>
        </w:rPr>
        <w:t>Anim</w:t>
      </w:r>
      <w:r w:rsidR="005138A3" w:rsidRPr="00FD4CE7">
        <w:rPr>
          <w:szCs w:val="22"/>
          <w:lang w:val="en-US"/>
        </w:rPr>
        <w:t>al</w:t>
      </w:r>
      <w:r w:rsidRPr="00FD4CE7">
        <w:rPr>
          <w:szCs w:val="22"/>
          <w:lang w:val="en-US"/>
        </w:rPr>
        <w:t xml:space="preserve"> Sci</w:t>
      </w:r>
      <w:r w:rsidR="005138A3" w:rsidRPr="00FD4CE7">
        <w:rPr>
          <w:szCs w:val="22"/>
          <w:lang w:val="en-US"/>
        </w:rPr>
        <w:t>ence</w:t>
      </w:r>
      <w:r w:rsidRPr="00FD4CE7">
        <w:rPr>
          <w:szCs w:val="22"/>
          <w:lang w:val="en-US"/>
        </w:rPr>
        <w:t xml:space="preserve"> 80, 361-367.</w:t>
      </w:r>
    </w:p>
    <w:p w14:paraId="61067108" w14:textId="0054A44B" w:rsidR="0050503E" w:rsidRDefault="005C5AAD" w:rsidP="0050503E">
      <w:pPr>
        <w:pStyle w:val="ANMReferences"/>
        <w:widowControl w:val="0"/>
        <w:jc w:val="both"/>
        <w:rPr>
          <w:szCs w:val="22"/>
        </w:rPr>
      </w:pPr>
      <w:r w:rsidRPr="00FD4CE7">
        <w:rPr>
          <w:szCs w:val="22"/>
          <w:lang w:val="en-US"/>
        </w:rPr>
        <w:t>Mateo</w:t>
      </w:r>
      <w:r w:rsidR="0050503E" w:rsidRPr="00FD4CE7">
        <w:rPr>
          <w:szCs w:val="22"/>
          <w:lang w:val="en-US"/>
        </w:rPr>
        <w:t xml:space="preserve"> </w:t>
      </w:r>
      <w:r w:rsidRPr="00FD4CE7">
        <w:rPr>
          <w:szCs w:val="22"/>
          <w:lang w:val="en-US"/>
        </w:rPr>
        <w:t>L</w:t>
      </w:r>
      <w:r w:rsidR="0088799D" w:rsidRPr="00FD4CE7">
        <w:rPr>
          <w:szCs w:val="22"/>
          <w:lang w:val="en-US"/>
        </w:rPr>
        <w:t>,</w:t>
      </w:r>
      <w:r w:rsidR="0050503E" w:rsidRPr="00FD4CE7">
        <w:rPr>
          <w:szCs w:val="22"/>
          <w:lang w:val="en-US"/>
        </w:rPr>
        <w:t xml:space="preserve"> </w:t>
      </w:r>
      <w:r w:rsidRPr="00FD4CE7">
        <w:rPr>
          <w:szCs w:val="22"/>
          <w:lang w:val="en-US"/>
        </w:rPr>
        <w:t>Delgado</w:t>
      </w:r>
      <w:r w:rsidR="0050503E" w:rsidRPr="00FD4CE7">
        <w:rPr>
          <w:szCs w:val="22"/>
          <w:lang w:val="en-US"/>
        </w:rPr>
        <w:t xml:space="preserve"> </w:t>
      </w:r>
      <w:r w:rsidRPr="00FD4CE7">
        <w:rPr>
          <w:szCs w:val="22"/>
          <w:lang w:val="en-US"/>
        </w:rPr>
        <w:t>P</w:t>
      </w:r>
      <w:r w:rsidR="0050503E" w:rsidRPr="00FD4CE7">
        <w:rPr>
          <w:szCs w:val="22"/>
          <w:lang w:val="en-US"/>
        </w:rPr>
        <w:t>, O</w:t>
      </w:r>
      <w:r w:rsidRPr="00FD4CE7">
        <w:rPr>
          <w:szCs w:val="22"/>
          <w:lang w:val="en-US"/>
        </w:rPr>
        <w:t>rtuño J</w:t>
      </w:r>
      <w:r w:rsidR="0050503E" w:rsidRPr="00FD4CE7">
        <w:rPr>
          <w:szCs w:val="22"/>
          <w:lang w:val="en-US"/>
        </w:rPr>
        <w:t>, O</w:t>
      </w:r>
      <w:r w:rsidRPr="00FD4CE7">
        <w:rPr>
          <w:szCs w:val="22"/>
          <w:lang w:val="en-US"/>
        </w:rPr>
        <w:t>tal J</w:t>
      </w:r>
      <w:r w:rsidR="0050503E" w:rsidRPr="00FD4CE7">
        <w:rPr>
          <w:szCs w:val="22"/>
          <w:lang w:val="en-US"/>
        </w:rPr>
        <w:t xml:space="preserve"> and B</w:t>
      </w:r>
      <w:r w:rsidRPr="00FD4CE7">
        <w:rPr>
          <w:szCs w:val="22"/>
          <w:lang w:val="en-US"/>
        </w:rPr>
        <w:t>añón S</w:t>
      </w:r>
      <w:r w:rsidR="0050503E" w:rsidRPr="00FD4CE7">
        <w:rPr>
          <w:szCs w:val="22"/>
          <w:lang w:val="en-US"/>
        </w:rPr>
        <w:t xml:space="preserve"> 2017. </w:t>
      </w:r>
      <w:r w:rsidR="0050503E" w:rsidRPr="0050503E">
        <w:rPr>
          <w:szCs w:val="22"/>
        </w:rPr>
        <w:t>Effects of sage distillation by-product (</w:t>
      </w:r>
      <w:r w:rsidR="0050503E" w:rsidRPr="00AA4CED">
        <w:rPr>
          <w:i/>
          <w:szCs w:val="22"/>
        </w:rPr>
        <w:t>Salvia lavandulifolia</w:t>
      </w:r>
      <w:r w:rsidR="0050503E" w:rsidRPr="0050503E">
        <w:rPr>
          <w:szCs w:val="22"/>
        </w:rPr>
        <w:t xml:space="preserve"> Vahl.) dietary supplementation in light lambs fed on concentrates on meat shelf life and fatty acid composition. Meat Science 134, 44-53.</w:t>
      </w:r>
    </w:p>
    <w:p w14:paraId="4A2F7D27" w14:textId="5FE4AEBC" w:rsidR="00B938DC" w:rsidRPr="0050503E" w:rsidRDefault="00B938DC" w:rsidP="0050503E">
      <w:pPr>
        <w:pStyle w:val="ANMReferences"/>
        <w:widowControl w:val="0"/>
        <w:jc w:val="both"/>
        <w:rPr>
          <w:szCs w:val="22"/>
        </w:rPr>
      </w:pPr>
      <w:r w:rsidRPr="00B938DC">
        <w:rPr>
          <w:szCs w:val="22"/>
        </w:rPr>
        <w:t>Moorby JM, Lee</w:t>
      </w:r>
      <w:r>
        <w:rPr>
          <w:szCs w:val="22"/>
        </w:rPr>
        <w:t xml:space="preserve"> MRF</w:t>
      </w:r>
      <w:r w:rsidRPr="00B938DC">
        <w:rPr>
          <w:szCs w:val="22"/>
        </w:rPr>
        <w:t>, Davies</w:t>
      </w:r>
      <w:r>
        <w:rPr>
          <w:szCs w:val="22"/>
        </w:rPr>
        <w:t xml:space="preserve"> DR</w:t>
      </w:r>
      <w:r w:rsidRPr="00B938DC">
        <w:rPr>
          <w:szCs w:val="22"/>
        </w:rPr>
        <w:t>, Kim</w:t>
      </w:r>
      <w:r>
        <w:rPr>
          <w:szCs w:val="22"/>
        </w:rPr>
        <w:t xml:space="preserve"> EJ</w:t>
      </w:r>
      <w:r w:rsidRPr="00B938DC">
        <w:rPr>
          <w:szCs w:val="22"/>
        </w:rPr>
        <w:t>, Nute</w:t>
      </w:r>
      <w:r>
        <w:rPr>
          <w:szCs w:val="22"/>
        </w:rPr>
        <w:t xml:space="preserve"> GR</w:t>
      </w:r>
      <w:r w:rsidRPr="00B938DC">
        <w:rPr>
          <w:szCs w:val="22"/>
        </w:rPr>
        <w:t>, Ellis</w:t>
      </w:r>
      <w:r>
        <w:rPr>
          <w:szCs w:val="22"/>
        </w:rPr>
        <w:t xml:space="preserve"> NM</w:t>
      </w:r>
      <w:r w:rsidRPr="00B938DC">
        <w:rPr>
          <w:szCs w:val="22"/>
        </w:rPr>
        <w:t xml:space="preserve"> and Scollan</w:t>
      </w:r>
      <w:r>
        <w:rPr>
          <w:szCs w:val="22"/>
        </w:rPr>
        <w:t xml:space="preserve"> ND</w:t>
      </w:r>
      <w:r w:rsidRPr="00B938DC">
        <w:rPr>
          <w:szCs w:val="22"/>
        </w:rPr>
        <w:t xml:space="preserve"> 2009. </w:t>
      </w:r>
      <w:r w:rsidRPr="00B938DC">
        <w:rPr>
          <w:szCs w:val="22"/>
        </w:rPr>
        <w:lastRenderedPageBreak/>
        <w:t>Assessment of dietary ratios of red clover and grass silages on milk production and milk quality in dairy cows. Journal of Dairy Science 92</w:t>
      </w:r>
      <w:r>
        <w:rPr>
          <w:szCs w:val="22"/>
        </w:rPr>
        <w:t xml:space="preserve">, </w:t>
      </w:r>
      <w:r w:rsidRPr="00B938DC">
        <w:rPr>
          <w:szCs w:val="22"/>
        </w:rPr>
        <w:t>1148-1160.</w:t>
      </w:r>
    </w:p>
    <w:p w14:paraId="4F2B188C" w14:textId="77777777" w:rsidR="0050503E" w:rsidRPr="0050503E" w:rsidRDefault="0050503E" w:rsidP="0050503E">
      <w:pPr>
        <w:pStyle w:val="ANMReferences"/>
        <w:widowControl w:val="0"/>
        <w:jc w:val="both"/>
        <w:rPr>
          <w:szCs w:val="22"/>
        </w:rPr>
      </w:pPr>
      <w:r w:rsidRPr="0050503E">
        <w:rPr>
          <w:szCs w:val="22"/>
        </w:rPr>
        <w:t>Liu L, Wang JQ, Bu DP, Liu SJ, Liang S, Liu KL, Wei HY and Zhou L Y. 2009. Influence of docosahexaenoic acid on the concentration of fatty acids and volatile fatty acids in rumen fluid analysed by a rumen-simulation techniques. Journal of Animal and Feed Sciences 18, 132-141.</w:t>
      </w:r>
    </w:p>
    <w:p w14:paraId="43598821" w14:textId="31CCCE72" w:rsidR="0050503E" w:rsidRPr="0050503E" w:rsidRDefault="0050503E" w:rsidP="0050503E">
      <w:pPr>
        <w:pStyle w:val="ANMReferences"/>
        <w:widowControl w:val="0"/>
        <w:jc w:val="both"/>
        <w:rPr>
          <w:szCs w:val="22"/>
        </w:rPr>
      </w:pPr>
      <w:r w:rsidRPr="0050503E">
        <w:rPr>
          <w:szCs w:val="22"/>
        </w:rPr>
        <w:t xml:space="preserve">Lobón </w:t>
      </w:r>
      <w:r w:rsidR="0088799D">
        <w:rPr>
          <w:szCs w:val="22"/>
        </w:rPr>
        <w:t>S</w:t>
      </w:r>
      <w:r w:rsidRPr="0050503E">
        <w:rPr>
          <w:szCs w:val="22"/>
        </w:rPr>
        <w:t>, Blanco M, Sanz A, Ripoll G, Bertolín JR and Joy M 2017. Meat quality of light lambs is more affected by the dam’s feeding system during lactation than by the inclusion of quebracho in the fattening concentrate. Journal of Animal Science</w:t>
      </w:r>
      <w:r w:rsidR="005138A3">
        <w:rPr>
          <w:szCs w:val="22"/>
        </w:rPr>
        <w:t xml:space="preserve"> </w:t>
      </w:r>
      <w:r w:rsidR="005138A3" w:rsidRPr="005138A3">
        <w:rPr>
          <w:szCs w:val="22"/>
        </w:rPr>
        <w:t>95</w:t>
      </w:r>
      <w:r w:rsidR="005138A3">
        <w:rPr>
          <w:szCs w:val="22"/>
        </w:rPr>
        <w:t>,</w:t>
      </w:r>
      <w:r w:rsidR="005138A3" w:rsidRPr="005138A3">
        <w:rPr>
          <w:szCs w:val="22"/>
        </w:rPr>
        <w:t xml:space="preserve"> 4998-5011</w:t>
      </w:r>
      <w:r w:rsidRPr="0050503E">
        <w:rPr>
          <w:szCs w:val="22"/>
        </w:rPr>
        <w:t>.</w:t>
      </w:r>
    </w:p>
    <w:p w14:paraId="5CC82896" w14:textId="77777777" w:rsidR="0050503E" w:rsidRPr="0050503E" w:rsidRDefault="0050503E" w:rsidP="0050503E">
      <w:pPr>
        <w:pStyle w:val="ANMReferences"/>
        <w:widowControl w:val="0"/>
        <w:jc w:val="both"/>
        <w:rPr>
          <w:szCs w:val="22"/>
        </w:rPr>
      </w:pPr>
      <w:r w:rsidRPr="0050503E">
        <w:rPr>
          <w:szCs w:val="22"/>
        </w:rPr>
        <w:t>Longuski RA, Ying Y and Allen MS 2009. Yeast culture supplementation prevented milk fat depression by a short-term dietary challenge with fermentable starch. J</w:t>
      </w:r>
      <w:r w:rsidR="005138A3">
        <w:rPr>
          <w:szCs w:val="22"/>
        </w:rPr>
        <w:t>ournal of</w:t>
      </w:r>
      <w:r w:rsidRPr="0050503E">
        <w:rPr>
          <w:szCs w:val="22"/>
        </w:rPr>
        <w:t xml:space="preserve"> Dairy Sci</w:t>
      </w:r>
      <w:r w:rsidR="005138A3">
        <w:rPr>
          <w:szCs w:val="22"/>
        </w:rPr>
        <w:t>ence</w:t>
      </w:r>
      <w:r w:rsidRPr="0050503E">
        <w:rPr>
          <w:szCs w:val="22"/>
        </w:rPr>
        <w:t xml:space="preserve"> 92, 160-167.</w:t>
      </w:r>
    </w:p>
    <w:p w14:paraId="05C9F117" w14:textId="77777777" w:rsidR="0050503E" w:rsidRPr="0050503E" w:rsidRDefault="0050503E" w:rsidP="0050503E">
      <w:pPr>
        <w:pStyle w:val="ANMReferences"/>
        <w:widowControl w:val="0"/>
        <w:jc w:val="both"/>
        <w:rPr>
          <w:szCs w:val="22"/>
        </w:rPr>
      </w:pPr>
      <w:r w:rsidRPr="0050503E">
        <w:rPr>
          <w:szCs w:val="22"/>
        </w:rPr>
        <w:t>Loor JJ, Doreau M, Chardigny JM, Ollier A, Sebedio JL and Chilliard Y 2005. Effects of ruminal or duodenal supply of fish oil on milk fat secretion and profiles of trans-fatty acids and conjugated linoleic acid isomers in dairy cows fed maize silage. Animal Feed Science and Technology 119, 227-246.</w:t>
      </w:r>
    </w:p>
    <w:p w14:paraId="2F32B6BB" w14:textId="77777777" w:rsidR="0050503E" w:rsidRPr="0050503E" w:rsidRDefault="0050503E" w:rsidP="0050503E">
      <w:pPr>
        <w:pStyle w:val="ANMReferences"/>
        <w:widowControl w:val="0"/>
        <w:jc w:val="both"/>
        <w:rPr>
          <w:szCs w:val="22"/>
        </w:rPr>
      </w:pPr>
      <w:r w:rsidRPr="0050503E">
        <w:rPr>
          <w:szCs w:val="22"/>
        </w:rPr>
        <w:t xml:space="preserve">Lourenço M, Cardozo </w:t>
      </w:r>
      <w:r w:rsidR="0088799D">
        <w:rPr>
          <w:szCs w:val="22"/>
        </w:rPr>
        <w:t>P</w:t>
      </w:r>
      <w:r w:rsidRPr="0050503E">
        <w:rPr>
          <w:szCs w:val="22"/>
        </w:rPr>
        <w:t>W</w:t>
      </w:r>
      <w:r w:rsidR="0088799D">
        <w:rPr>
          <w:szCs w:val="22"/>
        </w:rPr>
        <w:t>,</w:t>
      </w:r>
      <w:r w:rsidRPr="0050503E">
        <w:rPr>
          <w:szCs w:val="22"/>
        </w:rPr>
        <w:t xml:space="preserve"> Calsamiglia S and Fievez V 2008. Effects of saponins, quercetin, eugenol, and cinnamaldehyde on fatty acid biohydrogenation of forage polyunsaturated fatty acids in dual-flow continuous culture fermenters. Journal of Animal Science 86, 3045-3053.</w:t>
      </w:r>
    </w:p>
    <w:p w14:paraId="4798E053" w14:textId="75A74700" w:rsidR="0050503E" w:rsidRPr="0050503E" w:rsidRDefault="0050503E" w:rsidP="0050503E">
      <w:pPr>
        <w:pStyle w:val="ANMReferences"/>
        <w:widowControl w:val="0"/>
        <w:jc w:val="both"/>
        <w:rPr>
          <w:szCs w:val="22"/>
        </w:rPr>
      </w:pPr>
      <w:r w:rsidRPr="0050503E">
        <w:rPr>
          <w:szCs w:val="22"/>
        </w:rPr>
        <w:t>Louren</w:t>
      </w:r>
      <w:r w:rsidR="00005251" w:rsidRPr="0050503E">
        <w:rPr>
          <w:szCs w:val="22"/>
        </w:rPr>
        <w:t>ç</w:t>
      </w:r>
      <w:r w:rsidRPr="0050503E">
        <w:rPr>
          <w:szCs w:val="22"/>
        </w:rPr>
        <w:t>o M, De Smet S, Raes K and Fievez V 2007. Effect of botanical composition of silages on rumen fatty acid metabolism and fatty acid composition in longissimus muscle and subcutaneous fat of lambs. Animal 1, 911-921.</w:t>
      </w:r>
    </w:p>
    <w:p w14:paraId="4EE2B96D" w14:textId="242BBB5C" w:rsidR="0050503E" w:rsidRDefault="0050503E" w:rsidP="0050503E">
      <w:pPr>
        <w:pStyle w:val="ANMReferences"/>
        <w:widowControl w:val="0"/>
        <w:jc w:val="both"/>
        <w:rPr>
          <w:szCs w:val="22"/>
        </w:rPr>
      </w:pPr>
      <w:r w:rsidRPr="0050503E">
        <w:rPr>
          <w:szCs w:val="22"/>
        </w:rPr>
        <w:t>Malecky M, Broudiscou LP and Schmidely P 2009. Effects of two levels of monoterpene blend on rumen fermentation, terpene and nutrient flows in the duodenum and milk production in dairy goats. Animal Feed Science and Technology 154, 24-35.</w:t>
      </w:r>
    </w:p>
    <w:p w14:paraId="3CBF72CB" w14:textId="3B4B38D8" w:rsidR="00426A3F" w:rsidRPr="0050503E" w:rsidRDefault="00426A3F" w:rsidP="0050503E">
      <w:pPr>
        <w:pStyle w:val="ANMReferences"/>
        <w:widowControl w:val="0"/>
        <w:jc w:val="both"/>
        <w:rPr>
          <w:szCs w:val="22"/>
        </w:rPr>
      </w:pPr>
      <w:r w:rsidRPr="00426A3F">
        <w:rPr>
          <w:szCs w:val="22"/>
        </w:rPr>
        <w:t xml:space="preserve">Mandal GP, Roy A and Patra AK 2014. Effects of feeding plant additives rich in saponins and essential oils on the performance, carcass traits and conjugated linoleic acid </w:t>
      </w:r>
      <w:r w:rsidRPr="00426A3F">
        <w:rPr>
          <w:szCs w:val="22"/>
        </w:rPr>
        <w:lastRenderedPageBreak/>
        <w:t>concentrations in muscle and adipose tissue of Black Bengal goats. Animal Feed Science and Technology 197, 76-84.</w:t>
      </w:r>
    </w:p>
    <w:p w14:paraId="6AF06C4D" w14:textId="77777777" w:rsidR="0050503E" w:rsidRPr="0050503E" w:rsidRDefault="0050503E" w:rsidP="0050503E">
      <w:pPr>
        <w:pStyle w:val="ANMReferences"/>
        <w:widowControl w:val="0"/>
        <w:jc w:val="both"/>
        <w:rPr>
          <w:szCs w:val="22"/>
        </w:rPr>
      </w:pPr>
      <w:r w:rsidRPr="0050503E">
        <w:rPr>
          <w:szCs w:val="22"/>
        </w:rPr>
        <w:t xml:space="preserve">Mandell IB, Buchanan-Smith JG, Holub BJ and Campbell CP 1997. Effects of fish meal in beef cattle diets on growth performance, carcass characteristics, and fatty acid composition of </w:t>
      </w:r>
      <w:r w:rsidRPr="00AA4CED">
        <w:rPr>
          <w:i/>
          <w:szCs w:val="22"/>
        </w:rPr>
        <w:t>Longissimus</w:t>
      </w:r>
      <w:r w:rsidRPr="0050503E">
        <w:rPr>
          <w:szCs w:val="22"/>
        </w:rPr>
        <w:t xml:space="preserve"> muscle. Journal of Animal Science 75, 910-919.</w:t>
      </w:r>
    </w:p>
    <w:p w14:paraId="2477C0C8" w14:textId="77777777" w:rsidR="0050503E" w:rsidRPr="0050503E" w:rsidRDefault="0050503E" w:rsidP="0050503E">
      <w:pPr>
        <w:pStyle w:val="ANMReferences"/>
        <w:widowControl w:val="0"/>
        <w:jc w:val="both"/>
        <w:rPr>
          <w:szCs w:val="22"/>
        </w:rPr>
      </w:pPr>
      <w:r w:rsidRPr="0050503E">
        <w:rPr>
          <w:szCs w:val="22"/>
        </w:rPr>
        <w:t>Mapiye C, Aalhus JL, Turner TD, Rolland DC, Basarab JA, Baron VS, McAllister TA, Block HC, Uttaro B, Lopez-Campos O, Proctor SD and Dugan MER 2013. Effects of feeding flaxseed or sunflower seed in high forage diets on beef production, quality and fatty acid composition. Meat Science 95, 98-109.</w:t>
      </w:r>
    </w:p>
    <w:p w14:paraId="212B8768" w14:textId="7CF9ECFF" w:rsidR="0050503E" w:rsidRPr="0050503E" w:rsidRDefault="0050503E" w:rsidP="0050503E">
      <w:pPr>
        <w:pStyle w:val="ANMReferences"/>
        <w:widowControl w:val="0"/>
        <w:jc w:val="both"/>
        <w:rPr>
          <w:szCs w:val="22"/>
        </w:rPr>
      </w:pPr>
      <w:r w:rsidRPr="0050503E">
        <w:rPr>
          <w:szCs w:val="22"/>
        </w:rPr>
        <w:t>Maragkoudakis PA, Mountzouris KC, Rosu C, Zoumpopoulou G</w:t>
      </w:r>
      <w:r w:rsidR="00CC1488">
        <w:rPr>
          <w:szCs w:val="22"/>
        </w:rPr>
        <w:t>,</w:t>
      </w:r>
      <w:r w:rsidRPr="0050503E">
        <w:rPr>
          <w:szCs w:val="22"/>
        </w:rPr>
        <w:t xml:space="preserve"> Papadimitriou K, Dalaka E, Hadjipetrou A, Theofanous G, Strozzi GP, Carlini</w:t>
      </w:r>
      <w:r w:rsidR="00CC1488">
        <w:rPr>
          <w:szCs w:val="22"/>
        </w:rPr>
        <w:t xml:space="preserve"> N.</w:t>
      </w:r>
      <w:r w:rsidR="00005251">
        <w:rPr>
          <w:szCs w:val="22"/>
        </w:rPr>
        <w:t>,</w:t>
      </w:r>
      <w:r w:rsidR="00CC1488">
        <w:rPr>
          <w:szCs w:val="22"/>
        </w:rPr>
        <w:t xml:space="preserve"> </w:t>
      </w:r>
      <w:r w:rsidR="00005251" w:rsidRPr="00005251">
        <w:rPr>
          <w:szCs w:val="22"/>
        </w:rPr>
        <w:t>Zervas G and Tsakalidou</w:t>
      </w:r>
      <w:r w:rsidR="00005251">
        <w:rPr>
          <w:szCs w:val="22"/>
        </w:rPr>
        <w:t xml:space="preserve"> E </w:t>
      </w:r>
      <w:r w:rsidRPr="0050503E">
        <w:rPr>
          <w:szCs w:val="22"/>
        </w:rPr>
        <w:t xml:space="preserve">2010. Feed supplementation of </w:t>
      </w:r>
      <w:r w:rsidRPr="00AA4CED">
        <w:rPr>
          <w:i/>
          <w:szCs w:val="22"/>
        </w:rPr>
        <w:t>Lactobacillus plantarum</w:t>
      </w:r>
      <w:r w:rsidRPr="0050503E">
        <w:rPr>
          <w:szCs w:val="22"/>
        </w:rPr>
        <w:t xml:space="preserve"> PCA 236 modulates gut microbiota and milk fatty acid composition in dairy goats</w:t>
      </w:r>
      <w:r w:rsidR="00AA4CED">
        <w:rPr>
          <w:szCs w:val="22"/>
        </w:rPr>
        <w:t xml:space="preserve"> - A</w:t>
      </w:r>
      <w:r w:rsidRPr="0050503E">
        <w:rPr>
          <w:szCs w:val="22"/>
        </w:rPr>
        <w:t xml:space="preserve"> preliminary study. International </w:t>
      </w:r>
      <w:r w:rsidR="005138A3">
        <w:rPr>
          <w:szCs w:val="22"/>
        </w:rPr>
        <w:t>J</w:t>
      </w:r>
      <w:r w:rsidRPr="0050503E">
        <w:rPr>
          <w:szCs w:val="22"/>
        </w:rPr>
        <w:t xml:space="preserve">ournal of </w:t>
      </w:r>
      <w:r w:rsidR="005138A3">
        <w:rPr>
          <w:szCs w:val="22"/>
        </w:rPr>
        <w:t>F</w:t>
      </w:r>
      <w:r w:rsidRPr="0050503E">
        <w:rPr>
          <w:szCs w:val="22"/>
        </w:rPr>
        <w:t xml:space="preserve">ood </w:t>
      </w:r>
      <w:r w:rsidR="005138A3">
        <w:rPr>
          <w:szCs w:val="22"/>
        </w:rPr>
        <w:t>M</w:t>
      </w:r>
      <w:r w:rsidRPr="0050503E">
        <w:rPr>
          <w:szCs w:val="22"/>
        </w:rPr>
        <w:t>icrobiology 141</w:t>
      </w:r>
      <w:r w:rsidR="005138A3">
        <w:rPr>
          <w:szCs w:val="22"/>
        </w:rPr>
        <w:t>,</w:t>
      </w:r>
      <w:r w:rsidRPr="0050503E">
        <w:rPr>
          <w:szCs w:val="22"/>
        </w:rPr>
        <w:t xml:space="preserve"> S109-116.</w:t>
      </w:r>
    </w:p>
    <w:p w14:paraId="1DF676F4" w14:textId="1B05F5C4" w:rsidR="0050503E" w:rsidRPr="0050503E" w:rsidRDefault="0050503E" w:rsidP="0050503E">
      <w:pPr>
        <w:pStyle w:val="ANMReferences"/>
        <w:widowControl w:val="0"/>
        <w:jc w:val="both"/>
        <w:rPr>
          <w:szCs w:val="22"/>
        </w:rPr>
      </w:pPr>
      <w:r w:rsidRPr="0050503E">
        <w:rPr>
          <w:szCs w:val="22"/>
        </w:rPr>
        <w:t>Meale SJ, Chaves AV, He ML and McAllister TA 2014</w:t>
      </w:r>
      <w:r w:rsidR="00005251">
        <w:rPr>
          <w:szCs w:val="22"/>
        </w:rPr>
        <w:t>a</w:t>
      </w:r>
      <w:r w:rsidRPr="0050503E">
        <w:rPr>
          <w:szCs w:val="22"/>
        </w:rPr>
        <w:t>. Dose-response of supplementing marine algae (</w:t>
      </w:r>
      <w:r w:rsidRPr="00AA4CED">
        <w:rPr>
          <w:i/>
          <w:szCs w:val="22"/>
        </w:rPr>
        <w:t>Schizochytrium</w:t>
      </w:r>
      <w:r w:rsidRPr="0050503E">
        <w:rPr>
          <w:szCs w:val="22"/>
        </w:rPr>
        <w:t xml:space="preserve"> spp.) on production performance, fatty acid profiles, and wool parameters of growing lambs Journal of Animal Science 92, 2202-2213.</w:t>
      </w:r>
    </w:p>
    <w:p w14:paraId="133E1DC6" w14:textId="4EB20EE2" w:rsidR="0050503E" w:rsidRPr="0050503E" w:rsidRDefault="0050503E" w:rsidP="0050503E">
      <w:pPr>
        <w:pStyle w:val="ANMReferences"/>
        <w:widowControl w:val="0"/>
        <w:jc w:val="both"/>
        <w:rPr>
          <w:szCs w:val="22"/>
        </w:rPr>
      </w:pPr>
      <w:r w:rsidRPr="0050503E">
        <w:rPr>
          <w:szCs w:val="22"/>
        </w:rPr>
        <w:t>Meale SJ, Ding S, He ML, Dugan MER, Ribeiro GOJ, Alazzeh AY, Holo H, Harstad OM, McAllister TA and Chaves AV 2014</w:t>
      </w:r>
      <w:r w:rsidR="00005251">
        <w:rPr>
          <w:szCs w:val="22"/>
        </w:rPr>
        <w:t>b</w:t>
      </w:r>
      <w:r w:rsidRPr="0050503E">
        <w:rPr>
          <w:szCs w:val="22"/>
        </w:rPr>
        <w:t xml:space="preserve">. Effect of </w:t>
      </w:r>
      <w:r w:rsidRPr="00AA4CED">
        <w:rPr>
          <w:i/>
          <w:szCs w:val="22"/>
        </w:rPr>
        <w:t>Propionibacterium freudenreichii</w:t>
      </w:r>
      <w:r w:rsidRPr="0050503E">
        <w:rPr>
          <w:szCs w:val="22"/>
        </w:rPr>
        <w:t xml:space="preserve"> on ruminal fermentation patterns, methane production and lipid biohydrogenation of beef finishing diets containing flaxseed oil in a rumen simulation technique. Canadian Journal of Animal Science 94, 685-695.</w:t>
      </w:r>
    </w:p>
    <w:p w14:paraId="5108F212" w14:textId="3634A657" w:rsidR="0050503E" w:rsidRPr="0050503E" w:rsidRDefault="0050503E" w:rsidP="0050503E">
      <w:pPr>
        <w:pStyle w:val="ANMReferences"/>
        <w:widowControl w:val="0"/>
        <w:jc w:val="both"/>
        <w:rPr>
          <w:szCs w:val="22"/>
        </w:rPr>
      </w:pPr>
      <w:r w:rsidRPr="0050503E">
        <w:rPr>
          <w:szCs w:val="22"/>
        </w:rPr>
        <w:t xml:space="preserve">Minieri S, Buccioni A, Rapaccini S, Pezzati A, Benvenuti D, Serra A and Mele M 2014. Effect of </w:t>
      </w:r>
      <w:r w:rsidR="00AA4CED">
        <w:rPr>
          <w:szCs w:val="22"/>
        </w:rPr>
        <w:t>q</w:t>
      </w:r>
      <w:r w:rsidRPr="0050503E">
        <w:rPr>
          <w:szCs w:val="22"/>
        </w:rPr>
        <w:t>uebracho tannin extract on soybean and linseed oil biohydrogenation by solid associated bacteria: an in vitro study. Italian Journal of Animal Science 13, 604-608.</w:t>
      </w:r>
    </w:p>
    <w:p w14:paraId="5F3B7EC5" w14:textId="77777777" w:rsidR="0050503E" w:rsidRPr="0050503E" w:rsidRDefault="0050503E" w:rsidP="0050503E">
      <w:pPr>
        <w:pStyle w:val="ANMReferences"/>
        <w:widowControl w:val="0"/>
        <w:jc w:val="both"/>
        <w:rPr>
          <w:szCs w:val="22"/>
        </w:rPr>
      </w:pPr>
      <w:r w:rsidRPr="00AA4CED">
        <w:rPr>
          <w:szCs w:val="22"/>
          <w:lang w:val="en-US"/>
        </w:rPr>
        <w:t>Modaresi J, Nasri MHF</w:t>
      </w:r>
      <w:r w:rsidR="00CC1488" w:rsidRPr="00AA4CED">
        <w:rPr>
          <w:szCs w:val="22"/>
          <w:lang w:val="en-US"/>
        </w:rPr>
        <w:t>,</w:t>
      </w:r>
      <w:r w:rsidRPr="00AA4CED">
        <w:rPr>
          <w:szCs w:val="22"/>
          <w:lang w:val="en-US"/>
        </w:rPr>
        <w:t xml:space="preserve"> Rashidi L, Dayani O and Kebreab E 2011. </w:t>
      </w:r>
      <w:r w:rsidRPr="0050503E">
        <w:rPr>
          <w:szCs w:val="22"/>
        </w:rPr>
        <w:t>Short communication: Effects of supplementation with pomegranate seed pulp on concentrations of conjugated linoleic acid and punicic acid in goat milk. Journal of Dairy Science 94, 4075-4080.</w:t>
      </w:r>
    </w:p>
    <w:p w14:paraId="087B2A6E" w14:textId="77777777" w:rsidR="0050503E" w:rsidRPr="0050503E" w:rsidRDefault="0050503E" w:rsidP="0050503E">
      <w:pPr>
        <w:pStyle w:val="ANMReferences"/>
        <w:widowControl w:val="0"/>
        <w:jc w:val="both"/>
        <w:rPr>
          <w:szCs w:val="22"/>
        </w:rPr>
      </w:pPr>
      <w:r w:rsidRPr="0050503E">
        <w:rPr>
          <w:szCs w:val="22"/>
        </w:rPr>
        <w:lastRenderedPageBreak/>
        <w:t>Morán L, Giráldez FJ, Panseri S, Aldai N, Jordán MJ, Chiesa LM and Andrés S 2013. Effect of dietary carnosic acid on the fatty acid profile and flavour stability of meat from fattening lambs. Food Chemistry 138, 2407-2414.</w:t>
      </w:r>
    </w:p>
    <w:p w14:paraId="78176FC9" w14:textId="77777777" w:rsidR="0050503E" w:rsidRPr="0050503E" w:rsidRDefault="0050503E" w:rsidP="0050503E">
      <w:pPr>
        <w:pStyle w:val="ANMReferences"/>
        <w:widowControl w:val="0"/>
        <w:jc w:val="both"/>
        <w:rPr>
          <w:szCs w:val="22"/>
        </w:rPr>
      </w:pPr>
      <w:r w:rsidRPr="0050503E">
        <w:rPr>
          <w:szCs w:val="22"/>
        </w:rPr>
        <w:t xml:space="preserve">Moran CA, Morlacchini M, Keegan JD and Fusconi G 2017. The effect of dietary supplementation with </w:t>
      </w:r>
      <w:r w:rsidRPr="00AA4CED">
        <w:rPr>
          <w:i/>
          <w:szCs w:val="22"/>
        </w:rPr>
        <w:t>Aurantiochytrium limacinum</w:t>
      </w:r>
      <w:r w:rsidRPr="0050503E">
        <w:rPr>
          <w:szCs w:val="22"/>
        </w:rPr>
        <w:t xml:space="preserve"> on lactating dairy cows in terms of animal health, productivity and milk composition. </w:t>
      </w:r>
      <w:r w:rsidR="005138A3" w:rsidRPr="005138A3">
        <w:rPr>
          <w:szCs w:val="22"/>
        </w:rPr>
        <w:t xml:space="preserve">Journal of </w:t>
      </w:r>
      <w:r w:rsidR="005138A3">
        <w:rPr>
          <w:szCs w:val="22"/>
        </w:rPr>
        <w:t>A</w:t>
      </w:r>
      <w:r w:rsidR="005138A3" w:rsidRPr="005138A3">
        <w:rPr>
          <w:szCs w:val="22"/>
        </w:rPr>
        <w:t xml:space="preserve">nimal </w:t>
      </w:r>
      <w:r w:rsidR="005138A3">
        <w:rPr>
          <w:szCs w:val="22"/>
        </w:rPr>
        <w:t>P</w:t>
      </w:r>
      <w:r w:rsidR="005138A3" w:rsidRPr="005138A3">
        <w:rPr>
          <w:szCs w:val="22"/>
        </w:rPr>
        <w:t xml:space="preserve">hysiology and </w:t>
      </w:r>
      <w:r w:rsidR="005138A3">
        <w:rPr>
          <w:szCs w:val="22"/>
        </w:rPr>
        <w:t>A</w:t>
      </w:r>
      <w:r w:rsidR="005138A3" w:rsidRPr="005138A3">
        <w:rPr>
          <w:szCs w:val="22"/>
        </w:rPr>
        <w:t xml:space="preserve">nimal </w:t>
      </w:r>
      <w:r w:rsidR="005138A3">
        <w:rPr>
          <w:szCs w:val="22"/>
        </w:rPr>
        <w:t>N</w:t>
      </w:r>
      <w:r w:rsidR="005138A3" w:rsidRPr="005138A3">
        <w:rPr>
          <w:szCs w:val="22"/>
        </w:rPr>
        <w:t>utrition,</w:t>
      </w:r>
      <w:r w:rsidR="005138A3">
        <w:rPr>
          <w:szCs w:val="22"/>
        </w:rPr>
        <w:t xml:space="preserve"> doi</w:t>
      </w:r>
      <w:r w:rsidR="005138A3" w:rsidRPr="005138A3">
        <w:rPr>
          <w:szCs w:val="22"/>
        </w:rPr>
        <w:t>:10.1111/jpn.12827</w:t>
      </w:r>
      <w:r w:rsidRPr="0050503E">
        <w:rPr>
          <w:szCs w:val="22"/>
        </w:rPr>
        <w:t>.</w:t>
      </w:r>
    </w:p>
    <w:p w14:paraId="36286A35" w14:textId="1C6EC985" w:rsidR="0050503E" w:rsidRPr="0050503E" w:rsidRDefault="0050503E" w:rsidP="0050503E">
      <w:pPr>
        <w:pStyle w:val="ANMReferences"/>
        <w:widowControl w:val="0"/>
        <w:jc w:val="both"/>
        <w:rPr>
          <w:szCs w:val="22"/>
        </w:rPr>
      </w:pPr>
      <w:r w:rsidRPr="0050503E">
        <w:rPr>
          <w:szCs w:val="22"/>
        </w:rPr>
        <w:t>Morsy TA, Kholif SM, Matloup OH</w:t>
      </w:r>
      <w:r w:rsidR="00CC1488">
        <w:rPr>
          <w:szCs w:val="22"/>
        </w:rPr>
        <w:t>,</w:t>
      </w:r>
      <w:r w:rsidRPr="0050503E">
        <w:rPr>
          <w:szCs w:val="22"/>
        </w:rPr>
        <w:t xml:space="preserve"> Abdo MM and El-Shafie MH 2012. Impact of </w:t>
      </w:r>
      <w:r w:rsidR="009260F3" w:rsidRPr="0050503E">
        <w:rPr>
          <w:szCs w:val="22"/>
        </w:rPr>
        <w:t>anise, clove and juniper oils as feed additives on the productive performance of lac</w:t>
      </w:r>
      <w:r w:rsidRPr="0050503E">
        <w:rPr>
          <w:szCs w:val="22"/>
        </w:rPr>
        <w:t>tating goats. International Journal of Dairy Science 7, 20-28.</w:t>
      </w:r>
    </w:p>
    <w:p w14:paraId="477F3437" w14:textId="77777777" w:rsidR="0050503E" w:rsidRPr="0050503E" w:rsidRDefault="0050503E" w:rsidP="0050503E">
      <w:pPr>
        <w:pStyle w:val="ANMReferences"/>
        <w:widowControl w:val="0"/>
        <w:jc w:val="both"/>
        <w:rPr>
          <w:szCs w:val="22"/>
          <w:lang w:val="es-ES"/>
        </w:rPr>
      </w:pPr>
      <w:r w:rsidRPr="0050503E">
        <w:rPr>
          <w:szCs w:val="22"/>
        </w:rPr>
        <w:t>Mozzon M</w:t>
      </w:r>
      <w:r w:rsidR="00CC1488">
        <w:rPr>
          <w:szCs w:val="22"/>
        </w:rPr>
        <w:t>,</w:t>
      </w:r>
      <w:r w:rsidRPr="0050503E">
        <w:rPr>
          <w:szCs w:val="22"/>
        </w:rPr>
        <w:t xml:space="preserve"> Frega NG, Fronte B and Tocchini M 2002. Effect of dietary fish oil supplements on levels of n-3 polyunsaturated fatty acids, trans acids and conjugated linoleic acid in ewe milk. </w:t>
      </w:r>
      <w:r w:rsidRPr="0050503E">
        <w:rPr>
          <w:szCs w:val="22"/>
          <w:lang w:val="es-ES"/>
        </w:rPr>
        <w:t>Food Technology and Biotechnology 40, 213-219.</w:t>
      </w:r>
    </w:p>
    <w:p w14:paraId="76030E53" w14:textId="77777777" w:rsidR="0050503E" w:rsidRPr="0050503E" w:rsidRDefault="0050503E" w:rsidP="0050503E">
      <w:pPr>
        <w:pStyle w:val="ANMReferences"/>
        <w:widowControl w:val="0"/>
        <w:jc w:val="both"/>
        <w:rPr>
          <w:szCs w:val="22"/>
        </w:rPr>
      </w:pPr>
      <w:r w:rsidRPr="0050503E">
        <w:rPr>
          <w:szCs w:val="22"/>
          <w:lang w:val="es-ES"/>
        </w:rPr>
        <w:t xml:space="preserve">Muíño I, Apeleo E, de la Fuente J, Pérez-Santaescolástica C, Rivas-Cañedo A, Pérez C, Díaz MT, Cañeque V and Lauzurica S 2014. </w:t>
      </w:r>
      <w:r w:rsidRPr="0050503E">
        <w:rPr>
          <w:szCs w:val="22"/>
        </w:rPr>
        <w:t>Effect of dietary supplementation with red wine extract or vitamin E, in combination with linseed and fish oil, on lamb meat quality. Meat Science 98, 116-123.</w:t>
      </w:r>
    </w:p>
    <w:p w14:paraId="40E90D7C" w14:textId="77777777" w:rsidR="006E7D17" w:rsidRDefault="006E7D17" w:rsidP="0050503E">
      <w:pPr>
        <w:pStyle w:val="ANMReferences"/>
        <w:widowControl w:val="0"/>
        <w:jc w:val="both"/>
        <w:rPr>
          <w:szCs w:val="22"/>
        </w:rPr>
      </w:pPr>
      <w:r w:rsidRPr="006E7D17">
        <w:rPr>
          <w:szCs w:val="22"/>
        </w:rPr>
        <w:t xml:space="preserve">Noci F, Monahan FJ, Scollan ND and Moloney AP 2007. The fatty acid composition of muscle adipose tissue of steers offered unwilted or wilted grass silage supplemented with sunflower oil and fish oil. British Journal of Nutrition 97, 502-513. </w:t>
      </w:r>
    </w:p>
    <w:p w14:paraId="6E497904" w14:textId="62D28299" w:rsidR="0050503E" w:rsidRPr="0050503E" w:rsidRDefault="0050503E" w:rsidP="0050503E">
      <w:pPr>
        <w:pStyle w:val="ANMReferences"/>
        <w:widowControl w:val="0"/>
        <w:jc w:val="both"/>
        <w:rPr>
          <w:szCs w:val="22"/>
        </w:rPr>
      </w:pPr>
      <w:r w:rsidRPr="0050503E">
        <w:rPr>
          <w:szCs w:val="22"/>
        </w:rPr>
        <w:t>Offer NW</w:t>
      </w:r>
      <w:r w:rsidR="00CC1488">
        <w:rPr>
          <w:szCs w:val="22"/>
        </w:rPr>
        <w:t>,</w:t>
      </w:r>
      <w:r w:rsidRPr="0050503E">
        <w:rPr>
          <w:szCs w:val="22"/>
        </w:rPr>
        <w:t xml:space="preserve"> Marsden M and Phipps RH 2001. Effect of oil supplementation of a diet containing a high concentration of starch on levels of trans fatty acids and conjugated linoleic acids in bovine milk. Anim</w:t>
      </w:r>
      <w:r w:rsidR="005138A3">
        <w:rPr>
          <w:szCs w:val="22"/>
        </w:rPr>
        <w:t>al</w:t>
      </w:r>
      <w:r w:rsidRPr="0050503E">
        <w:rPr>
          <w:szCs w:val="22"/>
        </w:rPr>
        <w:t xml:space="preserve"> Sci</w:t>
      </w:r>
      <w:r w:rsidR="005138A3">
        <w:rPr>
          <w:szCs w:val="22"/>
        </w:rPr>
        <w:t>ence</w:t>
      </w:r>
      <w:r w:rsidRPr="0050503E">
        <w:rPr>
          <w:szCs w:val="22"/>
        </w:rPr>
        <w:t xml:space="preserve"> 73, 533-540.</w:t>
      </w:r>
    </w:p>
    <w:p w14:paraId="13B479D4" w14:textId="77777777" w:rsidR="0050503E" w:rsidRPr="0050503E" w:rsidRDefault="0050503E" w:rsidP="0050503E">
      <w:pPr>
        <w:pStyle w:val="ANMReferences"/>
        <w:widowControl w:val="0"/>
        <w:jc w:val="both"/>
        <w:rPr>
          <w:szCs w:val="22"/>
        </w:rPr>
      </w:pPr>
      <w:r w:rsidRPr="0050503E">
        <w:rPr>
          <w:szCs w:val="22"/>
        </w:rPr>
        <w:t>Offer NW</w:t>
      </w:r>
      <w:r w:rsidR="00CC1488">
        <w:rPr>
          <w:szCs w:val="22"/>
        </w:rPr>
        <w:t>,</w:t>
      </w:r>
      <w:r w:rsidRPr="0050503E">
        <w:rPr>
          <w:szCs w:val="22"/>
        </w:rPr>
        <w:t xml:space="preserve"> Marsden M, Dixon J, Speake BK and Thacker FE</w:t>
      </w:r>
      <w:r w:rsidR="00CC1488">
        <w:rPr>
          <w:szCs w:val="22"/>
        </w:rPr>
        <w:t xml:space="preserve"> </w:t>
      </w:r>
      <w:r w:rsidRPr="0050503E">
        <w:rPr>
          <w:szCs w:val="22"/>
        </w:rPr>
        <w:t>1999. Effect of dietary fat supplements on levels of n-3 poly-unsaturated fatty acids, trans acids and conjugated linoleic acid in bovine milk. Anim</w:t>
      </w:r>
      <w:r w:rsidR="005138A3">
        <w:rPr>
          <w:szCs w:val="22"/>
        </w:rPr>
        <w:t>al</w:t>
      </w:r>
      <w:r w:rsidRPr="0050503E">
        <w:rPr>
          <w:szCs w:val="22"/>
        </w:rPr>
        <w:t xml:space="preserve"> Sci</w:t>
      </w:r>
      <w:r w:rsidR="005138A3">
        <w:rPr>
          <w:szCs w:val="22"/>
        </w:rPr>
        <w:t>ence</w:t>
      </w:r>
      <w:r w:rsidRPr="0050503E">
        <w:rPr>
          <w:szCs w:val="22"/>
        </w:rPr>
        <w:t xml:space="preserve"> 69, 613-625.</w:t>
      </w:r>
    </w:p>
    <w:p w14:paraId="0DB278BC" w14:textId="77777777" w:rsidR="0050503E" w:rsidRPr="0050503E" w:rsidRDefault="0050503E" w:rsidP="0050503E">
      <w:pPr>
        <w:pStyle w:val="ANMReferences"/>
        <w:widowControl w:val="0"/>
        <w:jc w:val="both"/>
        <w:rPr>
          <w:szCs w:val="22"/>
        </w:rPr>
      </w:pPr>
      <w:r w:rsidRPr="0050503E">
        <w:rPr>
          <w:szCs w:val="22"/>
        </w:rPr>
        <w:t xml:space="preserve">Or-Rashid MM, Fisher AV, Karrow N, AlZahal O and McBride BW 2010. Fatty acid profile of colostrum and milk of ewe supplemented with fish meal and the subsequent plasma fatty </w:t>
      </w:r>
      <w:r w:rsidRPr="0050503E">
        <w:rPr>
          <w:szCs w:val="22"/>
        </w:rPr>
        <w:lastRenderedPageBreak/>
        <w:t>acid status of their lambs. J</w:t>
      </w:r>
      <w:r w:rsidR="005138A3">
        <w:rPr>
          <w:szCs w:val="22"/>
        </w:rPr>
        <w:t>ournal of</w:t>
      </w:r>
      <w:r w:rsidRPr="0050503E">
        <w:rPr>
          <w:szCs w:val="22"/>
        </w:rPr>
        <w:t xml:space="preserve"> Anim</w:t>
      </w:r>
      <w:r w:rsidR="005138A3">
        <w:rPr>
          <w:szCs w:val="22"/>
        </w:rPr>
        <w:t>al</w:t>
      </w:r>
      <w:r w:rsidRPr="0050503E">
        <w:rPr>
          <w:szCs w:val="22"/>
        </w:rPr>
        <w:t xml:space="preserve"> Sci</w:t>
      </w:r>
      <w:r w:rsidR="005138A3">
        <w:rPr>
          <w:szCs w:val="22"/>
        </w:rPr>
        <w:t>ence</w:t>
      </w:r>
      <w:r w:rsidRPr="0050503E">
        <w:rPr>
          <w:szCs w:val="22"/>
        </w:rPr>
        <w:t xml:space="preserve"> 88, 2092-2102.</w:t>
      </w:r>
    </w:p>
    <w:p w14:paraId="12CE790D" w14:textId="77777777" w:rsidR="0050503E" w:rsidRPr="0050503E" w:rsidRDefault="0050503E" w:rsidP="0050503E">
      <w:pPr>
        <w:pStyle w:val="ANMReferences"/>
        <w:widowControl w:val="0"/>
        <w:jc w:val="both"/>
        <w:rPr>
          <w:szCs w:val="22"/>
        </w:rPr>
      </w:pPr>
      <w:r w:rsidRPr="0050503E">
        <w:rPr>
          <w:szCs w:val="22"/>
        </w:rPr>
        <w:t>Or-Rashid MM, Kramer JKG</w:t>
      </w:r>
      <w:r w:rsidR="00CC1488">
        <w:rPr>
          <w:szCs w:val="22"/>
        </w:rPr>
        <w:t>,</w:t>
      </w:r>
      <w:r w:rsidRPr="0050503E">
        <w:rPr>
          <w:szCs w:val="22"/>
        </w:rPr>
        <w:t xml:space="preserve"> Wood MA and McBride BW 2008. Supplemental algal meal alters the ruminal </w:t>
      </w:r>
      <w:r w:rsidRPr="009260F3">
        <w:rPr>
          <w:i/>
          <w:szCs w:val="22"/>
        </w:rPr>
        <w:t>trans</w:t>
      </w:r>
      <w:r w:rsidRPr="0050503E">
        <w:rPr>
          <w:szCs w:val="22"/>
        </w:rPr>
        <w:t>-18:1 fatty acid and conjugated linoleic acid composition in cattle. Journal of Animal Science 86, 187-196.</w:t>
      </w:r>
    </w:p>
    <w:p w14:paraId="16069668" w14:textId="6862D08C" w:rsidR="0050503E" w:rsidRDefault="0050503E" w:rsidP="0050503E">
      <w:pPr>
        <w:pStyle w:val="ANMReferences"/>
        <w:widowControl w:val="0"/>
        <w:jc w:val="both"/>
        <w:rPr>
          <w:szCs w:val="22"/>
        </w:rPr>
      </w:pPr>
      <w:r w:rsidRPr="00AA4CED">
        <w:rPr>
          <w:szCs w:val="22"/>
          <w:lang w:val="en-US"/>
        </w:rPr>
        <w:t xml:space="preserve">Papadopoulos G, Goulas C, Apostolaki E and Abril R 2002. </w:t>
      </w:r>
      <w:r w:rsidRPr="0050503E">
        <w:rPr>
          <w:szCs w:val="22"/>
        </w:rPr>
        <w:t>Effects of dietary supplements of algae, containing polyunsaturated fatty acids, on milk yield and the composition of milk products in dairy ewes. Journal of Dairy Research 69, 357-365.</w:t>
      </w:r>
    </w:p>
    <w:p w14:paraId="31E7696C" w14:textId="3B9FAE43" w:rsidR="00664FD2" w:rsidRPr="00664FD2" w:rsidRDefault="00664FD2" w:rsidP="00664FD2">
      <w:pPr>
        <w:pStyle w:val="ANMReferences"/>
        <w:widowControl w:val="0"/>
        <w:jc w:val="both"/>
        <w:rPr>
          <w:szCs w:val="22"/>
          <w:lang w:val="es-ES"/>
        </w:rPr>
      </w:pPr>
      <w:r w:rsidRPr="00664FD2">
        <w:rPr>
          <w:szCs w:val="22"/>
        </w:rPr>
        <w:t xml:space="preserve">Parvar R, Ghoorchi T and Shams Shargh M 2017. Influence of dietary oils on performance, blood metabolites, prune derivatives, cellulase activity and muscle fatty acid composition in fattening lambs. </w:t>
      </w:r>
      <w:r w:rsidRPr="00664FD2">
        <w:rPr>
          <w:szCs w:val="22"/>
          <w:lang w:val="es-ES"/>
        </w:rPr>
        <w:t>Small Ruminant Research 150, 22-29.</w:t>
      </w:r>
    </w:p>
    <w:p w14:paraId="15C4CD7B" w14:textId="77777777" w:rsidR="0050503E" w:rsidRPr="0050503E" w:rsidRDefault="0050503E" w:rsidP="0050503E">
      <w:pPr>
        <w:pStyle w:val="ANMReferences"/>
        <w:widowControl w:val="0"/>
        <w:jc w:val="both"/>
        <w:rPr>
          <w:szCs w:val="22"/>
        </w:rPr>
      </w:pPr>
      <w:r w:rsidRPr="00664FD2">
        <w:rPr>
          <w:szCs w:val="22"/>
          <w:lang w:val="es-ES"/>
        </w:rPr>
        <w:t>Payandeh S</w:t>
      </w:r>
      <w:r w:rsidR="00CC1488" w:rsidRPr="00664FD2">
        <w:rPr>
          <w:szCs w:val="22"/>
          <w:lang w:val="es-ES"/>
        </w:rPr>
        <w:t>,</w:t>
      </w:r>
      <w:r w:rsidRPr="00664FD2">
        <w:rPr>
          <w:szCs w:val="22"/>
          <w:lang w:val="es-ES"/>
        </w:rPr>
        <w:t xml:space="preserve"> Kafilzadeh F</w:t>
      </w:r>
      <w:r w:rsidR="00CC1488" w:rsidRPr="00664FD2">
        <w:rPr>
          <w:szCs w:val="22"/>
          <w:lang w:val="es-ES"/>
        </w:rPr>
        <w:t>,</w:t>
      </w:r>
      <w:r w:rsidRPr="00664FD2">
        <w:rPr>
          <w:szCs w:val="22"/>
          <w:lang w:val="es-ES"/>
        </w:rPr>
        <w:t xml:space="preserve"> Juárez M</w:t>
      </w:r>
      <w:r w:rsidR="00CC1488" w:rsidRPr="00664FD2">
        <w:rPr>
          <w:szCs w:val="22"/>
          <w:lang w:val="es-ES"/>
        </w:rPr>
        <w:t>,</w:t>
      </w:r>
      <w:r w:rsidRPr="00664FD2">
        <w:rPr>
          <w:szCs w:val="22"/>
          <w:lang w:val="es-ES"/>
        </w:rPr>
        <w:t xml:space="preserve"> de la Fuente MA</w:t>
      </w:r>
      <w:r w:rsidR="00CC1488" w:rsidRPr="00664FD2">
        <w:rPr>
          <w:szCs w:val="22"/>
          <w:lang w:val="es-ES"/>
        </w:rPr>
        <w:t>,</w:t>
      </w:r>
      <w:r w:rsidRPr="00664FD2">
        <w:rPr>
          <w:szCs w:val="22"/>
          <w:lang w:val="es-ES"/>
        </w:rPr>
        <w:t xml:space="preserve"> Ghadimi D and Martínez Marín AL 2017. </w:t>
      </w:r>
      <w:r w:rsidRPr="0050503E">
        <w:rPr>
          <w:szCs w:val="22"/>
        </w:rPr>
        <w:t>Probiotic supplementation effects on milk fatty acid profile in ewes. Journal of Dairy Research 84, 128-131.</w:t>
      </w:r>
    </w:p>
    <w:p w14:paraId="3A0B95EA" w14:textId="77777777" w:rsidR="0050503E" w:rsidRPr="0050503E" w:rsidRDefault="0050503E" w:rsidP="0050503E">
      <w:pPr>
        <w:pStyle w:val="ANMReferences"/>
        <w:widowControl w:val="0"/>
        <w:jc w:val="both"/>
        <w:rPr>
          <w:szCs w:val="22"/>
        </w:rPr>
      </w:pPr>
      <w:r w:rsidRPr="0050503E">
        <w:rPr>
          <w:szCs w:val="22"/>
        </w:rPr>
        <w:t>Pennington JA and Davis CL</w:t>
      </w:r>
      <w:r w:rsidR="00CC1488">
        <w:rPr>
          <w:szCs w:val="22"/>
        </w:rPr>
        <w:t xml:space="preserve"> </w:t>
      </w:r>
      <w:r w:rsidRPr="0050503E">
        <w:rPr>
          <w:szCs w:val="22"/>
        </w:rPr>
        <w:t>1975. Effects of intraruminal and intra-abomasal additions of cod-liver oil on milk fat production in the cow. Journal of Dairy Science 58, 49-55.</w:t>
      </w:r>
    </w:p>
    <w:p w14:paraId="1F9AFEBF" w14:textId="182B9F9C" w:rsidR="00750215" w:rsidRDefault="00750215" w:rsidP="0050503E">
      <w:pPr>
        <w:pStyle w:val="ANMReferences"/>
        <w:widowControl w:val="0"/>
        <w:jc w:val="both"/>
        <w:rPr>
          <w:szCs w:val="22"/>
        </w:rPr>
      </w:pPr>
      <w:r w:rsidRPr="00750215">
        <w:rPr>
          <w:szCs w:val="22"/>
        </w:rPr>
        <w:t>Phelps KJ, Drouillard JS, O’Quinn TG, Burnett DD, Blackmon TL, Axman JE, Van Bibber-Krueger CL and Gonzalez JM 2016.Feeding microalgae meal (All-G Rich</w:t>
      </w:r>
      <w:r w:rsidRPr="00750215">
        <w:rPr>
          <w:szCs w:val="22"/>
          <w:vertAlign w:val="superscript"/>
        </w:rPr>
        <w:t>TM</w:t>
      </w:r>
      <w:r w:rsidRPr="00750215">
        <w:rPr>
          <w:szCs w:val="22"/>
        </w:rPr>
        <w:t>; Schizochytrium limacinum CCAP 4087/2) to beef heifers. 1. Effects on longissimus lumborum steak colour and palatability. Journal of Animal Science 94, 4016-4029.</w:t>
      </w:r>
    </w:p>
    <w:p w14:paraId="69830E9E" w14:textId="3B8605D8" w:rsidR="0050503E" w:rsidRPr="0050503E" w:rsidRDefault="0050503E" w:rsidP="0050503E">
      <w:pPr>
        <w:pStyle w:val="ANMReferences"/>
        <w:widowControl w:val="0"/>
        <w:jc w:val="both"/>
        <w:rPr>
          <w:szCs w:val="22"/>
        </w:rPr>
      </w:pPr>
      <w:r w:rsidRPr="0050503E">
        <w:rPr>
          <w:szCs w:val="22"/>
        </w:rPr>
        <w:t>Philippeau C, Lettat A, Martin C, Silberberg</w:t>
      </w:r>
      <w:r w:rsidR="00CC1488">
        <w:rPr>
          <w:szCs w:val="22"/>
        </w:rPr>
        <w:t xml:space="preserve"> </w:t>
      </w:r>
      <w:r w:rsidRPr="0050503E">
        <w:rPr>
          <w:szCs w:val="22"/>
        </w:rPr>
        <w:t>M, Morgavi DP, Ferlay A, Berger C and Nozière P 2017. Effects of bacterial direct-fed microbials on ruminal characteristics, methane emission, and milk fatty acid composition in cows fed high- or low-starch diets. Journal of Dairy Science 100, 2637-2650.</w:t>
      </w:r>
    </w:p>
    <w:p w14:paraId="63D4B0B8" w14:textId="77777777" w:rsidR="0050503E" w:rsidRPr="0050503E" w:rsidRDefault="0050503E" w:rsidP="0050503E">
      <w:pPr>
        <w:pStyle w:val="ANMReferences"/>
        <w:widowControl w:val="0"/>
        <w:jc w:val="both"/>
        <w:rPr>
          <w:szCs w:val="22"/>
        </w:rPr>
      </w:pPr>
      <w:r w:rsidRPr="0050503E">
        <w:rPr>
          <w:szCs w:val="22"/>
        </w:rPr>
        <w:t>Pirondini M, Colombini S, Mele M, Malagutti L, Rapetti L, Galassi G and Crovetto GM 2015. Effect of dietary starch concentration and fish oil supplementation on milk yield and composition, diet digestibility, and methane emissions in lactating dairy cows. Journal of Dairy Science 98, 357-372.</w:t>
      </w:r>
    </w:p>
    <w:p w14:paraId="718C5D34" w14:textId="66575CDC" w:rsidR="0050503E" w:rsidRPr="0050503E" w:rsidRDefault="0050503E" w:rsidP="0050503E">
      <w:pPr>
        <w:pStyle w:val="ANMReferences"/>
        <w:widowControl w:val="0"/>
        <w:jc w:val="both"/>
        <w:rPr>
          <w:szCs w:val="22"/>
        </w:rPr>
      </w:pPr>
      <w:r w:rsidRPr="0050503E">
        <w:rPr>
          <w:szCs w:val="22"/>
        </w:rPr>
        <w:t xml:space="preserve">Ponnampalam EN, Burnett VF, Norng S, Hopkins DL, Plozza T and Jacobs JL 2016. Muscle </w:t>
      </w:r>
      <w:r w:rsidRPr="0050503E">
        <w:rPr>
          <w:szCs w:val="22"/>
        </w:rPr>
        <w:lastRenderedPageBreak/>
        <w:t>antioxidant (vitamin E) and major fatty acid groups, lipid oxidation and retail colour of meat from lambs fed a roughage based diet with flaxseed or algae</w:t>
      </w:r>
      <w:r w:rsidR="009260F3">
        <w:rPr>
          <w:szCs w:val="22"/>
        </w:rPr>
        <w:t>.</w:t>
      </w:r>
      <w:r w:rsidRPr="0050503E">
        <w:rPr>
          <w:szCs w:val="22"/>
        </w:rPr>
        <w:t xml:space="preserve"> Meat Science 111,154-160.</w:t>
      </w:r>
    </w:p>
    <w:p w14:paraId="30E09658" w14:textId="6135C1C4" w:rsidR="0050503E" w:rsidRPr="0050503E" w:rsidRDefault="0050503E" w:rsidP="0050503E">
      <w:pPr>
        <w:pStyle w:val="ANMReferences"/>
        <w:widowControl w:val="0"/>
        <w:jc w:val="both"/>
        <w:rPr>
          <w:szCs w:val="22"/>
        </w:rPr>
      </w:pPr>
      <w:r w:rsidRPr="0050503E">
        <w:rPr>
          <w:szCs w:val="22"/>
        </w:rPr>
        <w:t>Ponnampalam EN, Sinclair AJ, Egan AR, Blakeley SJ and Leury BJ 2001a. Effect of diets containing n-3 fatty acids on muscle long-chain n-3 fatty acid content in lambs fed low- and medium-quality roughage diets</w:t>
      </w:r>
      <w:r w:rsidR="009260F3">
        <w:rPr>
          <w:szCs w:val="22"/>
        </w:rPr>
        <w:t>.</w:t>
      </w:r>
      <w:r w:rsidRPr="0050503E">
        <w:rPr>
          <w:szCs w:val="22"/>
        </w:rPr>
        <w:t xml:space="preserve"> Journal of Animal Science 79, 698-706.</w:t>
      </w:r>
    </w:p>
    <w:p w14:paraId="32F46A96" w14:textId="77777777" w:rsidR="0050503E" w:rsidRPr="0050503E" w:rsidRDefault="0050503E" w:rsidP="0050503E">
      <w:pPr>
        <w:pStyle w:val="ANMReferences"/>
        <w:widowControl w:val="0"/>
        <w:jc w:val="both"/>
        <w:rPr>
          <w:szCs w:val="22"/>
        </w:rPr>
      </w:pPr>
      <w:r w:rsidRPr="0050503E">
        <w:rPr>
          <w:szCs w:val="22"/>
        </w:rPr>
        <w:t>Ponnampalam EN, Sinclair AJ, Egan AR, Blakeley SJ, Li D and Leury BJ 2001b. Effect of dietary modification of muscle long-chain n-3 fatty acid on plasma insulin and lipid metabolites, carcass traits, and fat deposition in lambs. Journal of Animal Science 79, 895-903.</w:t>
      </w:r>
    </w:p>
    <w:p w14:paraId="65A9D44E" w14:textId="0E3A4404" w:rsidR="0050503E" w:rsidRDefault="0050503E" w:rsidP="0050503E">
      <w:pPr>
        <w:pStyle w:val="ANMReferences"/>
        <w:widowControl w:val="0"/>
        <w:jc w:val="both"/>
        <w:rPr>
          <w:szCs w:val="22"/>
        </w:rPr>
      </w:pPr>
      <w:r w:rsidRPr="0050503E">
        <w:rPr>
          <w:szCs w:val="22"/>
        </w:rPr>
        <w:t>Ponnampalam EN, Sinclair AJ, Hosking BJ and Egan AR 2002. Effects of dietary lipid type on muscle fatty acid composition, carcass leanness, and meat toughness in lambs. Journal</w:t>
      </w:r>
      <w:r w:rsidR="005138A3">
        <w:rPr>
          <w:szCs w:val="22"/>
        </w:rPr>
        <w:t xml:space="preserve"> of Animal Science 80, 628-636.</w:t>
      </w:r>
    </w:p>
    <w:p w14:paraId="6C4FF3BD" w14:textId="2A803FE3" w:rsidR="00426A3F" w:rsidRPr="0050503E" w:rsidRDefault="00426A3F" w:rsidP="0050503E">
      <w:pPr>
        <w:pStyle w:val="ANMReferences"/>
        <w:widowControl w:val="0"/>
        <w:jc w:val="both"/>
        <w:rPr>
          <w:szCs w:val="22"/>
        </w:rPr>
      </w:pPr>
      <w:r w:rsidRPr="00426A3F">
        <w:rPr>
          <w:szCs w:val="22"/>
        </w:rPr>
        <w:t xml:space="preserve">Prado </w:t>
      </w:r>
      <w:r w:rsidRPr="00426A3F">
        <w:rPr>
          <w:szCs w:val="22"/>
        </w:rPr>
        <w:tab/>
        <w:t>IN, Cruz OTB, Valero MV, Zawadzki F, Eiras CE, Rivaroli DC, Prado RM and Visentainer JV 2016. Effects of glycerin and essential oils (</w:t>
      </w:r>
      <w:r w:rsidRPr="00426A3F">
        <w:rPr>
          <w:i/>
          <w:szCs w:val="22"/>
        </w:rPr>
        <w:t>Anacardium occidentale</w:t>
      </w:r>
      <w:r w:rsidRPr="00426A3F">
        <w:rPr>
          <w:szCs w:val="22"/>
        </w:rPr>
        <w:t xml:space="preserve"> and </w:t>
      </w:r>
      <w:r w:rsidRPr="00426A3F">
        <w:rPr>
          <w:i/>
          <w:szCs w:val="22"/>
        </w:rPr>
        <w:t>Ricinus communis</w:t>
      </w:r>
      <w:r w:rsidRPr="00426A3F">
        <w:rPr>
          <w:szCs w:val="22"/>
        </w:rPr>
        <w:t>) on the meat quality of crossbred bulls finished in a feedlot. Animal Production Science 56, 2105-2114</w:t>
      </w:r>
      <w:r>
        <w:rPr>
          <w:szCs w:val="22"/>
        </w:rPr>
        <w:t>.</w:t>
      </w:r>
    </w:p>
    <w:p w14:paraId="3F42B00B" w14:textId="77777777" w:rsidR="0050503E" w:rsidRPr="0050503E" w:rsidRDefault="0050503E" w:rsidP="0050503E">
      <w:pPr>
        <w:pStyle w:val="ANMReferences"/>
        <w:widowControl w:val="0"/>
        <w:jc w:val="both"/>
        <w:rPr>
          <w:szCs w:val="22"/>
        </w:rPr>
      </w:pPr>
      <w:r w:rsidRPr="0050503E">
        <w:rPr>
          <w:szCs w:val="22"/>
        </w:rPr>
        <w:t>Priolo A, Bella M, Lanza M, Galofaro V, Biondi L, Barbagallo D, Ben Salem H and Pennisi P 2005. Carcass and meat quality of lambs fed fresh sulla (</w:t>
      </w:r>
      <w:r w:rsidRPr="009260F3">
        <w:rPr>
          <w:i/>
          <w:szCs w:val="22"/>
        </w:rPr>
        <w:t>Hedysarum coronarium</w:t>
      </w:r>
      <w:r w:rsidRPr="0050503E">
        <w:rPr>
          <w:szCs w:val="22"/>
        </w:rPr>
        <w:t xml:space="preserve"> L.) with or without polyethylene glycol or concentrate. Small Ruminant Research 59, 281-288.</w:t>
      </w:r>
    </w:p>
    <w:p w14:paraId="7C686B90" w14:textId="77777777" w:rsidR="0050503E" w:rsidRPr="003C07B9" w:rsidRDefault="0050503E" w:rsidP="0050503E">
      <w:pPr>
        <w:pStyle w:val="ANMReferences"/>
        <w:widowControl w:val="0"/>
        <w:jc w:val="both"/>
        <w:rPr>
          <w:szCs w:val="22"/>
          <w:lang w:val="es-ES"/>
        </w:rPr>
      </w:pPr>
      <w:r w:rsidRPr="00AA4CED">
        <w:rPr>
          <w:szCs w:val="22"/>
          <w:lang w:val="en-US"/>
        </w:rPr>
        <w:t xml:space="preserve">Ramos Morales E, Mata Espinosa MA, McKain N and Wallace RJ 2012. </w:t>
      </w:r>
      <w:r w:rsidRPr="0050503E">
        <w:rPr>
          <w:szCs w:val="22"/>
        </w:rPr>
        <w:t>Ricinoleic acid inhibits methanogenesis and fatty acid biohydrogenation in ruminal digesta from sheep and in bacterial cult</w:t>
      </w:r>
      <w:r w:rsidR="005138A3">
        <w:rPr>
          <w:szCs w:val="22"/>
        </w:rPr>
        <w:t xml:space="preserve">ures. </w:t>
      </w:r>
      <w:r w:rsidR="005138A3" w:rsidRPr="003C07B9">
        <w:rPr>
          <w:szCs w:val="22"/>
          <w:lang w:val="es-ES"/>
        </w:rPr>
        <w:t>Journal of Animal Science</w:t>
      </w:r>
      <w:r w:rsidR="005138A3" w:rsidRPr="003C07B9">
        <w:rPr>
          <w:lang w:val="es-ES"/>
        </w:rPr>
        <w:t xml:space="preserve"> </w:t>
      </w:r>
      <w:r w:rsidR="005138A3" w:rsidRPr="003C07B9">
        <w:rPr>
          <w:szCs w:val="22"/>
          <w:lang w:val="es-ES"/>
        </w:rPr>
        <w:t>90, 4943-495</w:t>
      </w:r>
    </w:p>
    <w:p w14:paraId="4CF35DC9" w14:textId="77777777" w:rsidR="0050503E" w:rsidRPr="0050503E" w:rsidRDefault="0050503E" w:rsidP="0050503E">
      <w:pPr>
        <w:pStyle w:val="ANMReferences"/>
        <w:widowControl w:val="0"/>
        <w:jc w:val="both"/>
        <w:rPr>
          <w:szCs w:val="22"/>
        </w:rPr>
      </w:pPr>
      <w:r w:rsidRPr="003C07B9">
        <w:rPr>
          <w:szCs w:val="22"/>
          <w:lang w:val="es-ES"/>
        </w:rPr>
        <w:t xml:space="preserve">Ramos-Morales E, Martínez-Fernández G, Abecia L, Martin-García AI, Molina-Alcaide E and Yáñez-Ruiz DR 2013. </w:t>
      </w:r>
      <w:r w:rsidRPr="0050503E">
        <w:rPr>
          <w:szCs w:val="22"/>
        </w:rPr>
        <w:t xml:space="preserve">Garlic derived compounds modify ruminal fatty acid biohydrogenation and induce shifts in the </w:t>
      </w:r>
      <w:r w:rsidRPr="009260F3">
        <w:rPr>
          <w:i/>
          <w:szCs w:val="22"/>
        </w:rPr>
        <w:t>Butyrivibrio</w:t>
      </w:r>
      <w:r w:rsidRPr="0050503E">
        <w:rPr>
          <w:szCs w:val="22"/>
        </w:rPr>
        <w:t xml:space="preserve"> community in continuous-culture fermenters. Animal Feed Science and Technology 184, 38-48.</w:t>
      </w:r>
    </w:p>
    <w:p w14:paraId="2F61C635" w14:textId="77777777" w:rsidR="0050503E" w:rsidRPr="0050503E" w:rsidRDefault="0050503E" w:rsidP="0050503E">
      <w:pPr>
        <w:pStyle w:val="ANMReferences"/>
        <w:widowControl w:val="0"/>
        <w:jc w:val="both"/>
        <w:rPr>
          <w:szCs w:val="22"/>
        </w:rPr>
      </w:pPr>
      <w:r w:rsidRPr="0050503E">
        <w:rPr>
          <w:szCs w:val="22"/>
        </w:rPr>
        <w:t xml:space="preserve">Ramos-Morales E, McKain N, Gawad RMA, Hugo A and Wallace RJ 2016. </w:t>
      </w:r>
      <w:r w:rsidRPr="009260F3">
        <w:rPr>
          <w:i/>
          <w:szCs w:val="22"/>
        </w:rPr>
        <w:t>Vernonia</w:t>
      </w:r>
      <w:r w:rsidRPr="0050503E">
        <w:rPr>
          <w:szCs w:val="22"/>
        </w:rPr>
        <w:t xml:space="preserve"> </w:t>
      </w:r>
      <w:r w:rsidRPr="009260F3">
        <w:rPr>
          <w:i/>
          <w:szCs w:val="22"/>
        </w:rPr>
        <w:lastRenderedPageBreak/>
        <w:t>galamensis</w:t>
      </w:r>
      <w:r w:rsidRPr="0050503E">
        <w:rPr>
          <w:szCs w:val="22"/>
        </w:rPr>
        <w:t xml:space="preserve"> and vernolic acid inhibit fatty acid biohydrogenation </w:t>
      </w:r>
      <w:r w:rsidRPr="009260F3">
        <w:rPr>
          <w:i/>
          <w:szCs w:val="22"/>
        </w:rPr>
        <w:t>in vitro</w:t>
      </w:r>
      <w:r w:rsidRPr="0050503E">
        <w:rPr>
          <w:szCs w:val="22"/>
        </w:rPr>
        <w:t>. Animal Feed Science and Technology 222, 54-63.</w:t>
      </w:r>
    </w:p>
    <w:p w14:paraId="54FD9F18" w14:textId="77777777" w:rsidR="0050503E" w:rsidRPr="0050503E" w:rsidRDefault="0050503E" w:rsidP="0050503E">
      <w:pPr>
        <w:pStyle w:val="ANMReferences"/>
        <w:widowControl w:val="0"/>
        <w:jc w:val="both"/>
        <w:rPr>
          <w:szCs w:val="22"/>
        </w:rPr>
      </w:pPr>
      <w:r w:rsidRPr="0050503E">
        <w:rPr>
          <w:szCs w:val="22"/>
        </w:rPr>
        <w:t xml:space="preserve">Rana MS, Tyagi A, Hossain SA and Tyagi AK 2012. Effect of tanniniferous </w:t>
      </w:r>
      <w:r w:rsidRPr="009260F3">
        <w:rPr>
          <w:i/>
          <w:szCs w:val="22"/>
        </w:rPr>
        <w:t>Terminalia chebula</w:t>
      </w:r>
      <w:r w:rsidRPr="0050503E">
        <w:rPr>
          <w:szCs w:val="22"/>
        </w:rPr>
        <w:t xml:space="preserve"> extract on rumen biohydrogenation, (9-desaturase activity, CLA content and fatty acid composition in </w:t>
      </w:r>
      <w:r w:rsidRPr="009260F3">
        <w:rPr>
          <w:i/>
          <w:szCs w:val="22"/>
        </w:rPr>
        <w:t>longissimus dorsi</w:t>
      </w:r>
      <w:r w:rsidRPr="0050503E">
        <w:rPr>
          <w:szCs w:val="22"/>
        </w:rPr>
        <w:t xml:space="preserve"> muscle of kids. Meat Sci</w:t>
      </w:r>
      <w:r w:rsidR="00A25379">
        <w:rPr>
          <w:szCs w:val="22"/>
        </w:rPr>
        <w:t>ence</w:t>
      </w:r>
      <w:r w:rsidRPr="0050503E">
        <w:rPr>
          <w:szCs w:val="22"/>
        </w:rPr>
        <w:t xml:space="preserve"> 90, 558-563.</w:t>
      </w:r>
    </w:p>
    <w:p w14:paraId="20CD2C45" w14:textId="77777777" w:rsidR="0050503E" w:rsidRPr="0050503E" w:rsidRDefault="0050503E" w:rsidP="0050503E">
      <w:pPr>
        <w:pStyle w:val="ANMReferences"/>
        <w:widowControl w:val="0"/>
        <w:jc w:val="both"/>
        <w:rPr>
          <w:szCs w:val="22"/>
        </w:rPr>
      </w:pPr>
      <w:r w:rsidRPr="0050503E">
        <w:rPr>
          <w:szCs w:val="22"/>
        </w:rPr>
        <w:t>Razzaghi A, Naserian AA, Valizadeh R, Ebrahimi SH, Khorrami B, Malekkhahi M and Khiaosa-ard R 2015. Pomegranate seed pulp, pistachio hulls, and tomato pomace as replacement of wheat bran increased milk conjugated linoleic acid concentrations without adverse effects on ruminal fermentation and performance of Saanen dairy goats. Animal Feed Science and Technology 210, 46-55.</w:t>
      </w:r>
    </w:p>
    <w:p w14:paraId="7A2810A7" w14:textId="77777777" w:rsidR="0050503E" w:rsidRPr="0050503E" w:rsidRDefault="0050503E" w:rsidP="0050503E">
      <w:pPr>
        <w:pStyle w:val="ANMReferences"/>
        <w:widowControl w:val="0"/>
        <w:jc w:val="both"/>
        <w:rPr>
          <w:szCs w:val="22"/>
        </w:rPr>
      </w:pPr>
      <w:r w:rsidRPr="00AA4CED">
        <w:rPr>
          <w:szCs w:val="22"/>
          <w:lang w:val="en-US"/>
        </w:rPr>
        <w:t>Rego OA, Rosa HJD, Portugal P, Cordeiro R, Borba AES</w:t>
      </w:r>
      <w:r w:rsidR="00CC1488" w:rsidRPr="00AA4CED">
        <w:rPr>
          <w:szCs w:val="22"/>
          <w:lang w:val="en-US"/>
        </w:rPr>
        <w:t>,</w:t>
      </w:r>
      <w:r w:rsidRPr="00AA4CED">
        <w:rPr>
          <w:szCs w:val="22"/>
          <w:lang w:val="en-US"/>
        </w:rPr>
        <w:t xml:space="preserve"> Vouzela CM and Bessa RJB 2005. </w:t>
      </w:r>
      <w:r w:rsidRPr="0050503E">
        <w:rPr>
          <w:szCs w:val="22"/>
        </w:rPr>
        <w:t>Influence of dietary fish oil on conjugated linoleic acid, omega-3 and other fatty acids in milk fat from grazing dairy cows. Livestock Production Science 95, 27-33.</w:t>
      </w:r>
    </w:p>
    <w:p w14:paraId="35B62B39" w14:textId="77777777" w:rsidR="006E7D17" w:rsidRPr="00CE02B1" w:rsidRDefault="006E7D17" w:rsidP="006E7D17">
      <w:pPr>
        <w:pStyle w:val="ANMReferences"/>
        <w:widowControl w:val="0"/>
        <w:jc w:val="both"/>
        <w:rPr>
          <w:szCs w:val="22"/>
        </w:rPr>
      </w:pPr>
      <w:r w:rsidRPr="00811A30">
        <w:rPr>
          <w:szCs w:val="22"/>
        </w:rPr>
        <w:t>Richardson RI, Hallett KG, Ball R, Robinson AM, Nute GR, Enser</w:t>
      </w:r>
      <w:r>
        <w:rPr>
          <w:szCs w:val="22"/>
        </w:rPr>
        <w:t xml:space="preserve"> M, Wood JD and Scollan ND 2004.</w:t>
      </w:r>
      <w:r w:rsidRPr="00811A30">
        <w:rPr>
          <w:szCs w:val="22"/>
        </w:rPr>
        <w:t xml:space="preserve"> Effect of free and ruminally-protected fish oils on fatty acid composition, sensory and oxidative characteristics </w:t>
      </w:r>
      <w:r>
        <w:rPr>
          <w:szCs w:val="22"/>
        </w:rPr>
        <w:t>of beef loin muscle. In Proce</w:t>
      </w:r>
      <w:r w:rsidRPr="00811A30">
        <w:rPr>
          <w:szCs w:val="22"/>
        </w:rPr>
        <w:t xml:space="preserve">edings of the 50th International Congress on Meat Science and Technology, </w:t>
      </w:r>
      <w:r>
        <w:rPr>
          <w:szCs w:val="22"/>
        </w:rPr>
        <w:t xml:space="preserve">8-13 August, </w:t>
      </w:r>
      <w:r w:rsidRPr="00811A30">
        <w:rPr>
          <w:szCs w:val="22"/>
        </w:rPr>
        <w:t>Helsinki, Finland</w:t>
      </w:r>
      <w:r w:rsidRPr="00CE02B1">
        <w:rPr>
          <w:szCs w:val="22"/>
        </w:rPr>
        <w:t>.</w:t>
      </w:r>
    </w:p>
    <w:p w14:paraId="6E13E2B5" w14:textId="77777777" w:rsidR="0050503E" w:rsidRPr="0050503E" w:rsidRDefault="0050503E" w:rsidP="0050503E">
      <w:pPr>
        <w:pStyle w:val="ANMReferences"/>
        <w:widowControl w:val="0"/>
        <w:jc w:val="both"/>
        <w:rPr>
          <w:szCs w:val="22"/>
        </w:rPr>
      </w:pPr>
      <w:r w:rsidRPr="0050503E">
        <w:rPr>
          <w:szCs w:val="22"/>
        </w:rPr>
        <w:t>Rivaroli DC, Guerrero A, Valero MV, Zawadzki F, Eiras CE, Campo MM, Sañudo C, Jorge AM and Prado IN 2016. Effect of essential oils on meat and fat qualities of crossbred young bulls finished in feedlots. Meat Science 121, 278-284.</w:t>
      </w:r>
    </w:p>
    <w:p w14:paraId="0BED2654" w14:textId="2AEC912F" w:rsidR="0050503E" w:rsidRDefault="0050503E" w:rsidP="0050503E">
      <w:pPr>
        <w:pStyle w:val="ANMReferences"/>
        <w:widowControl w:val="0"/>
        <w:jc w:val="both"/>
        <w:rPr>
          <w:szCs w:val="22"/>
        </w:rPr>
      </w:pPr>
      <w:r w:rsidRPr="0050503E">
        <w:rPr>
          <w:szCs w:val="22"/>
        </w:rPr>
        <w:t>Roy NC, Knight TW, Reynolds GW, Deighton MH, Death AF, Sinclair BR, Peters JS and McNabb WC 2002. The effect of condensed-tannins in fres</w:t>
      </w:r>
      <w:r w:rsidR="00A25379">
        <w:rPr>
          <w:szCs w:val="22"/>
        </w:rPr>
        <w:t xml:space="preserve">h </w:t>
      </w:r>
      <w:r w:rsidR="009260F3">
        <w:rPr>
          <w:szCs w:val="22"/>
        </w:rPr>
        <w:t>s</w:t>
      </w:r>
      <w:r w:rsidR="00A25379">
        <w:rPr>
          <w:szCs w:val="22"/>
        </w:rPr>
        <w:t>ulla (</w:t>
      </w:r>
      <w:r w:rsidRPr="009260F3">
        <w:rPr>
          <w:i/>
          <w:szCs w:val="22"/>
        </w:rPr>
        <w:t>Hedysarum</w:t>
      </w:r>
      <w:r w:rsidRPr="0050503E">
        <w:rPr>
          <w:szCs w:val="22"/>
        </w:rPr>
        <w:t xml:space="preserve"> </w:t>
      </w:r>
      <w:r w:rsidRPr="009260F3">
        <w:rPr>
          <w:i/>
          <w:szCs w:val="22"/>
        </w:rPr>
        <w:t>coronarium</w:t>
      </w:r>
      <w:r w:rsidRPr="0050503E">
        <w:rPr>
          <w:szCs w:val="22"/>
        </w:rPr>
        <w:t>) on the net flux of fatty acids across the mammary gland and their secretion in the milk of lactating ewes. Proceedings of the New Zealand Society of Animal Production 62, 231-235.</w:t>
      </w:r>
    </w:p>
    <w:p w14:paraId="508A8F84" w14:textId="3BB7EBDB" w:rsidR="00664FD2" w:rsidRPr="0050503E" w:rsidRDefault="00664FD2" w:rsidP="0050503E">
      <w:pPr>
        <w:pStyle w:val="ANMReferences"/>
        <w:widowControl w:val="0"/>
        <w:jc w:val="both"/>
        <w:rPr>
          <w:szCs w:val="22"/>
        </w:rPr>
      </w:pPr>
      <w:r w:rsidRPr="00664FD2">
        <w:rPr>
          <w:szCs w:val="22"/>
        </w:rPr>
        <w:t xml:space="preserve">Scollan ND, Choi NJ, Kurt E, Fisher AV, Enser M and Wood JD 2001. Manipulating the fatty acid composition of muscle and adipose tissue in beef cattle. British Journal of Nutrition </w:t>
      </w:r>
      <w:r w:rsidRPr="00664FD2">
        <w:rPr>
          <w:szCs w:val="22"/>
        </w:rPr>
        <w:lastRenderedPageBreak/>
        <w:t>85, 115-124.</w:t>
      </w:r>
    </w:p>
    <w:p w14:paraId="23E41FA3" w14:textId="77777777" w:rsidR="0050503E" w:rsidRPr="0050503E" w:rsidRDefault="0050503E" w:rsidP="0050503E">
      <w:pPr>
        <w:pStyle w:val="ANMReferences"/>
        <w:widowControl w:val="0"/>
        <w:jc w:val="both"/>
        <w:rPr>
          <w:szCs w:val="22"/>
        </w:rPr>
      </w:pPr>
      <w:r w:rsidRPr="0050503E">
        <w:rPr>
          <w:szCs w:val="22"/>
        </w:rPr>
        <w:t>Sedighi-Vesagh R</w:t>
      </w:r>
      <w:r w:rsidR="00CC1488">
        <w:rPr>
          <w:szCs w:val="22"/>
        </w:rPr>
        <w:t>,</w:t>
      </w:r>
      <w:r w:rsidRPr="0050503E">
        <w:rPr>
          <w:szCs w:val="22"/>
        </w:rPr>
        <w:t xml:space="preserve"> Naserian AA, Ghaffari MH and Petit HV 2015. Effects of pistachio by-products on digestibility, milk production, milk fatty acid profile and blood metabolites in Saanen dairy goats. Journal of Animal Physiology and Animal Nutrition 99, 777-787.</w:t>
      </w:r>
    </w:p>
    <w:p w14:paraId="019E6FC2" w14:textId="77777777" w:rsidR="0050503E" w:rsidRPr="00AA4CED" w:rsidRDefault="0050503E" w:rsidP="0050503E">
      <w:pPr>
        <w:pStyle w:val="ANMReferences"/>
        <w:widowControl w:val="0"/>
        <w:jc w:val="both"/>
        <w:rPr>
          <w:szCs w:val="22"/>
        </w:rPr>
      </w:pPr>
      <w:r w:rsidRPr="0050503E">
        <w:rPr>
          <w:szCs w:val="22"/>
        </w:rPr>
        <w:t xml:space="preserve">Selegato ALM, Gentil RS, Nolli CP, Ferreira EM, Pires AV, Almeida OC, Parente MOM, Polizel DM and Susin I 2015. Association between soybean oil and fish oil in the diet of lactating goats as a strategy to improve milk fatty acids profile. </w:t>
      </w:r>
      <w:r w:rsidRPr="00AA4CED">
        <w:rPr>
          <w:szCs w:val="22"/>
        </w:rPr>
        <w:t>Arquivo Brasileiro De Medicina Veterinaria E Zootecnia 67, 1429-1437.</w:t>
      </w:r>
    </w:p>
    <w:p w14:paraId="36321A27" w14:textId="77777777" w:rsidR="0050503E" w:rsidRPr="0050503E" w:rsidRDefault="0050503E" w:rsidP="0050503E">
      <w:pPr>
        <w:pStyle w:val="ANMReferences"/>
        <w:widowControl w:val="0"/>
        <w:jc w:val="both"/>
        <w:rPr>
          <w:szCs w:val="22"/>
        </w:rPr>
      </w:pPr>
      <w:r w:rsidRPr="00AA4CED">
        <w:rPr>
          <w:szCs w:val="22"/>
        </w:rPr>
        <w:t>Shingfield KJ, Ahvenjärvi S, Toivonen V, Äröla A, Nurmela KVV</w:t>
      </w:r>
      <w:r w:rsidR="00CC1488" w:rsidRPr="00AA4CED">
        <w:rPr>
          <w:szCs w:val="22"/>
        </w:rPr>
        <w:t>,</w:t>
      </w:r>
      <w:r w:rsidRPr="00AA4CED">
        <w:rPr>
          <w:szCs w:val="22"/>
        </w:rPr>
        <w:t xml:space="preserve"> Huhtanen P and Griinari JM 2003. </w:t>
      </w:r>
      <w:r w:rsidRPr="0050503E">
        <w:rPr>
          <w:szCs w:val="22"/>
        </w:rPr>
        <w:t>Effect of dietary fish oil on biohydrogenation of fatty acids and milk fatty acid content in cows. Anim</w:t>
      </w:r>
      <w:r w:rsidR="00A25379">
        <w:rPr>
          <w:szCs w:val="22"/>
        </w:rPr>
        <w:t>al</w:t>
      </w:r>
      <w:r w:rsidRPr="0050503E">
        <w:rPr>
          <w:szCs w:val="22"/>
        </w:rPr>
        <w:t xml:space="preserve"> Sci</w:t>
      </w:r>
      <w:r w:rsidR="00A25379">
        <w:rPr>
          <w:szCs w:val="22"/>
        </w:rPr>
        <w:t>ence</w:t>
      </w:r>
      <w:r w:rsidRPr="0050503E">
        <w:rPr>
          <w:szCs w:val="22"/>
        </w:rPr>
        <w:t xml:space="preserve"> 77, 165-179.</w:t>
      </w:r>
    </w:p>
    <w:p w14:paraId="3B22183F" w14:textId="77777777" w:rsidR="0050503E" w:rsidRPr="0050503E" w:rsidRDefault="0050503E" w:rsidP="0050503E">
      <w:pPr>
        <w:pStyle w:val="ANMReferences"/>
        <w:widowControl w:val="0"/>
        <w:jc w:val="both"/>
        <w:rPr>
          <w:szCs w:val="22"/>
        </w:rPr>
      </w:pPr>
      <w:r w:rsidRPr="0050503E">
        <w:rPr>
          <w:szCs w:val="22"/>
        </w:rPr>
        <w:t xml:space="preserve">Shingfield KJ, Kairenius P, Arola A, Paillard D, Muetzel S, Ahvenjarvi S, Vanhatalo A, Huhtanen P, Toivonen V, Griinari JM and Wallace RJ 2012. Dietary fish oil supplements modify ruminal biohydrogenation, alter the flow of fatty acids at the omasum, and induce changes in the ruminal </w:t>
      </w:r>
      <w:r w:rsidRPr="009260F3">
        <w:rPr>
          <w:i/>
          <w:szCs w:val="22"/>
        </w:rPr>
        <w:t>Butyrivibrio</w:t>
      </w:r>
      <w:r w:rsidRPr="0050503E">
        <w:rPr>
          <w:szCs w:val="22"/>
        </w:rPr>
        <w:t xml:space="preserve"> population in lactating cows. J</w:t>
      </w:r>
      <w:r w:rsidR="00A25379">
        <w:rPr>
          <w:szCs w:val="22"/>
        </w:rPr>
        <w:t>ournal of</w:t>
      </w:r>
      <w:r w:rsidRPr="0050503E">
        <w:rPr>
          <w:szCs w:val="22"/>
        </w:rPr>
        <w:t xml:space="preserve"> Nutr</w:t>
      </w:r>
      <w:r w:rsidR="00A25379">
        <w:rPr>
          <w:szCs w:val="22"/>
        </w:rPr>
        <w:t>ition 142, 1437-</w:t>
      </w:r>
      <w:r w:rsidRPr="0050503E">
        <w:rPr>
          <w:szCs w:val="22"/>
        </w:rPr>
        <w:t>1448.</w:t>
      </w:r>
    </w:p>
    <w:p w14:paraId="2608F22B" w14:textId="77777777" w:rsidR="0050503E" w:rsidRPr="0050503E" w:rsidRDefault="0050503E" w:rsidP="0050503E">
      <w:pPr>
        <w:pStyle w:val="ANMReferences"/>
        <w:widowControl w:val="0"/>
        <w:jc w:val="both"/>
        <w:rPr>
          <w:szCs w:val="22"/>
        </w:rPr>
      </w:pPr>
      <w:r w:rsidRPr="0050503E">
        <w:rPr>
          <w:szCs w:val="22"/>
        </w:rPr>
        <w:t>Shingfield KJ, Lee MRF</w:t>
      </w:r>
      <w:r w:rsidR="00CC1488">
        <w:rPr>
          <w:szCs w:val="22"/>
        </w:rPr>
        <w:t>,</w:t>
      </w:r>
      <w:r w:rsidRPr="0050503E">
        <w:rPr>
          <w:szCs w:val="22"/>
        </w:rPr>
        <w:t xml:space="preserve"> Humphries DJ, Scollan ND, Toivonen V and Reynolds CK 2010. Effect of incremental amounts of fish oil in the diet on ruminal lipid metabolism in growing steers. Br</w:t>
      </w:r>
      <w:r w:rsidR="00A25379">
        <w:rPr>
          <w:szCs w:val="22"/>
        </w:rPr>
        <w:t xml:space="preserve">itish </w:t>
      </w:r>
      <w:r w:rsidRPr="0050503E">
        <w:rPr>
          <w:szCs w:val="22"/>
        </w:rPr>
        <w:t>J</w:t>
      </w:r>
      <w:r w:rsidR="00A25379">
        <w:rPr>
          <w:szCs w:val="22"/>
        </w:rPr>
        <w:t>ournal of</w:t>
      </w:r>
      <w:r w:rsidRPr="0050503E">
        <w:rPr>
          <w:szCs w:val="22"/>
        </w:rPr>
        <w:t xml:space="preserve"> Nutr</w:t>
      </w:r>
      <w:r w:rsidR="00A25379">
        <w:rPr>
          <w:szCs w:val="22"/>
        </w:rPr>
        <w:t>ition</w:t>
      </w:r>
      <w:r w:rsidRPr="0050503E">
        <w:rPr>
          <w:szCs w:val="22"/>
        </w:rPr>
        <w:t xml:space="preserve"> 104, 56-66.</w:t>
      </w:r>
    </w:p>
    <w:p w14:paraId="403F27D3" w14:textId="77777777" w:rsidR="0050503E" w:rsidRPr="0050503E" w:rsidRDefault="0050503E" w:rsidP="0050503E">
      <w:pPr>
        <w:pStyle w:val="ANMReferences"/>
        <w:widowControl w:val="0"/>
        <w:jc w:val="both"/>
        <w:rPr>
          <w:szCs w:val="22"/>
        </w:rPr>
      </w:pPr>
      <w:r w:rsidRPr="0050503E">
        <w:rPr>
          <w:szCs w:val="22"/>
        </w:rPr>
        <w:t>Shingfield KJ, Lee MRF, Humphries DJ, Scollan ND, Toivonen V, Beever DE and Reynolds CK 2011. Effect of linseed oil and fish oil alone or as an equal mixture on ruminal fatty acid metabolism in growing steers fed maize silage-based diets. Journal of Animal Science 89, 3728-3741.</w:t>
      </w:r>
    </w:p>
    <w:p w14:paraId="51E79913" w14:textId="77777777" w:rsidR="0050503E" w:rsidRPr="0050503E" w:rsidRDefault="0050503E" w:rsidP="0050503E">
      <w:pPr>
        <w:pStyle w:val="ANMReferences"/>
        <w:widowControl w:val="0"/>
        <w:jc w:val="both"/>
        <w:rPr>
          <w:szCs w:val="22"/>
        </w:rPr>
      </w:pPr>
      <w:r w:rsidRPr="0050503E">
        <w:rPr>
          <w:szCs w:val="22"/>
        </w:rPr>
        <w:t>Shivani S, Srivastava A, Shandilya UK, Kale V</w:t>
      </w:r>
      <w:r w:rsidR="00CC1488">
        <w:rPr>
          <w:szCs w:val="22"/>
        </w:rPr>
        <w:t xml:space="preserve"> </w:t>
      </w:r>
      <w:r w:rsidRPr="0050503E">
        <w:rPr>
          <w:szCs w:val="22"/>
        </w:rPr>
        <w:t xml:space="preserve">and Tyagi AK 2016. Dietary supplementation of </w:t>
      </w:r>
      <w:r w:rsidRPr="009260F3">
        <w:rPr>
          <w:i/>
          <w:szCs w:val="22"/>
        </w:rPr>
        <w:t>Butyrivibrio fibrisolvens</w:t>
      </w:r>
      <w:r w:rsidRPr="0050503E">
        <w:rPr>
          <w:szCs w:val="22"/>
        </w:rPr>
        <w:t xml:space="preserve"> alters fatty acids of milk and rumen fluid in lactating goats. Journal of the Science of Food and Agriculture 96, 1716-1722.</w:t>
      </w:r>
    </w:p>
    <w:p w14:paraId="3CE85C6C" w14:textId="712B7CBF" w:rsidR="0050503E" w:rsidRDefault="0050503E" w:rsidP="0050503E">
      <w:pPr>
        <w:pStyle w:val="ANMReferences"/>
        <w:widowControl w:val="0"/>
        <w:jc w:val="both"/>
        <w:rPr>
          <w:szCs w:val="22"/>
        </w:rPr>
      </w:pPr>
      <w:r w:rsidRPr="0050503E">
        <w:rPr>
          <w:szCs w:val="22"/>
        </w:rPr>
        <w:t xml:space="preserve">Shokryzadan P, Rajion MA, Goh YM, Ishak I, Ramlee MF, Jahromi MF and Ebrahimi M 2016. Mangosteen peel can reduce methane production and rumen biohydrogenation </w:t>
      </w:r>
      <w:r w:rsidRPr="009260F3">
        <w:rPr>
          <w:i/>
          <w:szCs w:val="22"/>
        </w:rPr>
        <w:t>in vitro</w:t>
      </w:r>
      <w:r w:rsidRPr="0050503E">
        <w:rPr>
          <w:szCs w:val="22"/>
        </w:rPr>
        <w:t xml:space="preserve">. </w:t>
      </w:r>
      <w:r w:rsidRPr="0050503E">
        <w:rPr>
          <w:szCs w:val="22"/>
        </w:rPr>
        <w:lastRenderedPageBreak/>
        <w:t>South African Journal of Animal Science 46, 419-431.</w:t>
      </w:r>
    </w:p>
    <w:p w14:paraId="2C5D91D1" w14:textId="38D1F63F" w:rsidR="00C60065" w:rsidRPr="0050503E" w:rsidRDefault="00C60065" w:rsidP="0050503E">
      <w:pPr>
        <w:pStyle w:val="ANMReferences"/>
        <w:widowControl w:val="0"/>
        <w:jc w:val="both"/>
        <w:rPr>
          <w:szCs w:val="22"/>
        </w:rPr>
      </w:pPr>
      <w:r w:rsidRPr="00546212">
        <w:rPr>
          <w:szCs w:val="22"/>
          <w:lang w:val="en-US"/>
        </w:rPr>
        <w:t>Siurana</w:t>
      </w:r>
      <w:r w:rsidR="008B10D5" w:rsidRPr="00546212">
        <w:rPr>
          <w:szCs w:val="22"/>
          <w:lang w:val="en-US"/>
        </w:rPr>
        <w:t xml:space="preserve"> A</w:t>
      </w:r>
      <w:r w:rsidRPr="00546212">
        <w:rPr>
          <w:szCs w:val="22"/>
          <w:lang w:val="en-US"/>
        </w:rPr>
        <w:t>, Ferret</w:t>
      </w:r>
      <w:r w:rsidR="008B10D5" w:rsidRPr="00546212">
        <w:rPr>
          <w:szCs w:val="22"/>
          <w:lang w:val="en-US"/>
        </w:rPr>
        <w:t xml:space="preserve"> A</w:t>
      </w:r>
      <w:r w:rsidRPr="00546212">
        <w:rPr>
          <w:szCs w:val="22"/>
          <w:lang w:val="en-US"/>
        </w:rPr>
        <w:t>, Rodriguez</w:t>
      </w:r>
      <w:r w:rsidR="008B10D5" w:rsidRPr="00546212">
        <w:rPr>
          <w:szCs w:val="22"/>
          <w:lang w:val="en-US"/>
        </w:rPr>
        <w:t xml:space="preserve"> M</w:t>
      </w:r>
      <w:r w:rsidRPr="00546212">
        <w:rPr>
          <w:szCs w:val="22"/>
          <w:lang w:val="en-US"/>
        </w:rPr>
        <w:t>, Vlaeminck</w:t>
      </w:r>
      <w:r w:rsidR="008B10D5" w:rsidRPr="00546212">
        <w:rPr>
          <w:szCs w:val="22"/>
          <w:lang w:val="en-US"/>
        </w:rPr>
        <w:t xml:space="preserve"> B</w:t>
      </w:r>
      <w:r w:rsidRPr="00546212">
        <w:rPr>
          <w:szCs w:val="22"/>
          <w:lang w:val="en-US"/>
        </w:rPr>
        <w:t>, Fievez</w:t>
      </w:r>
      <w:r w:rsidR="008B10D5" w:rsidRPr="00546212">
        <w:rPr>
          <w:szCs w:val="22"/>
          <w:lang w:val="en-US"/>
        </w:rPr>
        <w:t xml:space="preserve"> V</w:t>
      </w:r>
      <w:r w:rsidRPr="00546212">
        <w:rPr>
          <w:szCs w:val="22"/>
          <w:lang w:val="en-US"/>
        </w:rPr>
        <w:t xml:space="preserve"> and </w:t>
      </w:r>
      <w:r w:rsidR="008B10D5" w:rsidRPr="00546212">
        <w:rPr>
          <w:szCs w:val="22"/>
          <w:lang w:val="en-US"/>
        </w:rPr>
        <w:t>Calsamiglia S</w:t>
      </w:r>
      <w:r w:rsidRPr="00546212">
        <w:rPr>
          <w:szCs w:val="22"/>
          <w:lang w:val="en-US"/>
        </w:rPr>
        <w:t xml:space="preserve"> </w:t>
      </w:r>
      <w:r w:rsidRPr="00C60065">
        <w:rPr>
          <w:szCs w:val="22"/>
        </w:rPr>
        <w:t xml:space="preserve">2018. Strategies to modify the ruminal biohydrogenation of polyunsaturated fatty acids and the production of </w:t>
      </w:r>
      <w:r w:rsidRPr="008B10D5">
        <w:rPr>
          <w:i/>
          <w:szCs w:val="22"/>
        </w:rPr>
        <w:t>trans</w:t>
      </w:r>
      <w:r w:rsidRPr="00C60065">
        <w:rPr>
          <w:szCs w:val="22"/>
        </w:rPr>
        <w:t xml:space="preserve">-10, </w:t>
      </w:r>
      <w:r w:rsidRPr="008B10D5">
        <w:rPr>
          <w:i/>
          <w:szCs w:val="22"/>
        </w:rPr>
        <w:t>cis</w:t>
      </w:r>
      <w:r w:rsidRPr="00C60065">
        <w:rPr>
          <w:szCs w:val="22"/>
        </w:rPr>
        <w:t>-12 C18:2 in vitro. Animal Feed Science and Technology 235</w:t>
      </w:r>
      <w:r w:rsidR="008B10D5">
        <w:rPr>
          <w:szCs w:val="22"/>
        </w:rPr>
        <w:t xml:space="preserve">, </w:t>
      </w:r>
      <w:r w:rsidRPr="00C60065">
        <w:rPr>
          <w:szCs w:val="22"/>
        </w:rPr>
        <w:t>158-165.</w:t>
      </w:r>
    </w:p>
    <w:p w14:paraId="392E7201" w14:textId="77777777" w:rsidR="0050503E" w:rsidRPr="0050503E" w:rsidRDefault="0050503E" w:rsidP="0050503E">
      <w:pPr>
        <w:pStyle w:val="ANMReferences"/>
        <w:widowControl w:val="0"/>
        <w:jc w:val="both"/>
        <w:rPr>
          <w:szCs w:val="22"/>
        </w:rPr>
      </w:pPr>
      <w:r w:rsidRPr="0050503E">
        <w:rPr>
          <w:szCs w:val="22"/>
        </w:rPr>
        <w:t>Smeti S, Hajji H, Mekki I, Mahouachi MV and Atti N 2017. Effects of dose and administration form of rosemary essential oils on meat quality and fatty acid profile of lamb. Small Ruminant Research, doi:10.1016/j.smallrumres.2017.10.007.</w:t>
      </w:r>
    </w:p>
    <w:p w14:paraId="45D850E0" w14:textId="77777777" w:rsidR="0050503E" w:rsidRPr="0050503E" w:rsidRDefault="0050503E" w:rsidP="0050503E">
      <w:pPr>
        <w:pStyle w:val="ANMReferences"/>
        <w:widowControl w:val="0"/>
        <w:jc w:val="both"/>
        <w:rPr>
          <w:szCs w:val="22"/>
        </w:rPr>
      </w:pPr>
      <w:r w:rsidRPr="0050503E">
        <w:rPr>
          <w:szCs w:val="22"/>
        </w:rPr>
        <w:t xml:space="preserve">Song MK, Jin GL, Ji BJ, Chang SS, Jeong J, Smith SB and Choi SH 2010. Conjugated linoleic acids content in M. </w:t>
      </w:r>
      <w:r w:rsidRPr="009260F3">
        <w:rPr>
          <w:i/>
          <w:szCs w:val="22"/>
        </w:rPr>
        <w:t>longissimus</w:t>
      </w:r>
      <w:r w:rsidRPr="0050503E">
        <w:rPr>
          <w:szCs w:val="22"/>
        </w:rPr>
        <w:t xml:space="preserve"> </w:t>
      </w:r>
      <w:r w:rsidRPr="009260F3">
        <w:rPr>
          <w:i/>
          <w:szCs w:val="22"/>
        </w:rPr>
        <w:t>dorsi</w:t>
      </w:r>
      <w:r w:rsidRPr="0050503E">
        <w:rPr>
          <w:szCs w:val="22"/>
        </w:rPr>
        <w:t xml:space="preserve"> of Hanwoo steers fed a concentrate supplemented with soybean oil, sodium bicarbonate-based monensin, fish oil. Meat Science 85, 210-214.</w:t>
      </w:r>
    </w:p>
    <w:p w14:paraId="16A38A47" w14:textId="77777777" w:rsidR="0050503E" w:rsidRPr="0050503E" w:rsidRDefault="0050503E" w:rsidP="0050503E">
      <w:pPr>
        <w:pStyle w:val="ANMReferences"/>
        <w:widowControl w:val="0"/>
        <w:jc w:val="both"/>
        <w:rPr>
          <w:szCs w:val="22"/>
        </w:rPr>
      </w:pPr>
      <w:r w:rsidRPr="0050503E">
        <w:rPr>
          <w:szCs w:val="22"/>
        </w:rPr>
        <w:t>Stamey JA, Shepherd DM, De Veth MJ and Corl BA 2012. Use of algae or algal oil rich in n-3 fatty acids as a feed supplement for dairy cattle. Journal of Dairy Science 95, 5269-5275.</w:t>
      </w:r>
    </w:p>
    <w:p w14:paraId="1AFC84A9" w14:textId="77777777" w:rsidR="0050503E" w:rsidRPr="0050503E" w:rsidRDefault="0050503E" w:rsidP="0050503E">
      <w:pPr>
        <w:pStyle w:val="ANMReferences"/>
        <w:widowControl w:val="0"/>
        <w:jc w:val="both"/>
        <w:rPr>
          <w:szCs w:val="22"/>
        </w:rPr>
      </w:pPr>
      <w:r w:rsidRPr="0050503E">
        <w:rPr>
          <w:szCs w:val="22"/>
        </w:rPr>
        <w:t xml:space="preserve">Sterk A, Hovenier R, Vlaeminck B, van Vuuren AM, Hendriks HF and Dijkstra J 2010. Effects of chemically or technologically treated linseed products and docosahexanoic acid addition to linseed oil on biohydrogenation of C18:3n-3 </w:t>
      </w:r>
      <w:r w:rsidRPr="009260F3">
        <w:rPr>
          <w:i/>
          <w:szCs w:val="22"/>
        </w:rPr>
        <w:t>in vitro</w:t>
      </w:r>
      <w:r w:rsidRPr="0050503E">
        <w:rPr>
          <w:szCs w:val="22"/>
        </w:rPr>
        <w:t>. J</w:t>
      </w:r>
      <w:r w:rsidR="00A25379">
        <w:rPr>
          <w:szCs w:val="22"/>
        </w:rPr>
        <w:t>ournal of</w:t>
      </w:r>
      <w:r w:rsidRPr="0050503E">
        <w:rPr>
          <w:szCs w:val="22"/>
        </w:rPr>
        <w:t xml:space="preserve"> Dairy Sci</w:t>
      </w:r>
      <w:r w:rsidR="00A25379">
        <w:rPr>
          <w:szCs w:val="22"/>
        </w:rPr>
        <w:t>ence</w:t>
      </w:r>
      <w:r w:rsidRPr="0050503E">
        <w:rPr>
          <w:szCs w:val="22"/>
        </w:rPr>
        <w:t xml:space="preserve"> 93, 5286-5299.</w:t>
      </w:r>
    </w:p>
    <w:p w14:paraId="647A0A14" w14:textId="77777777" w:rsidR="0050503E" w:rsidRPr="0050503E" w:rsidRDefault="0050503E" w:rsidP="0050503E">
      <w:pPr>
        <w:pStyle w:val="ANMReferences"/>
        <w:widowControl w:val="0"/>
        <w:jc w:val="both"/>
        <w:rPr>
          <w:szCs w:val="22"/>
        </w:rPr>
      </w:pPr>
      <w:r w:rsidRPr="0050503E">
        <w:rPr>
          <w:szCs w:val="22"/>
        </w:rPr>
        <w:t>Szczechowiak J, Szumacher-Strabel M, El-Sherbiny M, Pers-Kamczyc E, Pawlak P and Cieslak A 2016. Rumen fermentation, methane concentration and fatty acid proportion in the rumen and milk of dairy cows fed condensed tannin and/or fish-soybean oils blend. Animal Feed Science and Technology 216, 93-107.</w:t>
      </w:r>
    </w:p>
    <w:p w14:paraId="38E1946E" w14:textId="77777777" w:rsidR="0050503E" w:rsidRPr="0050503E" w:rsidRDefault="0050503E" w:rsidP="0050503E">
      <w:pPr>
        <w:pStyle w:val="ANMReferences"/>
        <w:widowControl w:val="0"/>
        <w:jc w:val="both"/>
        <w:rPr>
          <w:szCs w:val="22"/>
        </w:rPr>
      </w:pPr>
      <w:r w:rsidRPr="0050503E">
        <w:rPr>
          <w:szCs w:val="22"/>
        </w:rPr>
        <w:t>Tanaka K</w:t>
      </w:r>
      <w:r w:rsidR="00CC1488">
        <w:rPr>
          <w:szCs w:val="22"/>
        </w:rPr>
        <w:t xml:space="preserve"> </w:t>
      </w:r>
      <w:r w:rsidRPr="0050503E">
        <w:rPr>
          <w:szCs w:val="22"/>
        </w:rPr>
        <w:t>1970. Effect of type of dietary fat on milk fat secretion in cows. Japanese Journal of Zootechnical Science 41, 254-261.</w:t>
      </w:r>
    </w:p>
    <w:p w14:paraId="410820C5" w14:textId="77777777" w:rsidR="0050503E" w:rsidRPr="0050503E" w:rsidRDefault="0050503E" w:rsidP="0050503E">
      <w:pPr>
        <w:pStyle w:val="ANMReferences"/>
        <w:widowControl w:val="0"/>
        <w:jc w:val="both"/>
        <w:rPr>
          <w:szCs w:val="22"/>
        </w:rPr>
      </w:pPr>
      <w:r w:rsidRPr="0050503E">
        <w:rPr>
          <w:szCs w:val="22"/>
        </w:rPr>
        <w:t>Toral</w:t>
      </w:r>
      <w:r w:rsidR="00CC1488">
        <w:rPr>
          <w:szCs w:val="22"/>
        </w:rPr>
        <w:t xml:space="preserve"> P</w:t>
      </w:r>
      <w:r w:rsidRPr="0050503E">
        <w:rPr>
          <w:szCs w:val="22"/>
        </w:rPr>
        <w:t xml:space="preserve">G, Belenguer A, Shingfield KJ, Hervás G, Toivonen V and Frutos P 2012. Fatty acid composition and bacterial community changes in the rumen fluid of lactating sheep fed sunflower oil plus incremental levels of marine algae. </w:t>
      </w:r>
      <w:r w:rsidR="00A25379" w:rsidRPr="00A25379">
        <w:rPr>
          <w:szCs w:val="22"/>
        </w:rPr>
        <w:t xml:space="preserve">Journal of Dairy Science </w:t>
      </w:r>
      <w:r w:rsidRPr="0050503E">
        <w:rPr>
          <w:szCs w:val="22"/>
        </w:rPr>
        <w:t>95, 794-806.</w:t>
      </w:r>
    </w:p>
    <w:p w14:paraId="6FDDF31D" w14:textId="46D9FEBB" w:rsidR="0050503E" w:rsidRPr="0050503E" w:rsidRDefault="0050503E" w:rsidP="0050503E">
      <w:pPr>
        <w:pStyle w:val="ANMReferences"/>
        <w:widowControl w:val="0"/>
        <w:jc w:val="both"/>
        <w:rPr>
          <w:szCs w:val="22"/>
        </w:rPr>
      </w:pPr>
      <w:r w:rsidRPr="0050503E">
        <w:rPr>
          <w:szCs w:val="22"/>
        </w:rPr>
        <w:lastRenderedPageBreak/>
        <w:t>Toral PG, Bernard L, Belenguer A, Rouel J, Hervás G, Chilliard Y and Frutos P 2016</w:t>
      </w:r>
      <w:r w:rsidR="009B5B06">
        <w:rPr>
          <w:szCs w:val="22"/>
        </w:rPr>
        <w:t>a</w:t>
      </w:r>
      <w:r w:rsidRPr="0050503E">
        <w:rPr>
          <w:szCs w:val="22"/>
        </w:rPr>
        <w:t>. Comparison of ruminal lipid metabolism in dairy cows and goats fed diets supplemented with starch, plant oil, or fish oil. Journal of Dairy Science 99, 301-316.</w:t>
      </w:r>
    </w:p>
    <w:p w14:paraId="30C49FAA" w14:textId="340E276C" w:rsidR="0050503E" w:rsidRPr="003C07B9" w:rsidRDefault="0050503E" w:rsidP="0050503E">
      <w:pPr>
        <w:pStyle w:val="ANMReferences"/>
        <w:widowControl w:val="0"/>
        <w:jc w:val="both"/>
        <w:rPr>
          <w:szCs w:val="22"/>
        </w:rPr>
      </w:pPr>
      <w:r w:rsidRPr="0050503E">
        <w:rPr>
          <w:szCs w:val="22"/>
        </w:rPr>
        <w:t>Toral PG, Chilliard Y, Rouel J, Leskinen H, Shingfield KJ and Bernard L 2015</w:t>
      </w:r>
      <w:r w:rsidR="009B5B06">
        <w:rPr>
          <w:szCs w:val="22"/>
        </w:rPr>
        <w:t>a</w:t>
      </w:r>
      <w:r w:rsidRPr="0050503E">
        <w:rPr>
          <w:szCs w:val="22"/>
        </w:rPr>
        <w:t xml:space="preserve">. Comparison of the nutritional regulation of milk fat secretion and composition in cows and goats. </w:t>
      </w:r>
      <w:r w:rsidRPr="003C07B9">
        <w:rPr>
          <w:szCs w:val="22"/>
        </w:rPr>
        <w:t>Journal of Dairy Science 98, 7277-7297.</w:t>
      </w:r>
    </w:p>
    <w:p w14:paraId="022E079E" w14:textId="122DE4B1" w:rsidR="0050503E" w:rsidRPr="0050503E" w:rsidRDefault="0050503E" w:rsidP="0050503E">
      <w:pPr>
        <w:pStyle w:val="ANMReferences"/>
        <w:widowControl w:val="0"/>
        <w:jc w:val="both"/>
        <w:rPr>
          <w:szCs w:val="22"/>
        </w:rPr>
      </w:pPr>
      <w:r w:rsidRPr="00664FD2">
        <w:rPr>
          <w:szCs w:val="22"/>
        </w:rPr>
        <w:t>Toral PG</w:t>
      </w:r>
      <w:r w:rsidR="00CC1488" w:rsidRPr="00664FD2">
        <w:rPr>
          <w:szCs w:val="22"/>
        </w:rPr>
        <w:t>,</w:t>
      </w:r>
      <w:r w:rsidRPr="00664FD2">
        <w:rPr>
          <w:szCs w:val="22"/>
        </w:rPr>
        <w:t xml:space="preserve"> Frutos P</w:t>
      </w:r>
      <w:r w:rsidR="00CC1488" w:rsidRPr="00664FD2">
        <w:rPr>
          <w:szCs w:val="22"/>
        </w:rPr>
        <w:t>,</w:t>
      </w:r>
      <w:r w:rsidRPr="00664FD2">
        <w:rPr>
          <w:szCs w:val="22"/>
        </w:rPr>
        <w:t xml:space="preserve"> Hervás G</w:t>
      </w:r>
      <w:r w:rsidR="00CC1488" w:rsidRPr="00664FD2">
        <w:rPr>
          <w:szCs w:val="22"/>
        </w:rPr>
        <w:t>,</w:t>
      </w:r>
      <w:r w:rsidRPr="00664FD2">
        <w:rPr>
          <w:szCs w:val="22"/>
        </w:rPr>
        <w:t xml:space="preserve"> Gómez-Cortés P</w:t>
      </w:r>
      <w:r w:rsidR="00CC1488" w:rsidRPr="00664FD2">
        <w:rPr>
          <w:szCs w:val="22"/>
        </w:rPr>
        <w:t>,</w:t>
      </w:r>
      <w:r w:rsidRPr="00664FD2">
        <w:rPr>
          <w:szCs w:val="22"/>
        </w:rPr>
        <w:t xml:space="preserve"> Juárez M</w:t>
      </w:r>
      <w:r w:rsidR="00CC1488" w:rsidRPr="00664FD2">
        <w:rPr>
          <w:szCs w:val="22"/>
        </w:rPr>
        <w:t xml:space="preserve"> </w:t>
      </w:r>
      <w:r w:rsidRPr="00664FD2">
        <w:rPr>
          <w:szCs w:val="22"/>
        </w:rPr>
        <w:t>and de la Fuente MA 2010</w:t>
      </w:r>
      <w:r w:rsidR="00A01E59" w:rsidRPr="00664FD2">
        <w:rPr>
          <w:szCs w:val="22"/>
        </w:rPr>
        <w:t>a</w:t>
      </w:r>
      <w:r w:rsidRPr="00664FD2">
        <w:rPr>
          <w:szCs w:val="22"/>
        </w:rPr>
        <w:t xml:space="preserve">. </w:t>
      </w:r>
      <w:r w:rsidRPr="0050503E">
        <w:rPr>
          <w:szCs w:val="22"/>
        </w:rPr>
        <w:t xml:space="preserve">Changes in milk fatty acid profile and animal performance in response to fish oil supplementation, alone or in combination with sunflower oil, in dairy ewes. </w:t>
      </w:r>
      <w:r w:rsidR="00A25379" w:rsidRPr="00A25379">
        <w:rPr>
          <w:szCs w:val="22"/>
        </w:rPr>
        <w:t xml:space="preserve">Journal of Dairy Science </w:t>
      </w:r>
      <w:r w:rsidRPr="0050503E">
        <w:rPr>
          <w:szCs w:val="22"/>
        </w:rPr>
        <w:t>93, 1604-1615.</w:t>
      </w:r>
    </w:p>
    <w:p w14:paraId="3AE6D71F" w14:textId="77777777" w:rsidR="0050503E" w:rsidRPr="0050503E" w:rsidRDefault="0050503E" w:rsidP="0050503E">
      <w:pPr>
        <w:pStyle w:val="ANMReferences"/>
        <w:widowControl w:val="0"/>
        <w:jc w:val="both"/>
        <w:rPr>
          <w:szCs w:val="22"/>
        </w:rPr>
      </w:pPr>
      <w:r w:rsidRPr="0050503E">
        <w:rPr>
          <w:szCs w:val="22"/>
        </w:rPr>
        <w:t xml:space="preserve">Toral PG, Hervás G and Frutos </w:t>
      </w:r>
      <w:r w:rsidRPr="009B5B06">
        <w:rPr>
          <w:szCs w:val="22"/>
        </w:rPr>
        <w:t>P</w:t>
      </w:r>
      <w:r w:rsidR="00CC1488" w:rsidRPr="009B5B06">
        <w:rPr>
          <w:szCs w:val="22"/>
        </w:rPr>
        <w:t xml:space="preserve"> 2018</w:t>
      </w:r>
      <w:r w:rsidR="00F15C17" w:rsidRPr="009B5B06">
        <w:rPr>
          <w:szCs w:val="22"/>
        </w:rPr>
        <w:t xml:space="preserve">. </w:t>
      </w:r>
      <w:r w:rsidRPr="009B5B06">
        <w:rPr>
          <w:szCs w:val="22"/>
        </w:rPr>
        <w:t>Use</w:t>
      </w:r>
      <w:r w:rsidRPr="0050503E">
        <w:rPr>
          <w:szCs w:val="22"/>
        </w:rPr>
        <w:t xml:space="preserve"> of high doses of 18:0 to try to mitigate the syndrome of milk fat depression in dairy ewes fed marine lipids. Animal Feed Science and Technology 236, 68-75.</w:t>
      </w:r>
    </w:p>
    <w:p w14:paraId="44D785DF" w14:textId="77777777" w:rsidR="0050503E" w:rsidRPr="0050503E" w:rsidRDefault="0050503E" w:rsidP="0050503E">
      <w:pPr>
        <w:pStyle w:val="ANMReferences"/>
        <w:widowControl w:val="0"/>
        <w:jc w:val="both"/>
        <w:rPr>
          <w:szCs w:val="22"/>
        </w:rPr>
      </w:pPr>
      <w:r w:rsidRPr="00664FD2">
        <w:rPr>
          <w:szCs w:val="22"/>
          <w:lang w:val="en-US"/>
        </w:rPr>
        <w:t xml:space="preserve">Toral PG, Hervás G, Belenguer A, Bichi E and Frutos P 2013. </w:t>
      </w:r>
      <w:r w:rsidRPr="0050503E">
        <w:rPr>
          <w:szCs w:val="22"/>
        </w:rPr>
        <w:t>Effect of the inclusion of quebracho tannins in a diet rich in linoleic acid on milk fatty acid composition in dairy ewes. J</w:t>
      </w:r>
      <w:r w:rsidR="00A25379">
        <w:rPr>
          <w:szCs w:val="22"/>
        </w:rPr>
        <w:t>ournal of Dairy Science 96, 431-</w:t>
      </w:r>
      <w:r w:rsidRPr="0050503E">
        <w:rPr>
          <w:szCs w:val="22"/>
        </w:rPr>
        <w:t>439.</w:t>
      </w:r>
    </w:p>
    <w:p w14:paraId="1B37A30A" w14:textId="4123B6F0" w:rsidR="0050503E" w:rsidRPr="0050503E" w:rsidRDefault="0050503E" w:rsidP="0050503E">
      <w:pPr>
        <w:pStyle w:val="ANMReferences"/>
        <w:widowControl w:val="0"/>
        <w:jc w:val="both"/>
        <w:rPr>
          <w:szCs w:val="22"/>
        </w:rPr>
      </w:pPr>
      <w:r w:rsidRPr="0050503E">
        <w:rPr>
          <w:szCs w:val="22"/>
        </w:rPr>
        <w:t>Toral PG</w:t>
      </w:r>
      <w:r w:rsidR="00F15C17">
        <w:rPr>
          <w:szCs w:val="22"/>
        </w:rPr>
        <w:t>,</w:t>
      </w:r>
      <w:r w:rsidRPr="0050503E">
        <w:rPr>
          <w:szCs w:val="22"/>
        </w:rPr>
        <w:t xml:space="preserve"> Hervás G, Belenguer A, Carreño D and Frutos P 2017</w:t>
      </w:r>
      <w:r w:rsidR="00A01E59">
        <w:rPr>
          <w:szCs w:val="22"/>
        </w:rPr>
        <w:t>a</w:t>
      </w:r>
      <w:r w:rsidRPr="0050503E">
        <w:rPr>
          <w:szCs w:val="22"/>
        </w:rPr>
        <w:t xml:space="preserve">. </w:t>
      </w:r>
      <w:proofErr w:type="gramStart"/>
      <w:r w:rsidRPr="0050503E">
        <w:rPr>
          <w:szCs w:val="22"/>
        </w:rPr>
        <w:t>mRNA</w:t>
      </w:r>
      <w:proofErr w:type="gramEnd"/>
      <w:r w:rsidRPr="0050503E">
        <w:rPr>
          <w:szCs w:val="22"/>
        </w:rPr>
        <w:t xml:space="preserve"> abundance of genes involved in mammary lipogenesis during fish oil- or </w:t>
      </w:r>
      <w:r w:rsidRPr="009260F3">
        <w:rPr>
          <w:i/>
          <w:szCs w:val="22"/>
        </w:rPr>
        <w:t>trans</w:t>
      </w:r>
      <w:r w:rsidRPr="0050503E">
        <w:rPr>
          <w:szCs w:val="22"/>
        </w:rPr>
        <w:t>-10,</w:t>
      </w:r>
      <w:r w:rsidRPr="009260F3">
        <w:rPr>
          <w:i/>
          <w:szCs w:val="22"/>
        </w:rPr>
        <w:t>cis</w:t>
      </w:r>
      <w:r w:rsidRPr="0050503E">
        <w:rPr>
          <w:szCs w:val="22"/>
        </w:rPr>
        <w:t>-12 CLA-induced milk fat depression in dairy ewes. Journal of Dairy Science 100, 3182-3192.</w:t>
      </w:r>
    </w:p>
    <w:p w14:paraId="4076871B" w14:textId="77777777" w:rsidR="0050503E" w:rsidRPr="0050503E" w:rsidRDefault="0050503E" w:rsidP="0050503E">
      <w:pPr>
        <w:pStyle w:val="ANMReferences"/>
        <w:widowControl w:val="0"/>
        <w:jc w:val="both"/>
        <w:rPr>
          <w:szCs w:val="22"/>
        </w:rPr>
      </w:pPr>
      <w:r w:rsidRPr="00AA4CED">
        <w:rPr>
          <w:szCs w:val="22"/>
          <w:lang w:val="en-US"/>
        </w:rPr>
        <w:t xml:space="preserve">Toral PG, Hervás </w:t>
      </w:r>
      <w:r w:rsidR="00F15C17" w:rsidRPr="00AA4CED">
        <w:rPr>
          <w:szCs w:val="22"/>
          <w:lang w:val="en-US"/>
        </w:rPr>
        <w:t>G</w:t>
      </w:r>
      <w:r w:rsidRPr="00AA4CED">
        <w:rPr>
          <w:szCs w:val="22"/>
          <w:lang w:val="en-US"/>
        </w:rPr>
        <w:t xml:space="preserve">, Bichi E, Belenguer A and Frutos P 2011. </w:t>
      </w:r>
      <w:r w:rsidRPr="0050503E">
        <w:rPr>
          <w:szCs w:val="22"/>
        </w:rPr>
        <w:t>Tannins as feed additives to modulate ruminal biohydrogenation: Effects on animal performance, milk fatty acid composition and ruminal fermentation in dairy ewes fed a diet containing sunflower oil. Animal Feed Science and Technology 164, 199-206.</w:t>
      </w:r>
    </w:p>
    <w:p w14:paraId="1E29F3CC" w14:textId="30FD551B" w:rsidR="0050503E" w:rsidRPr="0050503E" w:rsidRDefault="0050503E" w:rsidP="0050503E">
      <w:pPr>
        <w:pStyle w:val="ANMReferences"/>
        <w:widowControl w:val="0"/>
        <w:jc w:val="both"/>
        <w:rPr>
          <w:szCs w:val="22"/>
        </w:rPr>
      </w:pPr>
      <w:r w:rsidRPr="00AA4CED">
        <w:rPr>
          <w:szCs w:val="22"/>
          <w:lang w:val="en-US"/>
        </w:rPr>
        <w:t>Toral PG, Hervás G</w:t>
      </w:r>
      <w:r w:rsidR="00F15C17" w:rsidRPr="00AA4CED">
        <w:rPr>
          <w:szCs w:val="22"/>
          <w:lang w:val="en-US"/>
        </w:rPr>
        <w:t>,</w:t>
      </w:r>
      <w:r w:rsidRPr="00AA4CED">
        <w:rPr>
          <w:szCs w:val="22"/>
          <w:lang w:val="en-US"/>
        </w:rPr>
        <w:t xml:space="preserve"> Carreño D and Frutos P 2016</w:t>
      </w:r>
      <w:r w:rsidR="00A1782A">
        <w:rPr>
          <w:szCs w:val="22"/>
          <w:lang w:val="en-US"/>
        </w:rPr>
        <w:t>b</w:t>
      </w:r>
      <w:r w:rsidRPr="00AA4CED">
        <w:rPr>
          <w:szCs w:val="22"/>
          <w:lang w:val="en-US"/>
        </w:rPr>
        <w:t xml:space="preserve">. </w:t>
      </w:r>
      <w:r w:rsidRPr="0050503E">
        <w:rPr>
          <w:szCs w:val="22"/>
        </w:rPr>
        <w:t>Does supplemental 18:0 alleviate fish oil-induced milk fat depression in dairy ewes? Journal of Dairy Science 99, 1133-1144.</w:t>
      </w:r>
    </w:p>
    <w:p w14:paraId="4A7A9C8B" w14:textId="0B50FD37" w:rsidR="0050503E" w:rsidRPr="0050503E" w:rsidRDefault="0050503E" w:rsidP="0050503E">
      <w:pPr>
        <w:pStyle w:val="ANMReferences"/>
        <w:widowControl w:val="0"/>
        <w:jc w:val="both"/>
        <w:rPr>
          <w:szCs w:val="22"/>
        </w:rPr>
      </w:pPr>
      <w:r w:rsidRPr="00664FD2">
        <w:rPr>
          <w:szCs w:val="22"/>
          <w:lang w:val="en-US"/>
        </w:rPr>
        <w:t>Toral PG, Hervás G, Carreño D, Belenguer A and Frutos P 2015</w:t>
      </w:r>
      <w:r w:rsidR="00A1782A" w:rsidRPr="00664FD2">
        <w:rPr>
          <w:szCs w:val="22"/>
          <w:lang w:val="en-US"/>
        </w:rPr>
        <w:t>b</w:t>
      </w:r>
      <w:r w:rsidRPr="00664FD2">
        <w:rPr>
          <w:szCs w:val="22"/>
          <w:lang w:val="en-US"/>
        </w:rPr>
        <w:t xml:space="preserve">. </w:t>
      </w:r>
      <w:r w:rsidRPr="0050503E">
        <w:rPr>
          <w:szCs w:val="22"/>
        </w:rPr>
        <w:t xml:space="preserve">Comparison of milk fatty acid responses during fish oil- and </w:t>
      </w:r>
      <w:r w:rsidRPr="009260F3">
        <w:rPr>
          <w:i/>
          <w:szCs w:val="22"/>
        </w:rPr>
        <w:t>trans</w:t>
      </w:r>
      <w:r w:rsidRPr="0050503E">
        <w:rPr>
          <w:szCs w:val="22"/>
        </w:rPr>
        <w:t xml:space="preserve">-10 </w:t>
      </w:r>
      <w:r w:rsidRPr="009260F3">
        <w:rPr>
          <w:i/>
          <w:szCs w:val="22"/>
        </w:rPr>
        <w:t>cis</w:t>
      </w:r>
      <w:r w:rsidRPr="0050503E">
        <w:rPr>
          <w:szCs w:val="22"/>
        </w:rPr>
        <w:t>-12 18:2-induced milk fat depression in dairy ewes. Animal Feed Science and Technology 210, 66-73.</w:t>
      </w:r>
    </w:p>
    <w:p w14:paraId="5CD46C9E" w14:textId="3D0EDF67" w:rsidR="0050503E" w:rsidRPr="003C07B9" w:rsidRDefault="0050503E" w:rsidP="0050503E">
      <w:pPr>
        <w:pStyle w:val="ANMReferences"/>
        <w:widowControl w:val="0"/>
        <w:jc w:val="both"/>
        <w:rPr>
          <w:szCs w:val="22"/>
        </w:rPr>
      </w:pPr>
      <w:r w:rsidRPr="0050503E">
        <w:rPr>
          <w:szCs w:val="22"/>
        </w:rPr>
        <w:lastRenderedPageBreak/>
        <w:t>Toral PG, Hervás G, Carreño D, Leskinen H, Belenguer A, Shingfield KJ and Frutos P 2017</w:t>
      </w:r>
      <w:r w:rsidR="00A1782A">
        <w:rPr>
          <w:szCs w:val="22"/>
        </w:rPr>
        <w:t>b</w:t>
      </w:r>
      <w:r w:rsidRPr="0050503E">
        <w:rPr>
          <w:szCs w:val="22"/>
        </w:rPr>
        <w:t xml:space="preserve">. </w:t>
      </w:r>
      <w:r w:rsidRPr="009260F3">
        <w:rPr>
          <w:i/>
          <w:szCs w:val="22"/>
        </w:rPr>
        <w:t>In vitro</w:t>
      </w:r>
      <w:r w:rsidRPr="0050503E">
        <w:rPr>
          <w:szCs w:val="22"/>
        </w:rPr>
        <w:t xml:space="preserve"> response to EPA, DPA, and DHA: Comparison of effects on ruminal fermentation and biohydrogenation of 18-carbon fatty acids in cows and ewes. </w:t>
      </w:r>
      <w:r w:rsidRPr="003C07B9">
        <w:rPr>
          <w:szCs w:val="22"/>
        </w:rPr>
        <w:t>Journal of Dairy Science 100, 6187-6198.</w:t>
      </w:r>
    </w:p>
    <w:p w14:paraId="5C57C75B" w14:textId="7E9D43A3" w:rsidR="0050503E" w:rsidRPr="0050503E" w:rsidRDefault="0050503E" w:rsidP="0050503E">
      <w:pPr>
        <w:pStyle w:val="ANMReferences"/>
        <w:widowControl w:val="0"/>
        <w:jc w:val="both"/>
        <w:rPr>
          <w:szCs w:val="22"/>
        </w:rPr>
      </w:pPr>
      <w:r w:rsidRPr="00664FD2">
        <w:rPr>
          <w:szCs w:val="22"/>
        </w:rPr>
        <w:t>Toral PG, Hervás G, Gómez-Cortés P, Frutos P, Juárez M and de la Fuente MA 2010</w:t>
      </w:r>
      <w:r w:rsidR="00A1782A" w:rsidRPr="00664FD2">
        <w:rPr>
          <w:szCs w:val="22"/>
        </w:rPr>
        <w:t>b</w:t>
      </w:r>
      <w:r w:rsidRPr="00664FD2">
        <w:rPr>
          <w:szCs w:val="22"/>
        </w:rPr>
        <w:t xml:space="preserve">. </w:t>
      </w:r>
      <w:r w:rsidRPr="0050503E">
        <w:rPr>
          <w:szCs w:val="22"/>
        </w:rPr>
        <w:t xml:space="preserve">Milk fatty acid profile and dairy sheep performance in response to diet supplementation with sunflower oil plus incremental levels of marine algae. </w:t>
      </w:r>
      <w:r w:rsidR="00A25379" w:rsidRPr="00A25379">
        <w:rPr>
          <w:szCs w:val="22"/>
        </w:rPr>
        <w:t>Journal of Dairy Science</w:t>
      </w:r>
      <w:r w:rsidRPr="00A25379">
        <w:rPr>
          <w:szCs w:val="22"/>
        </w:rPr>
        <w:t xml:space="preserve"> </w:t>
      </w:r>
      <w:r w:rsidRPr="0050503E">
        <w:rPr>
          <w:szCs w:val="22"/>
        </w:rPr>
        <w:t>93, 1655-1667.</w:t>
      </w:r>
    </w:p>
    <w:p w14:paraId="2E87E5B8" w14:textId="7238C085" w:rsidR="0050503E" w:rsidRPr="0050503E" w:rsidRDefault="0050503E" w:rsidP="0050503E">
      <w:pPr>
        <w:pStyle w:val="ANMReferences"/>
        <w:widowControl w:val="0"/>
        <w:jc w:val="both"/>
        <w:rPr>
          <w:szCs w:val="22"/>
        </w:rPr>
      </w:pPr>
      <w:r w:rsidRPr="0050503E">
        <w:rPr>
          <w:szCs w:val="22"/>
        </w:rPr>
        <w:t>Toral PG, Hervás G, Missaoui H, Andrés S, Giráldez FJ</w:t>
      </w:r>
      <w:r w:rsidR="00F15C17">
        <w:rPr>
          <w:szCs w:val="22"/>
        </w:rPr>
        <w:t>,</w:t>
      </w:r>
      <w:r w:rsidRPr="0050503E">
        <w:rPr>
          <w:szCs w:val="22"/>
        </w:rPr>
        <w:t xml:space="preserve"> Jellali S and Frutos P 2016</w:t>
      </w:r>
      <w:r w:rsidR="00A1782A">
        <w:rPr>
          <w:szCs w:val="22"/>
        </w:rPr>
        <w:t>c</w:t>
      </w:r>
      <w:r w:rsidRPr="0050503E">
        <w:rPr>
          <w:szCs w:val="22"/>
        </w:rPr>
        <w:t>. Effects of a tannin-rich legume (</w:t>
      </w:r>
      <w:r w:rsidRPr="009260F3">
        <w:rPr>
          <w:i/>
          <w:szCs w:val="22"/>
        </w:rPr>
        <w:t>Onobrychis viciifolia</w:t>
      </w:r>
      <w:r w:rsidRPr="0050503E">
        <w:rPr>
          <w:szCs w:val="22"/>
        </w:rPr>
        <w:t xml:space="preserve">) on </w:t>
      </w:r>
      <w:r w:rsidRPr="009260F3">
        <w:rPr>
          <w:i/>
          <w:szCs w:val="22"/>
        </w:rPr>
        <w:t>in vitro</w:t>
      </w:r>
      <w:r w:rsidRPr="0050503E">
        <w:rPr>
          <w:szCs w:val="22"/>
        </w:rPr>
        <w:t xml:space="preserve"> ruminal biohydrogenation and fermentation. Spanish Journal of Agricultural Research 14, e0602.</w:t>
      </w:r>
    </w:p>
    <w:p w14:paraId="2E84A0C2" w14:textId="5599618C" w:rsidR="0050503E" w:rsidRDefault="0050503E" w:rsidP="0050503E">
      <w:pPr>
        <w:pStyle w:val="ANMReferences"/>
        <w:widowControl w:val="0"/>
        <w:jc w:val="both"/>
        <w:rPr>
          <w:szCs w:val="22"/>
        </w:rPr>
      </w:pPr>
      <w:r w:rsidRPr="0050503E">
        <w:rPr>
          <w:szCs w:val="22"/>
        </w:rPr>
        <w:t>Toral PG</w:t>
      </w:r>
      <w:r w:rsidR="00F15C17">
        <w:rPr>
          <w:szCs w:val="22"/>
        </w:rPr>
        <w:t xml:space="preserve">, </w:t>
      </w:r>
      <w:r w:rsidRPr="0050503E">
        <w:rPr>
          <w:szCs w:val="22"/>
        </w:rPr>
        <w:t>Rouel J</w:t>
      </w:r>
      <w:r w:rsidR="00F15C17">
        <w:rPr>
          <w:szCs w:val="22"/>
        </w:rPr>
        <w:t>,</w:t>
      </w:r>
      <w:r w:rsidRPr="0050503E">
        <w:rPr>
          <w:szCs w:val="22"/>
        </w:rPr>
        <w:t xml:space="preserve"> Bernard L and Chilliard Y 2014. Interaction between fish oil and plant oils or starchy concentrates in the diet: Effects on dairy performance and milk fatty acid composition in goats. Animal Feed Science and Technology 198, 67-82.</w:t>
      </w:r>
    </w:p>
    <w:p w14:paraId="78400ACD" w14:textId="2A3ED860" w:rsidR="00692A65" w:rsidRPr="0050503E" w:rsidRDefault="00692A65" w:rsidP="0050503E">
      <w:pPr>
        <w:pStyle w:val="ANMReferences"/>
        <w:widowControl w:val="0"/>
        <w:jc w:val="both"/>
        <w:rPr>
          <w:szCs w:val="22"/>
        </w:rPr>
      </w:pPr>
      <w:r>
        <w:rPr>
          <w:szCs w:val="22"/>
        </w:rPr>
        <w:t>Tsiplakou</w:t>
      </w:r>
      <w:r w:rsidRPr="00692A65">
        <w:rPr>
          <w:szCs w:val="22"/>
        </w:rPr>
        <w:t xml:space="preserve"> E, Abdullah</w:t>
      </w:r>
      <w:r>
        <w:rPr>
          <w:szCs w:val="22"/>
        </w:rPr>
        <w:t xml:space="preserve"> MAM</w:t>
      </w:r>
      <w:r w:rsidRPr="00692A65">
        <w:rPr>
          <w:szCs w:val="22"/>
        </w:rPr>
        <w:t>, Skliros</w:t>
      </w:r>
      <w:r>
        <w:rPr>
          <w:szCs w:val="22"/>
        </w:rPr>
        <w:t xml:space="preserve"> D</w:t>
      </w:r>
      <w:r w:rsidRPr="00692A65">
        <w:rPr>
          <w:szCs w:val="22"/>
        </w:rPr>
        <w:t>, Chatzikonstantinou</w:t>
      </w:r>
      <w:r>
        <w:rPr>
          <w:szCs w:val="22"/>
        </w:rPr>
        <w:t xml:space="preserve"> M</w:t>
      </w:r>
      <w:r w:rsidRPr="00692A65">
        <w:rPr>
          <w:szCs w:val="22"/>
        </w:rPr>
        <w:t>, Flemetakis</w:t>
      </w:r>
      <w:r>
        <w:rPr>
          <w:szCs w:val="22"/>
        </w:rPr>
        <w:t xml:space="preserve"> E</w:t>
      </w:r>
      <w:r w:rsidRPr="00692A65">
        <w:rPr>
          <w:szCs w:val="22"/>
        </w:rPr>
        <w:t>, Labrou</w:t>
      </w:r>
      <w:r>
        <w:rPr>
          <w:szCs w:val="22"/>
        </w:rPr>
        <w:t xml:space="preserve"> N</w:t>
      </w:r>
      <w:r w:rsidRPr="00692A65">
        <w:rPr>
          <w:szCs w:val="22"/>
        </w:rPr>
        <w:t xml:space="preserve"> and Zervas</w:t>
      </w:r>
      <w:r>
        <w:rPr>
          <w:szCs w:val="22"/>
        </w:rPr>
        <w:t xml:space="preserve"> G</w:t>
      </w:r>
      <w:r w:rsidRPr="00692A65">
        <w:rPr>
          <w:szCs w:val="22"/>
        </w:rPr>
        <w:t xml:space="preserve"> 2017. The effect of dietary </w:t>
      </w:r>
      <w:r w:rsidRPr="00692A65">
        <w:rPr>
          <w:i/>
          <w:szCs w:val="22"/>
        </w:rPr>
        <w:t>Chlorella vulgaris</w:t>
      </w:r>
      <w:r w:rsidRPr="00692A65">
        <w:rPr>
          <w:szCs w:val="22"/>
        </w:rPr>
        <w:t xml:space="preserve"> supplementation on micro-organism community, enzyme activities and fatty acid profile in the rumen liquid of goats. Journal of Animal Physiology and Animal Nutrition 101</w:t>
      </w:r>
      <w:r>
        <w:rPr>
          <w:szCs w:val="22"/>
        </w:rPr>
        <w:t xml:space="preserve">, </w:t>
      </w:r>
      <w:r w:rsidRPr="00692A65">
        <w:rPr>
          <w:szCs w:val="22"/>
        </w:rPr>
        <w:t>275-283.</w:t>
      </w:r>
    </w:p>
    <w:p w14:paraId="3117EEF2" w14:textId="77777777" w:rsidR="0050503E" w:rsidRPr="0050503E" w:rsidRDefault="0050503E" w:rsidP="0050503E">
      <w:pPr>
        <w:pStyle w:val="ANMReferences"/>
        <w:widowControl w:val="0"/>
        <w:jc w:val="both"/>
        <w:rPr>
          <w:szCs w:val="22"/>
        </w:rPr>
      </w:pPr>
      <w:r w:rsidRPr="0050503E">
        <w:rPr>
          <w:szCs w:val="22"/>
        </w:rPr>
        <w:t>Turner KE, Cassida KA, Zerby HN and Brown MA 2015.Carcass parameters and meat quality in meat-goat kids finished on chicory, birdsfoot trefoil, or red clover pastures. Meat Science 105, 68-74.</w:t>
      </w:r>
    </w:p>
    <w:p w14:paraId="7E3683CA" w14:textId="77777777" w:rsidR="0050503E" w:rsidRPr="0050503E" w:rsidRDefault="0050503E" w:rsidP="0050503E">
      <w:pPr>
        <w:pStyle w:val="ANMReferences"/>
        <w:widowControl w:val="0"/>
        <w:jc w:val="both"/>
        <w:rPr>
          <w:szCs w:val="22"/>
        </w:rPr>
      </w:pPr>
      <w:r w:rsidRPr="0050503E">
        <w:rPr>
          <w:szCs w:val="22"/>
        </w:rPr>
        <w:t>Turner KE, Cassida, KA and Zerby HN 2014. Meat goat kids finished on alfalfa, red clover or orchardgrass pastures: Carcass merit and meat quality. Meat Science 98, 629-636.</w:t>
      </w:r>
    </w:p>
    <w:p w14:paraId="0C6AE056" w14:textId="77777777" w:rsidR="0050503E" w:rsidRPr="0050503E" w:rsidRDefault="0050503E" w:rsidP="0050503E">
      <w:pPr>
        <w:pStyle w:val="ANMReferences"/>
        <w:widowControl w:val="0"/>
        <w:jc w:val="both"/>
        <w:rPr>
          <w:szCs w:val="22"/>
        </w:rPr>
      </w:pPr>
      <w:r w:rsidRPr="0050503E">
        <w:rPr>
          <w:szCs w:val="22"/>
        </w:rPr>
        <w:t>Turner SA, Waghorn GC, Woodhard SL and Thomson</w:t>
      </w:r>
      <w:r w:rsidR="00F15C17">
        <w:rPr>
          <w:szCs w:val="22"/>
        </w:rPr>
        <w:t xml:space="preserve"> NA</w:t>
      </w:r>
      <w:r w:rsidRPr="0050503E">
        <w:rPr>
          <w:szCs w:val="22"/>
        </w:rPr>
        <w:t xml:space="preserve"> 2005. Condensed tannins in birdsfoot trefoil (</w:t>
      </w:r>
      <w:r w:rsidRPr="009260F3">
        <w:rPr>
          <w:i/>
          <w:szCs w:val="22"/>
        </w:rPr>
        <w:t>Lotus corniculatus</w:t>
      </w:r>
      <w:r w:rsidRPr="0050503E">
        <w:rPr>
          <w:szCs w:val="22"/>
        </w:rPr>
        <w:t xml:space="preserve">) affect the detailed composition of milk from dairy cows. </w:t>
      </w:r>
      <w:r w:rsidR="00A25379" w:rsidRPr="0050503E">
        <w:rPr>
          <w:szCs w:val="22"/>
        </w:rPr>
        <w:t xml:space="preserve">Proceedings of the New Zealand Society of Animal Production </w:t>
      </w:r>
      <w:r w:rsidRPr="0050503E">
        <w:rPr>
          <w:szCs w:val="22"/>
        </w:rPr>
        <w:t>65, 283-289.</w:t>
      </w:r>
    </w:p>
    <w:p w14:paraId="7B2CF1C5" w14:textId="77777777" w:rsidR="0050503E" w:rsidRPr="0050503E" w:rsidRDefault="0050503E" w:rsidP="0050503E">
      <w:pPr>
        <w:pStyle w:val="ANMReferences"/>
        <w:widowControl w:val="0"/>
        <w:jc w:val="both"/>
        <w:rPr>
          <w:szCs w:val="22"/>
        </w:rPr>
      </w:pPr>
      <w:r w:rsidRPr="0050503E">
        <w:rPr>
          <w:szCs w:val="22"/>
        </w:rPr>
        <w:t xml:space="preserve">Vafa TS, Naserian AA, Moussavi ARH, Valizadeh R and Mesgaran MD 2012. Effect of supplementation of fish and canola oil in the diet on milk fatty acid composition in early </w:t>
      </w:r>
      <w:r w:rsidRPr="0050503E">
        <w:rPr>
          <w:szCs w:val="22"/>
        </w:rPr>
        <w:lastRenderedPageBreak/>
        <w:t>lactating Holstein cows. Asian-Australasian Journal of Animal Sciences 25, 311-319.</w:t>
      </w:r>
    </w:p>
    <w:p w14:paraId="06440B0E" w14:textId="77777777" w:rsidR="0050503E" w:rsidRPr="0050503E" w:rsidRDefault="0050503E" w:rsidP="0050503E">
      <w:pPr>
        <w:pStyle w:val="ANMReferences"/>
        <w:widowControl w:val="0"/>
        <w:jc w:val="both"/>
        <w:rPr>
          <w:szCs w:val="22"/>
        </w:rPr>
      </w:pPr>
      <w:r w:rsidRPr="0050503E">
        <w:rPr>
          <w:szCs w:val="22"/>
        </w:rPr>
        <w:t>Vahmani P</w:t>
      </w:r>
      <w:r w:rsidR="00F15C17">
        <w:rPr>
          <w:szCs w:val="22"/>
        </w:rPr>
        <w:t>,</w:t>
      </w:r>
      <w:r w:rsidRPr="0050503E">
        <w:rPr>
          <w:szCs w:val="22"/>
        </w:rPr>
        <w:t xml:space="preserve"> Fredeen AH and Glover KE 2013. Effect of supplementation with fish oil or microalgae on fatty acid composition of milk from cows managed in confinement or pasture systems. Journal of Dairy Science 96, 6660-6670.</w:t>
      </w:r>
    </w:p>
    <w:p w14:paraId="7B68CE8E" w14:textId="5B477596" w:rsidR="0050503E" w:rsidRPr="0050503E" w:rsidRDefault="00FE2EBA" w:rsidP="0050503E">
      <w:pPr>
        <w:pStyle w:val="ANMReferences"/>
        <w:widowControl w:val="0"/>
        <w:jc w:val="both"/>
        <w:rPr>
          <w:szCs w:val="22"/>
        </w:rPr>
      </w:pPr>
      <w:r>
        <w:rPr>
          <w:szCs w:val="22"/>
        </w:rPr>
        <w:t>Valero</w:t>
      </w:r>
      <w:r w:rsidR="0050503E" w:rsidRPr="0050503E">
        <w:rPr>
          <w:szCs w:val="22"/>
        </w:rPr>
        <w:t xml:space="preserve"> MV, Torrecilhas JA, Zawadzki F, Bonafé EG, Madrona GS, do Prado RM, Cortêz Passetti RA, Rivaroli DC, Visentainer JV and do Prado IN 2014. Propolis or cashew and castor oils effects on composition of </w:t>
      </w:r>
      <w:r w:rsidR="0050503E" w:rsidRPr="009260F3">
        <w:rPr>
          <w:i/>
          <w:szCs w:val="22"/>
        </w:rPr>
        <w:t>Longissimus</w:t>
      </w:r>
      <w:r w:rsidR="0050503E" w:rsidRPr="0050503E">
        <w:rPr>
          <w:szCs w:val="22"/>
        </w:rPr>
        <w:t xml:space="preserve"> muscle of crossbred bulls finished in feedlot. Chilean Journal of Agricultural and Research 74, 445-451.</w:t>
      </w:r>
    </w:p>
    <w:p w14:paraId="7EC91FCF" w14:textId="77777777" w:rsidR="0050503E" w:rsidRPr="0050503E" w:rsidRDefault="0050503E" w:rsidP="0050503E">
      <w:pPr>
        <w:pStyle w:val="ANMReferences"/>
        <w:widowControl w:val="0"/>
        <w:jc w:val="both"/>
        <w:rPr>
          <w:szCs w:val="22"/>
        </w:rPr>
      </w:pPr>
      <w:r w:rsidRPr="0050503E">
        <w:rPr>
          <w:szCs w:val="22"/>
        </w:rPr>
        <w:t>van Dorland HA, Kreuzer M, Leuenberger H and Wettstein HR 2008. Comparative potential of white and red clover to modify the milk fatty acid profile of cows fed ryegrass-based diets from zero-grazing and silage systems. Journal of the Science of Food and Agriculture 88, 77-85.</w:t>
      </w:r>
    </w:p>
    <w:p w14:paraId="04D63CB7" w14:textId="77777777" w:rsidR="0050503E" w:rsidRPr="00A25379" w:rsidRDefault="0050503E" w:rsidP="0050503E">
      <w:pPr>
        <w:pStyle w:val="ANMReferences"/>
        <w:widowControl w:val="0"/>
        <w:jc w:val="both"/>
        <w:rPr>
          <w:szCs w:val="22"/>
          <w:lang w:val="en-US"/>
        </w:rPr>
      </w:pPr>
      <w:r w:rsidRPr="0050503E">
        <w:rPr>
          <w:szCs w:val="22"/>
        </w:rPr>
        <w:t>Vanhatalo A, Kuoppala K</w:t>
      </w:r>
      <w:r w:rsidR="00F15C17">
        <w:rPr>
          <w:szCs w:val="22"/>
        </w:rPr>
        <w:t>,</w:t>
      </w:r>
      <w:r w:rsidRPr="0050503E">
        <w:rPr>
          <w:szCs w:val="22"/>
        </w:rPr>
        <w:t xml:space="preserve"> Toivonen V and Shingfield KJ 2007. Effects of forage species and stage of maturity on bovine milk fatty acid composition. </w:t>
      </w:r>
      <w:r w:rsidR="00A25379" w:rsidRPr="00E75A1E">
        <w:rPr>
          <w:szCs w:val="22"/>
        </w:rPr>
        <w:t xml:space="preserve">European Journal of Lipid Science and Technology </w:t>
      </w:r>
      <w:r w:rsidRPr="00A25379">
        <w:rPr>
          <w:szCs w:val="22"/>
          <w:lang w:val="en-US"/>
        </w:rPr>
        <w:t>109, 856-867.</w:t>
      </w:r>
    </w:p>
    <w:p w14:paraId="29E3FD57" w14:textId="77777777" w:rsidR="0050503E" w:rsidRPr="0050503E" w:rsidRDefault="0050503E" w:rsidP="00A25379">
      <w:pPr>
        <w:pStyle w:val="ANMReferences"/>
        <w:widowControl w:val="0"/>
        <w:jc w:val="both"/>
        <w:rPr>
          <w:szCs w:val="22"/>
        </w:rPr>
      </w:pPr>
      <w:r w:rsidRPr="00A25379">
        <w:rPr>
          <w:szCs w:val="22"/>
          <w:lang w:val="en-US"/>
        </w:rPr>
        <w:t>Vargas JE, Andrés S, Snelling TJ, López-Ferreras L, Yáñez-Ru</w:t>
      </w:r>
      <w:r w:rsidR="00F15C17" w:rsidRPr="00A25379">
        <w:rPr>
          <w:szCs w:val="22"/>
          <w:lang w:val="en-US"/>
        </w:rPr>
        <w:t>i</w:t>
      </w:r>
      <w:r w:rsidRPr="00A25379">
        <w:rPr>
          <w:szCs w:val="22"/>
          <w:lang w:val="en-US"/>
        </w:rPr>
        <w:t xml:space="preserve">z DR, García-Estrada C and López S 2017. </w:t>
      </w:r>
      <w:r w:rsidRPr="0050503E">
        <w:rPr>
          <w:szCs w:val="22"/>
        </w:rPr>
        <w:t xml:space="preserve">Effect of sunflower and marine oils on ruminal microbiota, </w:t>
      </w:r>
      <w:r w:rsidRPr="009260F3">
        <w:rPr>
          <w:i/>
          <w:szCs w:val="22"/>
        </w:rPr>
        <w:t>in vitro</w:t>
      </w:r>
      <w:r w:rsidRPr="0050503E">
        <w:rPr>
          <w:szCs w:val="22"/>
        </w:rPr>
        <w:t xml:space="preserve"> fermentation and digesta fatty acid profile. Frontiers in Microbiology 8</w:t>
      </w:r>
      <w:r w:rsidR="00A25379">
        <w:rPr>
          <w:szCs w:val="22"/>
        </w:rPr>
        <w:t>, 1124</w:t>
      </w:r>
      <w:r w:rsidRPr="00A25379">
        <w:rPr>
          <w:szCs w:val="22"/>
        </w:rPr>
        <w:t>.</w:t>
      </w:r>
    </w:p>
    <w:p w14:paraId="2A7AC9AC" w14:textId="77777777" w:rsidR="0050503E" w:rsidRPr="0050503E" w:rsidRDefault="0050503E" w:rsidP="0050503E">
      <w:pPr>
        <w:pStyle w:val="ANMReferences"/>
        <w:widowControl w:val="0"/>
        <w:jc w:val="both"/>
        <w:rPr>
          <w:szCs w:val="22"/>
        </w:rPr>
      </w:pPr>
      <w:r w:rsidRPr="00A25379">
        <w:rPr>
          <w:szCs w:val="22"/>
        </w:rPr>
        <w:t xml:space="preserve">Vargas-Bello-Pérez E, Íñiguez-González G, Fehrmann-Cartes K, Toro-Mujica P and Garnsworthy PC 2015. </w:t>
      </w:r>
      <w:r w:rsidRPr="0050503E">
        <w:rPr>
          <w:szCs w:val="22"/>
        </w:rPr>
        <w:t>Influence of fish oil alone or in combination with hydrogenated palm oil on sensory characteristics and fatty acid composition of bovine cheese. Animal Feed Science and Technology 205, 60-68.</w:t>
      </w:r>
    </w:p>
    <w:p w14:paraId="4397A7DF" w14:textId="77777777" w:rsidR="0050503E" w:rsidRPr="00664FD2" w:rsidRDefault="0050503E" w:rsidP="0050503E">
      <w:pPr>
        <w:pStyle w:val="ANMReferences"/>
        <w:widowControl w:val="0"/>
        <w:jc w:val="both"/>
        <w:rPr>
          <w:szCs w:val="22"/>
          <w:lang w:val="en-US"/>
        </w:rPr>
      </w:pPr>
      <w:r w:rsidRPr="0050503E">
        <w:rPr>
          <w:szCs w:val="22"/>
        </w:rPr>
        <w:t>Vasta V, Aouadi D, Brogna DMR, Scerra M, Luciano G, Priolo A and Ben Salem H 2013. Effect of the dietary supplementation of essential oils from rosemary and artemisia on muscle fatty acids and volatile compound profiles in Barbarine lambs</w:t>
      </w:r>
      <w:r w:rsidR="00A25379">
        <w:rPr>
          <w:szCs w:val="22"/>
        </w:rPr>
        <w:t>.</w:t>
      </w:r>
      <w:r w:rsidRPr="0050503E">
        <w:rPr>
          <w:szCs w:val="22"/>
        </w:rPr>
        <w:t xml:space="preserve"> </w:t>
      </w:r>
      <w:r w:rsidRPr="00664FD2">
        <w:rPr>
          <w:szCs w:val="22"/>
          <w:lang w:val="en-US"/>
        </w:rPr>
        <w:t>Meat Science 95, 235-241.</w:t>
      </w:r>
    </w:p>
    <w:p w14:paraId="1F13E3CB" w14:textId="59169D90" w:rsidR="00A1782A" w:rsidRPr="00AA4CED" w:rsidRDefault="00A1782A" w:rsidP="00A1782A">
      <w:pPr>
        <w:pStyle w:val="ANMReferences"/>
        <w:widowControl w:val="0"/>
        <w:jc w:val="both"/>
        <w:rPr>
          <w:szCs w:val="22"/>
          <w:lang w:val="en-US"/>
        </w:rPr>
      </w:pPr>
      <w:r w:rsidRPr="0050503E">
        <w:rPr>
          <w:szCs w:val="22"/>
        </w:rPr>
        <w:t>Vasta V, Makkar HPS</w:t>
      </w:r>
      <w:r>
        <w:rPr>
          <w:szCs w:val="22"/>
        </w:rPr>
        <w:t>,</w:t>
      </w:r>
      <w:r w:rsidRPr="0050503E">
        <w:rPr>
          <w:szCs w:val="22"/>
        </w:rPr>
        <w:t xml:space="preserve"> Mele M and Priolo A 2009</w:t>
      </w:r>
      <w:r>
        <w:rPr>
          <w:szCs w:val="22"/>
        </w:rPr>
        <w:t>a</w:t>
      </w:r>
      <w:r w:rsidRPr="0050503E">
        <w:rPr>
          <w:szCs w:val="22"/>
        </w:rPr>
        <w:t xml:space="preserve">. Ruminal biohydrogenation as affected by tannins </w:t>
      </w:r>
      <w:r w:rsidRPr="009260F3">
        <w:rPr>
          <w:i/>
          <w:szCs w:val="22"/>
        </w:rPr>
        <w:t>in vitro</w:t>
      </w:r>
      <w:r w:rsidRPr="0050503E">
        <w:rPr>
          <w:szCs w:val="22"/>
        </w:rPr>
        <w:t xml:space="preserve">. </w:t>
      </w:r>
      <w:r w:rsidRPr="00AA4CED">
        <w:rPr>
          <w:szCs w:val="22"/>
          <w:lang w:val="en-US"/>
        </w:rPr>
        <w:t>British Journal of Nutrition 102, 82-92.</w:t>
      </w:r>
    </w:p>
    <w:p w14:paraId="2C0FEE6E" w14:textId="5DF41DE9" w:rsidR="0050503E" w:rsidRPr="0050503E" w:rsidRDefault="0050503E" w:rsidP="0050503E">
      <w:pPr>
        <w:pStyle w:val="ANMReferences"/>
        <w:widowControl w:val="0"/>
        <w:jc w:val="both"/>
        <w:rPr>
          <w:szCs w:val="22"/>
        </w:rPr>
      </w:pPr>
      <w:r w:rsidRPr="00664FD2">
        <w:rPr>
          <w:szCs w:val="22"/>
        </w:rPr>
        <w:lastRenderedPageBreak/>
        <w:t>Vasta V, Mele M, Serra A, Scerra M, Luciano G, Lanza M and Priolo A 2009</w:t>
      </w:r>
      <w:r w:rsidR="00A1782A" w:rsidRPr="00664FD2">
        <w:rPr>
          <w:szCs w:val="22"/>
        </w:rPr>
        <w:t>b</w:t>
      </w:r>
      <w:r w:rsidRPr="00664FD2">
        <w:rPr>
          <w:szCs w:val="22"/>
        </w:rPr>
        <w:t xml:space="preserve">. </w:t>
      </w:r>
      <w:r w:rsidRPr="0050503E">
        <w:rPr>
          <w:szCs w:val="22"/>
        </w:rPr>
        <w:t>Metabolic fate of fatty acids involved in ruminal biohydrogenation in sheep fed concentrate or herbage with or without tannins. Journal of Animal Science 87, 2674-2684.</w:t>
      </w:r>
    </w:p>
    <w:p w14:paraId="4FE34728" w14:textId="77777777" w:rsidR="0050503E" w:rsidRPr="003C07B9" w:rsidRDefault="0050503E" w:rsidP="0050503E">
      <w:pPr>
        <w:pStyle w:val="ANMReferences"/>
        <w:widowControl w:val="0"/>
        <w:jc w:val="both"/>
        <w:rPr>
          <w:szCs w:val="22"/>
          <w:lang w:val="en-US"/>
        </w:rPr>
      </w:pPr>
      <w:r w:rsidRPr="00664FD2">
        <w:rPr>
          <w:szCs w:val="22"/>
        </w:rPr>
        <w:t>Vasta V, Y</w:t>
      </w:r>
      <w:r w:rsidR="00F15C17" w:rsidRPr="00664FD2">
        <w:rPr>
          <w:szCs w:val="22"/>
        </w:rPr>
        <w:t>á</w:t>
      </w:r>
      <w:r w:rsidRPr="00664FD2">
        <w:rPr>
          <w:szCs w:val="22"/>
        </w:rPr>
        <w:t>ñez-Ruiz</w:t>
      </w:r>
      <w:r w:rsidR="00F15C17" w:rsidRPr="00664FD2">
        <w:rPr>
          <w:szCs w:val="22"/>
        </w:rPr>
        <w:t xml:space="preserve"> </w:t>
      </w:r>
      <w:r w:rsidRPr="00664FD2">
        <w:rPr>
          <w:szCs w:val="22"/>
        </w:rPr>
        <w:t xml:space="preserve">DR, Mele M, Serra A, Luciano G, Lanza M, Biondi L and Priolo A 2010. </w:t>
      </w:r>
      <w:r w:rsidRPr="0050503E">
        <w:rPr>
          <w:szCs w:val="22"/>
        </w:rPr>
        <w:t>Bacterial and protozoal communities and fatty acid profile in the rumen of sheep fed a diet containing added tannins</w:t>
      </w:r>
      <w:r w:rsidR="00A25379">
        <w:rPr>
          <w:szCs w:val="22"/>
        </w:rPr>
        <w:t>.</w:t>
      </w:r>
      <w:r w:rsidR="00A25379" w:rsidRPr="00A25379">
        <w:t xml:space="preserve"> </w:t>
      </w:r>
      <w:r w:rsidR="00A25379" w:rsidRPr="00A25379">
        <w:rPr>
          <w:szCs w:val="22"/>
        </w:rPr>
        <w:t xml:space="preserve">Applied Environmental Microbiology </w:t>
      </w:r>
      <w:r w:rsidRPr="003C07B9">
        <w:rPr>
          <w:szCs w:val="22"/>
          <w:lang w:val="en-US"/>
        </w:rPr>
        <w:t>76, 2549-2555.</w:t>
      </w:r>
    </w:p>
    <w:p w14:paraId="5D2D9967" w14:textId="77777777" w:rsidR="0050503E" w:rsidRPr="0050503E" w:rsidRDefault="0050503E" w:rsidP="0050503E">
      <w:pPr>
        <w:pStyle w:val="ANMReferences"/>
        <w:widowControl w:val="0"/>
        <w:jc w:val="both"/>
        <w:rPr>
          <w:szCs w:val="22"/>
        </w:rPr>
      </w:pPr>
      <w:r w:rsidRPr="003C07B9">
        <w:rPr>
          <w:szCs w:val="22"/>
          <w:lang w:val="en-US"/>
        </w:rPr>
        <w:t xml:space="preserve">Vlaeminck B, Mengistu G, Fievez V, de Jonge L and Dijkstra J 2008. </w:t>
      </w:r>
      <w:r w:rsidRPr="0050503E">
        <w:rPr>
          <w:szCs w:val="22"/>
        </w:rPr>
        <w:t xml:space="preserve">Effect of </w:t>
      </w:r>
      <w:r w:rsidRPr="009260F3">
        <w:rPr>
          <w:i/>
          <w:szCs w:val="22"/>
        </w:rPr>
        <w:t>in vitro</w:t>
      </w:r>
      <w:r w:rsidRPr="0050503E">
        <w:rPr>
          <w:szCs w:val="22"/>
        </w:rPr>
        <w:t xml:space="preserve"> docosahexaenoic acid supplementation to marine algae-adapted and unadapted rumen inoculum on the biohydrogenation of unsaturated fatty acids in freeze-dried grass. Journal of Dairy Science 91, 1122-1132.</w:t>
      </w:r>
    </w:p>
    <w:p w14:paraId="3962F662" w14:textId="77777777" w:rsidR="0050503E" w:rsidRPr="0050503E" w:rsidRDefault="0050503E" w:rsidP="0050503E">
      <w:pPr>
        <w:pStyle w:val="ANMReferences"/>
        <w:widowControl w:val="0"/>
        <w:jc w:val="both"/>
        <w:rPr>
          <w:szCs w:val="22"/>
        </w:rPr>
      </w:pPr>
      <w:r w:rsidRPr="0050503E">
        <w:rPr>
          <w:szCs w:val="22"/>
        </w:rPr>
        <w:t>Wachira AM, Sinclair LA, Wilkinson RG, Enser M, Wood JD and Fisher AV 2002. Effects of dietary fat source and breed on the carcass composition, n-3 polyunsaturated fatty acid and conjugated linoleic acid content of sheep meat and adipose tissue. British Journal of Nutrition 88, 697-709.</w:t>
      </w:r>
    </w:p>
    <w:p w14:paraId="2492F202" w14:textId="77777777" w:rsidR="0050503E" w:rsidRPr="0050503E" w:rsidRDefault="0050503E" w:rsidP="0050503E">
      <w:pPr>
        <w:pStyle w:val="ANMReferences"/>
        <w:widowControl w:val="0"/>
        <w:jc w:val="both"/>
        <w:rPr>
          <w:szCs w:val="22"/>
        </w:rPr>
      </w:pPr>
      <w:r w:rsidRPr="0050503E">
        <w:rPr>
          <w:szCs w:val="22"/>
        </w:rPr>
        <w:t>Wachira AM, Sinclair LA, Wilkinson RG, Hallett K, Enser M and Wood JD 2000. Rumen biohydrogenation of n-3 polyunsaturated fatty acids and their effects on microbial efficiency and nutrient digestibility in sheep. J</w:t>
      </w:r>
      <w:r w:rsidR="00A25379">
        <w:rPr>
          <w:szCs w:val="22"/>
        </w:rPr>
        <w:t xml:space="preserve">ournal of </w:t>
      </w:r>
      <w:r w:rsidRPr="0050503E">
        <w:rPr>
          <w:szCs w:val="22"/>
        </w:rPr>
        <w:t>Agric</w:t>
      </w:r>
      <w:r w:rsidR="00A25379">
        <w:rPr>
          <w:szCs w:val="22"/>
        </w:rPr>
        <w:t>ultural</w:t>
      </w:r>
      <w:r w:rsidRPr="0050503E">
        <w:rPr>
          <w:szCs w:val="22"/>
        </w:rPr>
        <w:t xml:space="preserve"> Sci</w:t>
      </w:r>
      <w:r w:rsidR="00A25379">
        <w:rPr>
          <w:szCs w:val="22"/>
        </w:rPr>
        <w:t>ence</w:t>
      </w:r>
      <w:r w:rsidRPr="0050503E">
        <w:rPr>
          <w:szCs w:val="22"/>
        </w:rPr>
        <w:t xml:space="preserve"> 135, 419-428.</w:t>
      </w:r>
    </w:p>
    <w:p w14:paraId="345AF97D" w14:textId="77777777" w:rsidR="0050503E" w:rsidRPr="0050503E" w:rsidRDefault="0050503E" w:rsidP="0050503E">
      <w:pPr>
        <w:pStyle w:val="ANMReferences"/>
        <w:widowControl w:val="0"/>
        <w:jc w:val="both"/>
        <w:rPr>
          <w:szCs w:val="22"/>
        </w:rPr>
      </w:pPr>
      <w:r w:rsidRPr="0050503E">
        <w:rPr>
          <w:szCs w:val="22"/>
        </w:rPr>
        <w:t xml:space="preserve">Wang B, Tu Y, Zhao SP, Hao YH, Liu JX, Liu FH, Xiong BH and Jiang LS 2017. Effect of tea saponins on milk performance, milk fatty acids, and immune function in dairy cow. </w:t>
      </w:r>
      <w:r w:rsidR="00A25379">
        <w:rPr>
          <w:szCs w:val="22"/>
        </w:rPr>
        <w:t>Journal of Dairy Science 100, 8043-8052.</w:t>
      </w:r>
    </w:p>
    <w:p w14:paraId="2122042F" w14:textId="77777777" w:rsidR="0050503E" w:rsidRPr="0050503E" w:rsidRDefault="0050503E" w:rsidP="0050503E">
      <w:pPr>
        <w:pStyle w:val="ANMReferences"/>
        <w:widowControl w:val="0"/>
        <w:jc w:val="both"/>
        <w:rPr>
          <w:szCs w:val="22"/>
        </w:rPr>
      </w:pPr>
      <w:r w:rsidRPr="0050503E">
        <w:rPr>
          <w:szCs w:val="22"/>
        </w:rPr>
        <w:t>Wencelová M, Váradyová Z, Mihaliková K, Čobanová K, Plachá I, Pristaš P, Jalč D and Kišidayová S 2015. Rumen fermentation pattern, lipid metabolism and the microbial community of sheep fed a high-concentrate diet supplemented with a mix of medicinal plants. Small Ruminant Research 125, 64-72.</w:t>
      </w:r>
    </w:p>
    <w:p w14:paraId="31073566" w14:textId="77777777" w:rsidR="0050503E" w:rsidRPr="0050503E" w:rsidRDefault="0050503E" w:rsidP="0050503E">
      <w:pPr>
        <w:pStyle w:val="ANMReferences"/>
        <w:widowControl w:val="0"/>
        <w:jc w:val="both"/>
        <w:rPr>
          <w:szCs w:val="22"/>
        </w:rPr>
      </w:pPr>
      <w:r w:rsidRPr="0050503E">
        <w:rPr>
          <w:szCs w:val="22"/>
        </w:rPr>
        <w:t>Whitlock LA, Schingoethe DJ, Hippen AR, Kalscheur KF</w:t>
      </w:r>
      <w:r w:rsidR="00F15C17">
        <w:rPr>
          <w:szCs w:val="22"/>
        </w:rPr>
        <w:t>,</w:t>
      </w:r>
      <w:r w:rsidRPr="0050503E">
        <w:rPr>
          <w:szCs w:val="22"/>
        </w:rPr>
        <w:t xml:space="preserve"> Baer RJ, Ramaswamy N and Kasperson KM 2002. Fish oil and extruded soybeans fed in combination increase conjugated linoleic acids in milk of dairy cows more than when fed separately. Journal </w:t>
      </w:r>
      <w:r w:rsidRPr="0050503E">
        <w:rPr>
          <w:szCs w:val="22"/>
        </w:rPr>
        <w:lastRenderedPageBreak/>
        <w:t>of Dairy Science 85, 234-243.</w:t>
      </w:r>
    </w:p>
    <w:p w14:paraId="7C9857FA" w14:textId="77777777" w:rsidR="0050503E" w:rsidRPr="0050503E" w:rsidRDefault="0050503E" w:rsidP="0050503E">
      <w:pPr>
        <w:pStyle w:val="ANMReferences"/>
        <w:widowControl w:val="0"/>
        <w:jc w:val="both"/>
        <w:rPr>
          <w:szCs w:val="22"/>
        </w:rPr>
      </w:pPr>
      <w:r w:rsidRPr="0050503E">
        <w:rPr>
          <w:szCs w:val="22"/>
        </w:rPr>
        <w:t>Wiking L, Theil PK, Nielsen JH and Sorensen MT 2010. Effect of grazing fresh legumes or feeding silage on fatty acids and enzymes involved in the synthesis of milk fat in dairy cows. Journal of Dairy Research 77, 337-342.</w:t>
      </w:r>
    </w:p>
    <w:p w14:paraId="7B740E6C" w14:textId="77777777" w:rsidR="0050503E" w:rsidRPr="0050503E" w:rsidRDefault="0050503E" w:rsidP="0050503E">
      <w:pPr>
        <w:pStyle w:val="ANMReferences"/>
        <w:widowControl w:val="0"/>
        <w:jc w:val="both"/>
        <w:rPr>
          <w:szCs w:val="22"/>
        </w:rPr>
      </w:pPr>
      <w:r w:rsidRPr="0050503E">
        <w:rPr>
          <w:szCs w:val="22"/>
        </w:rPr>
        <w:t>Wistuba TJ, Kegley EB, Apple JK and Rule DC 2007. Feeding feedlot steers fish oil alters the fatty acid composition of adipose and muscle tissue. Meat Science 77, 196-203.</w:t>
      </w:r>
    </w:p>
    <w:p w14:paraId="2E5A4823" w14:textId="77777777" w:rsidR="0050503E" w:rsidRPr="0050503E" w:rsidRDefault="0050503E" w:rsidP="0050503E">
      <w:pPr>
        <w:pStyle w:val="ANMReferences"/>
        <w:widowControl w:val="0"/>
        <w:jc w:val="both"/>
        <w:rPr>
          <w:szCs w:val="22"/>
        </w:rPr>
      </w:pPr>
      <w:r w:rsidRPr="0050503E">
        <w:rPr>
          <w:szCs w:val="22"/>
        </w:rPr>
        <w:t>Wolf C, Ulbrich SE, Kreuzer M, Berard J and K. Giller K 2018. Differential partitioning of rumen-protected n-3 and n-6 fatty acids into muscles with different metabolism. Meat Science 137, 106-113.</w:t>
      </w:r>
    </w:p>
    <w:p w14:paraId="588E26C7" w14:textId="77777777" w:rsidR="0050503E" w:rsidRPr="0050503E" w:rsidRDefault="0050503E" w:rsidP="0050503E">
      <w:pPr>
        <w:pStyle w:val="ANMReferences"/>
        <w:widowControl w:val="0"/>
        <w:jc w:val="both"/>
        <w:rPr>
          <w:szCs w:val="22"/>
        </w:rPr>
      </w:pPr>
      <w:r w:rsidRPr="0050503E">
        <w:rPr>
          <w:szCs w:val="22"/>
        </w:rPr>
        <w:t xml:space="preserve">Wood T, Ramos-Morales E, McKain N, Shen X, Atasoglu C and Wallace RJ 2010. </w:t>
      </w:r>
      <w:r w:rsidRPr="009260F3">
        <w:rPr>
          <w:i/>
          <w:szCs w:val="22"/>
        </w:rPr>
        <w:t>Chrysanthemum coronarium</w:t>
      </w:r>
      <w:r w:rsidRPr="0050503E">
        <w:rPr>
          <w:szCs w:val="22"/>
        </w:rPr>
        <w:t xml:space="preserve"> as a modulator of fatty acid biohydrogenation in the rumen. Animal Feed Science and Technology 161, 28-37.</w:t>
      </w:r>
    </w:p>
    <w:p w14:paraId="607285BF" w14:textId="77777777" w:rsidR="0050503E" w:rsidRPr="0050503E" w:rsidRDefault="0050503E" w:rsidP="0050503E">
      <w:pPr>
        <w:pStyle w:val="ANMReferences"/>
        <w:widowControl w:val="0"/>
        <w:jc w:val="both"/>
        <w:rPr>
          <w:szCs w:val="22"/>
        </w:rPr>
      </w:pPr>
      <w:r w:rsidRPr="0050503E">
        <w:rPr>
          <w:szCs w:val="22"/>
        </w:rPr>
        <w:t>Wright TC, Holub BJ and McBride BW</w:t>
      </w:r>
      <w:r w:rsidR="00F15C17">
        <w:rPr>
          <w:szCs w:val="22"/>
        </w:rPr>
        <w:t xml:space="preserve"> </w:t>
      </w:r>
      <w:r w:rsidRPr="0050503E">
        <w:rPr>
          <w:szCs w:val="22"/>
        </w:rPr>
        <w:t>1999. Apparent transfer efficiency of docosahexaenoic acid from diet to milk in dairy cows. Canadian Journal of Animal Science 79, 565-568.</w:t>
      </w:r>
    </w:p>
    <w:p w14:paraId="2481C7FB" w14:textId="77777777" w:rsidR="0050503E" w:rsidRPr="0050503E" w:rsidRDefault="0050503E" w:rsidP="0050503E">
      <w:pPr>
        <w:pStyle w:val="ANMReferences"/>
        <w:widowControl w:val="0"/>
        <w:jc w:val="both"/>
        <w:rPr>
          <w:szCs w:val="22"/>
        </w:rPr>
      </w:pPr>
      <w:r w:rsidRPr="0050503E">
        <w:rPr>
          <w:szCs w:val="22"/>
        </w:rPr>
        <w:t>Wright TC, Holub BJ</w:t>
      </w:r>
      <w:r w:rsidR="00F15C17">
        <w:rPr>
          <w:szCs w:val="22"/>
        </w:rPr>
        <w:t>,</w:t>
      </w:r>
      <w:r w:rsidRPr="0050503E">
        <w:rPr>
          <w:szCs w:val="22"/>
        </w:rPr>
        <w:t xml:space="preserve"> Hill AR and McBride BW 2003. Effect of combinations of fish meal and feather meal on milk fatty acid content and nitrogen utilization in dairy cows. Journal of Dairy Science 86, 861-869.</w:t>
      </w:r>
    </w:p>
    <w:p w14:paraId="21E1A8A0" w14:textId="77777777" w:rsidR="0050503E" w:rsidRPr="0050503E" w:rsidRDefault="0050503E" w:rsidP="0050503E">
      <w:pPr>
        <w:pStyle w:val="ANMReferences"/>
        <w:widowControl w:val="0"/>
        <w:jc w:val="both"/>
        <w:rPr>
          <w:szCs w:val="22"/>
        </w:rPr>
      </w:pPr>
      <w:r w:rsidRPr="0050503E">
        <w:rPr>
          <w:szCs w:val="22"/>
        </w:rPr>
        <w:t>Yagoubi Y, Joy M, Ripoll G, Mahouachi M, Bertolín JR and Atti N 2018. Rosemary distillation residues reduce lipid oxidation, increase alpha tocopherol content and improve fatty acid profile of lamb meat. Meat Science 136, 23-29.</w:t>
      </w:r>
    </w:p>
    <w:p w14:paraId="690EBDB1" w14:textId="013213AA" w:rsidR="0050503E" w:rsidRPr="0050503E" w:rsidRDefault="0050503E" w:rsidP="0050503E">
      <w:pPr>
        <w:pStyle w:val="ANMReferences"/>
        <w:widowControl w:val="0"/>
        <w:jc w:val="both"/>
        <w:rPr>
          <w:szCs w:val="22"/>
        </w:rPr>
      </w:pPr>
      <w:r w:rsidRPr="0050503E">
        <w:rPr>
          <w:szCs w:val="22"/>
        </w:rPr>
        <w:t xml:space="preserve">Yalçın S, Yalçın S, Can P, Gürdal AO, Bağcı C and Eltan Ö 2011. </w:t>
      </w:r>
      <w:r w:rsidR="009260F3">
        <w:rPr>
          <w:szCs w:val="22"/>
        </w:rPr>
        <w:t>T</w:t>
      </w:r>
      <w:r w:rsidR="009260F3" w:rsidRPr="0050503E">
        <w:rPr>
          <w:szCs w:val="22"/>
        </w:rPr>
        <w:t>he nutritive value of live yeast culture</w:t>
      </w:r>
      <w:r w:rsidRPr="0050503E">
        <w:rPr>
          <w:szCs w:val="22"/>
        </w:rPr>
        <w:t xml:space="preserve"> (</w:t>
      </w:r>
      <w:r w:rsidRPr="009260F3">
        <w:rPr>
          <w:i/>
          <w:szCs w:val="22"/>
        </w:rPr>
        <w:t>Saccharomyces cerevisiae</w:t>
      </w:r>
      <w:r w:rsidR="009260F3">
        <w:rPr>
          <w:szCs w:val="22"/>
        </w:rPr>
        <w:t>) and i</w:t>
      </w:r>
      <w:r w:rsidR="009260F3" w:rsidRPr="0050503E">
        <w:rPr>
          <w:szCs w:val="22"/>
        </w:rPr>
        <w:t>ts effect on milk yield, milk composition and some blood parameters of dairy cows</w:t>
      </w:r>
      <w:r w:rsidRPr="0050503E">
        <w:rPr>
          <w:szCs w:val="22"/>
        </w:rPr>
        <w:t>. Asian-Australasian Journal of Animal Sciences 24, 1377-1385.</w:t>
      </w:r>
    </w:p>
    <w:p w14:paraId="759018A6" w14:textId="77777777" w:rsidR="0050503E" w:rsidRPr="0050503E" w:rsidRDefault="0050503E" w:rsidP="0050503E">
      <w:pPr>
        <w:pStyle w:val="ANMReferences"/>
        <w:widowControl w:val="0"/>
        <w:jc w:val="both"/>
        <w:rPr>
          <w:szCs w:val="22"/>
        </w:rPr>
      </w:pPr>
      <w:r w:rsidRPr="0050503E">
        <w:rPr>
          <w:szCs w:val="22"/>
        </w:rPr>
        <w:t>Ying Y, Niu M, Clarke AR and Harvatine KJ 2017. Short communication: Effect of a citrus extract in lactating dairy cows. Journal of Dairy Science 100, 5468-5471.</w:t>
      </w:r>
    </w:p>
    <w:p w14:paraId="340E80FB" w14:textId="77777777" w:rsidR="0050503E" w:rsidRPr="0050503E" w:rsidRDefault="0050503E" w:rsidP="0050503E">
      <w:pPr>
        <w:pStyle w:val="ANMReferences"/>
        <w:widowControl w:val="0"/>
        <w:jc w:val="both"/>
        <w:rPr>
          <w:szCs w:val="22"/>
        </w:rPr>
      </w:pPr>
      <w:r w:rsidRPr="0050503E">
        <w:rPr>
          <w:szCs w:val="22"/>
        </w:rPr>
        <w:t xml:space="preserve">Zhu H, Fievez V, Mao S, He W and Zhu W 2016. Dose and time response of ruminally infused algae on rumen fermentation characteristics, biohydrogenation and </w:t>
      </w:r>
      <w:r w:rsidRPr="009260F3">
        <w:rPr>
          <w:i/>
          <w:szCs w:val="22"/>
        </w:rPr>
        <w:t>Butyrivibrio</w:t>
      </w:r>
      <w:r w:rsidRPr="0050503E">
        <w:rPr>
          <w:szCs w:val="22"/>
        </w:rPr>
        <w:t xml:space="preserve"> group </w:t>
      </w:r>
      <w:r w:rsidRPr="0050503E">
        <w:rPr>
          <w:szCs w:val="22"/>
        </w:rPr>
        <w:lastRenderedPageBreak/>
        <w:t>bacteria in goats. Journal of Animal Science and Biotechnology 7, 1-12.</w:t>
      </w:r>
    </w:p>
    <w:p w14:paraId="2B76ED95" w14:textId="77777777" w:rsidR="0050503E" w:rsidRDefault="0050503E" w:rsidP="0050503E">
      <w:pPr>
        <w:pStyle w:val="ANMReferences"/>
        <w:widowControl w:val="0"/>
        <w:jc w:val="both"/>
        <w:rPr>
          <w:szCs w:val="22"/>
        </w:rPr>
      </w:pPr>
      <w:r w:rsidRPr="0050503E">
        <w:rPr>
          <w:szCs w:val="22"/>
        </w:rPr>
        <w:t>Zhu Z, Hang S, Zhu H, Zhong S, Mao S and Zhu W 2013. Effects of garlic oil on milk fatty acid profile and lipogenesis-related gene expression in mammary gland of dairy goats. Journal of the Science of Food and Agriculture 93, 560-567.</w:t>
      </w:r>
    </w:p>
    <w:sectPr w:rsidR="005050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I0MjG1MDS2NDJT0lEKTi0uzszPAykwrAUAFd6w2ywAAAA="/>
  </w:docVars>
  <w:rsids>
    <w:rsidRoot w:val="00BA713F"/>
    <w:rsid w:val="00005251"/>
    <w:rsid w:val="00171F93"/>
    <w:rsid w:val="00226994"/>
    <w:rsid w:val="002969CF"/>
    <w:rsid w:val="002E7566"/>
    <w:rsid w:val="002F3A24"/>
    <w:rsid w:val="00333A25"/>
    <w:rsid w:val="00386435"/>
    <w:rsid w:val="0039390D"/>
    <w:rsid w:val="003A44FD"/>
    <w:rsid w:val="003C07B9"/>
    <w:rsid w:val="003C30B8"/>
    <w:rsid w:val="00426A3F"/>
    <w:rsid w:val="00441FA8"/>
    <w:rsid w:val="00484725"/>
    <w:rsid w:val="0050503E"/>
    <w:rsid w:val="005138A3"/>
    <w:rsid w:val="00546212"/>
    <w:rsid w:val="005C5AAD"/>
    <w:rsid w:val="00664FD2"/>
    <w:rsid w:val="00672F75"/>
    <w:rsid w:val="00692A65"/>
    <w:rsid w:val="006E450A"/>
    <w:rsid w:val="006E7D17"/>
    <w:rsid w:val="00735099"/>
    <w:rsid w:val="00750215"/>
    <w:rsid w:val="00765D76"/>
    <w:rsid w:val="007A4EA6"/>
    <w:rsid w:val="008844B0"/>
    <w:rsid w:val="0088799D"/>
    <w:rsid w:val="008A39C7"/>
    <w:rsid w:val="008B10D5"/>
    <w:rsid w:val="008C0C41"/>
    <w:rsid w:val="009260F3"/>
    <w:rsid w:val="009B5B06"/>
    <w:rsid w:val="009C38EB"/>
    <w:rsid w:val="00A01E59"/>
    <w:rsid w:val="00A1782A"/>
    <w:rsid w:val="00A25379"/>
    <w:rsid w:val="00A447EC"/>
    <w:rsid w:val="00A50E74"/>
    <w:rsid w:val="00A74502"/>
    <w:rsid w:val="00AA4CED"/>
    <w:rsid w:val="00B6064E"/>
    <w:rsid w:val="00B938DC"/>
    <w:rsid w:val="00BA713F"/>
    <w:rsid w:val="00C60065"/>
    <w:rsid w:val="00CC1488"/>
    <w:rsid w:val="00CD0B94"/>
    <w:rsid w:val="00E24620"/>
    <w:rsid w:val="00E7286F"/>
    <w:rsid w:val="00E75A1E"/>
    <w:rsid w:val="00F15C17"/>
    <w:rsid w:val="00FC3212"/>
    <w:rsid w:val="00FD4CE7"/>
    <w:rsid w:val="00FE2EBA"/>
    <w:rsid w:val="00FE7B6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4E9A5"/>
  <w15:chartTrackingRefBased/>
  <w15:docId w15:val="{56B07204-C764-4041-A79C-0D2370A09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13F"/>
    <w:pPr>
      <w:spacing w:after="0" w:line="240" w:lineRule="auto"/>
    </w:pPr>
    <w:rPr>
      <w:rFonts w:ascii="Times New Roman" w:eastAsia="Times New Roman" w:hAnsi="Times New Roman" w:cs="Times New Roman"/>
      <w:sz w:val="24"/>
      <w:szCs w:val="24"/>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References">
    <w:name w:val="ANM References"/>
    <w:basedOn w:val="Normal"/>
    <w:qFormat/>
    <w:rsid w:val="00BA713F"/>
    <w:pPr>
      <w:spacing w:line="480" w:lineRule="auto"/>
      <w:ind w:left="567" w:hanging="567"/>
    </w:pPr>
    <w:rPr>
      <w:rFonts w:ascii="Arial" w:hAnsi="Arial"/>
      <w:sz w:val="22"/>
      <w:lang w:eastAsia="fr-FR"/>
    </w:rPr>
  </w:style>
  <w:style w:type="character" w:styleId="Marquedecommentaire">
    <w:name w:val="annotation reference"/>
    <w:basedOn w:val="Policepardfaut"/>
    <w:uiPriority w:val="99"/>
    <w:semiHidden/>
    <w:unhideWhenUsed/>
    <w:rsid w:val="00E75A1E"/>
    <w:rPr>
      <w:sz w:val="16"/>
      <w:szCs w:val="16"/>
    </w:rPr>
  </w:style>
  <w:style w:type="paragraph" w:styleId="Commentaire">
    <w:name w:val="annotation text"/>
    <w:basedOn w:val="Normal"/>
    <w:link w:val="CommentaireCar"/>
    <w:uiPriority w:val="99"/>
    <w:semiHidden/>
    <w:unhideWhenUsed/>
    <w:rsid w:val="00E75A1E"/>
    <w:rPr>
      <w:sz w:val="20"/>
      <w:szCs w:val="20"/>
    </w:rPr>
  </w:style>
  <w:style w:type="character" w:customStyle="1" w:styleId="CommentaireCar">
    <w:name w:val="Commentaire Car"/>
    <w:basedOn w:val="Policepardfaut"/>
    <w:link w:val="Commentaire"/>
    <w:uiPriority w:val="99"/>
    <w:semiHidden/>
    <w:rsid w:val="00E75A1E"/>
    <w:rPr>
      <w:rFonts w:ascii="Times New Roman" w:eastAsia="Times New Roman" w:hAnsi="Times New Roman" w:cs="Times New Roman"/>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E75A1E"/>
    <w:rPr>
      <w:b/>
      <w:bCs/>
    </w:rPr>
  </w:style>
  <w:style w:type="character" w:customStyle="1" w:styleId="ObjetducommentaireCar">
    <w:name w:val="Objet du commentaire Car"/>
    <w:basedOn w:val="CommentaireCar"/>
    <w:link w:val="Objetducommentaire"/>
    <w:uiPriority w:val="99"/>
    <w:semiHidden/>
    <w:rsid w:val="00E75A1E"/>
    <w:rPr>
      <w:rFonts w:ascii="Times New Roman" w:eastAsia="Times New Roman" w:hAnsi="Times New Roman" w:cs="Times New Roman"/>
      <w:b/>
      <w:bCs/>
      <w:sz w:val="20"/>
      <w:szCs w:val="20"/>
      <w:lang w:val="en-GB" w:eastAsia="en-GB"/>
    </w:rPr>
  </w:style>
  <w:style w:type="paragraph" w:styleId="Textedebulles">
    <w:name w:val="Balloon Text"/>
    <w:basedOn w:val="Normal"/>
    <w:link w:val="TextedebullesCar"/>
    <w:uiPriority w:val="99"/>
    <w:semiHidden/>
    <w:unhideWhenUsed/>
    <w:rsid w:val="00E75A1E"/>
    <w:rPr>
      <w:rFonts w:ascii="Segoe UI" w:hAnsi="Segoe UI" w:cs="Segoe UI"/>
      <w:sz w:val="18"/>
      <w:szCs w:val="18"/>
    </w:rPr>
  </w:style>
  <w:style w:type="character" w:customStyle="1" w:styleId="TextedebullesCar">
    <w:name w:val="Texte de bulles Car"/>
    <w:basedOn w:val="Policepardfaut"/>
    <w:link w:val="Textedebulles"/>
    <w:uiPriority w:val="99"/>
    <w:semiHidden/>
    <w:rsid w:val="00E75A1E"/>
    <w:rPr>
      <w:rFonts w:ascii="Segoe UI" w:eastAsia="Times New Roman" w:hAnsi="Segoe UI" w:cs="Segoe UI"/>
      <w:sz w:val="18"/>
      <w:szCs w:val="18"/>
      <w:lang w:val="en-GB" w:eastAsia="en-GB"/>
    </w:rPr>
  </w:style>
  <w:style w:type="paragraph" w:customStyle="1" w:styleId="ANMapapertitle">
    <w:name w:val="ANM a paper title"/>
    <w:next w:val="ANMauthorname"/>
    <w:link w:val="ANMapapertitleCar"/>
    <w:uiPriority w:val="99"/>
    <w:qFormat/>
    <w:rsid w:val="00FE2EBA"/>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FE2EBA"/>
    <w:pPr>
      <w:spacing w:after="0" w:line="480" w:lineRule="auto"/>
    </w:pPr>
    <w:rPr>
      <w:rFonts w:ascii="Arial" w:eastAsia="Times New Roman" w:hAnsi="Arial" w:cs="Times New Roman"/>
      <w:sz w:val="24"/>
      <w:szCs w:val="24"/>
      <w:lang w:val="en-GB" w:eastAsia="fr-FR"/>
    </w:rPr>
  </w:style>
  <w:style w:type="character" w:customStyle="1" w:styleId="ANMapapertitleCar">
    <w:name w:val="ANM a paper title Car"/>
    <w:link w:val="ANMapapertitle"/>
    <w:uiPriority w:val="99"/>
    <w:locked/>
    <w:rsid w:val="00FE2EBA"/>
    <w:rPr>
      <w:rFonts w:ascii="Arial" w:eastAsia="Times New Roman" w:hAnsi="Arial" w:cs="Times New Roman"/>
      <w:b/>
      <w:sz w:val="24"/>
      <w:szCs w:val="24"/>
      <w:lang w:val="en-GB" w:eastAsia="fr-FR"/>
    </w:rPr>
  </w:style>
  <w:style w:type="paragraph" w:customStyle="1" w:styleId="ANMsuperscript">
    <w:name w:val="ANM superscript"/>
    <w:next w:val="Normal"/>
    <w:link w:val="ANMsuperscriptCar"/>
    <w:uiPriority w:val="99"/>
    <w:qFormat/>
    <w:rsid w:val="00FE2EBA"/>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FE2EBA"/>
    <w:rPr>
      <w:rFonts w:ascii="Arial" w:eastAsia="Times New Roman" w:hAnsi="Arial" w:cs="Times New Roman"/>
      <w:sz w:val="24"/>
      <w:szCs w:val="24"/>
      <w:vertAlign w:val="superscript"/>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311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8750</Words>
  <Characters>49875</Characters>
  <Application>Microsoft Office Word</Application>
  <DocSecurity>0</DocSecurity>
  <Lines>415</Lines>
  <Paragraphs>117</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dc:creator>
  <cp:keywords/>
  <dc:description/>
  <cp:lastModifiedBy>ANM</cp:lastModifiedBy>
  <cp:revision>2</cp:revision>
  <dcterms:created xsi:type="dcterms:W3CDTF">2018-07-09T09:31:00Z</dcterms:created>
  <dcterms:modified xsi:type="dcterms:W3CDTF">2018-07-09T09:31:00Z</dcterms:modified>
</cp:coreProperties>
</file>